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3B96" w:rsidRDefault="005F3B96" w:rsidP="00DA22D2">
      <w:pPr>
        <w:jc w:val="center"/>
      </w:pPr>
      <w:r>
        <w:rPr>
          <w:noProof/>
          <w:lang w:eastAsia="en-AU"/>
        </w:rPr>
        <w:drawing>
          <wp:inline distT="0" distB="0" distL="0" distR="0">
            <wp:extent cx="5731510" cy="82556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 Method to the Madness book. hardcoverjacket_747x1076.jpg"/>
                    <pic:cNvPicPr/>
                  </pic:nvPicPr>
                  <pic:blipFill>
                    <a:blip r:embed="rId6">
                      <a:extLst>
                        <a:ext uri="{28A0092B-C50C-407E-A947-70E740481C1C}">
                          <a14:useLocalDpi xmlns:a14="http://schemas.microsoft.com/office/drawing/2010/main" val="0"/>
                        </a:ext>
                      </a:extLst>
                    </a:blip>
                    <a:stretch>
                      <a:fillRect/>
                    </a:stretch>
                  </pic:blipFill>
                  <pic:spPr>
                    <a:xfrm>
                      <a:off x="0" y="0"/>
                      <a:ext cx="5731510" cy="8255635"/>
                    </a:xfrm>
                    <a:prstGeom prst="rect">
                      <a:avLst/>
                    </a:prstGeom>
                  </pic:spPr>
                </pic:pic>
              </a:graphicData>
            </a:graphic>
          </wp:inline>
        </w:drawing>
      </w:r>
      <w:bookmarkStart w:id="0" w:name="_GoBack"/>
      <w:bookmarkEnd w:id="0"/>
    </w:p>
    <w:p w:rsidR="005F3B96" w:rsidRDefault="005F3B96" w:rsidP="00DA22D2">
      <w:pPr>
        <w:jc w:val="center"/>
      </w:pPr>
    </w:p>
    <w:p w:rsidR="005F3B96" w:rsidRDefault="005F3B96" w:rsidP="00DA22D2">
      <w:pPr>
        <w:jc w:val="center"/>
      </w:pPr>
    </w:p>
    <w:p w:rsidR="00DA22D2" w:rsidRDefault="00F926E7" w:rsidP="00DA22D2">
      <w:pPr>
        <w:jc w:val="center"/>
      </w:pPr>
      <w:r>
        <w:t>A Method to the</w:t>
      </w:r>
      <w:r w:rsidR="00F44EC5">
        <w:t xml:space="preserve"> M</w:t>
      </w:r>
      <w:r w:rsidR="00E03627">
        <w:t>adness</w:t>
      </w:r>
    </w:p>
    <w:p w:rsidR="003F4B58" w:rsidRDefault="00F44EC5" w:rsidP="00DA22D2">
      <w:pPr>
        <w:jc w:val="center"/>
      </w:pPr>
      <w:r>
        <w:t>by</w:t>
      </w:r>
      <w:r w:rsidR="00E03627">
        <w:t xml:space="preserve"> HK Mayfield</w:t>
      </w:r>
    </w:p>
    <w:p w:rsidR="00E03627" w:rsidRDefault="00E03627"/>
    <w:p w:rsidR="00E03627" w:rsidRDefault="00E03627"/>
    <w:p w:rsidR="00E03627" w:rsidRDefault="00E03627"/>
    <w:p w:rsidR="00E03627" w:rsidRDefault="00E03627">
      <w:r>
        <w:t xml:space="preserve">A </w:t>
      </w:r>
      <w:r w:rsidR="001C00CA">
        <w:t xml:space="preserve">crack </w:t>
      </w:r>
      <w:r>
        <w:t xml:space="preserve">team of </w:t>
      </w:r>
      <w:r w:rsidR="001C00CA">
        <w:t xml:space="preserve">Australian police </w:t>
      </w:r>
      <w:r>
        <w:t>detectives are gathered in a meeting discussing the earlier success of the audacious</w:t>
      </w:r>
      <w:r w:rsidR="00F44EC5">
        <w:t xml:space="preserve"> yet brilliantly successful Australian</w:t>
      </w:r>
      <w:r>
        <w:t xml:space="preserve"> police sting th</w:t>
      </w:r>
      <w:r w:rsidR="00990E64">
        <w:t xml:space="preserve">at was employed to trap, catch </w:t>
      </w:r>
      <w:r>
        <w:t xml:space="preserve">and convict Brett </w:t>
      </w:r>
      <w:r w:rsidR="00C15E18">
        <w:t xml:space="preserve">Peter </w:t>
      </w:r>
      <w:r>
        <w:t>Cowan</w:t>
      </w:r>
      <w:r w:rsidR="00990E64">
        <w:t>. This is t</w:t>
      </w:r>
      <w:r>
        <w:t xml:space="preserve">he notorious paedophile responsible for the rape and murder of Daniel Morecombe, the young Queensland </w:t>
      </w:r>
      <w:r w:rsidR="00F926E7">
        <w:t>school</w:t>
      </w:r>
      <w:r>
        <w:t xml:space="preserve">boy </w:t>
      </w:r>
      <w:r w:rsidR="00990E64">
        <w:t>whom</w:t>
      </w:r>
      <w:r>
        <w:t xml:space="preserve"> he abducted from a bus stop.</w:t>
      </w:r>
      <w:r w:rsidR="002F7634">
        <w:t xml:space="preserve">  The sting took up to ten years and millions of dollars in expenses to come to successful fruition</w:t>
      </w:r>
      <w:r w:rsidR="00990E64">
        <w:t>,</w:t>
      </w:r>
      <w:r w:rsidR="002F7634">
        <w:t xml:space="preserve"> with the utter dedication and determination of the investigative agents never diminishing over time.</w:t>
      </w:r>
    </w:p>
    <w:p w:rsidR="00F44EC5" w:rsidRDefault="00E03627">
      <w:r>
        <w:t>What is in progress is the initial planning of another extremely covert police sting operation</w:t>
      </w:r>
      <w:r w:rsidR="00AB3B9D">
        <w:t xml:space="preserve"> that has the full support of the Health Minister and the Police Minister, and all relevant bodies and government departments</w:t>
      </w:r>
      <w:r w:rsidR="00990E64">
        <w:t>. T</w:t>
      </w:r>
      <w:r>
        <w:t>his time</w:t>
      </w:r>
      <w:r w:rsidR="00990E64">
        <w:t>, however, it concerns</w:t>
      </w:r>
      <w:r>
        <w:t xml:space="preserve"> a serial killer who is expected to be found </w:t>
      </w:r>
      <w:r w:rsidR="00F44EC5">
        <w:t xml:space="preserve">not </w:t>
      </w:r>
      <w:r>
        <w:t>guilty</w:t>
      </w:r>
      <w:r w:rsidR="00F44EC5">
        <w:t xml:space="preserve"> due </w:t>
      </w:r>
      <w:r w:rsidR="0093567A">
        <w:t>to</w:t>
      </w:r>
      <w:r w:rsidR="00382ECC">
        <w:t xml:space="preserve"> medical grounds</w:t>
      </w:r>
      <w:r w:rsidR="0093567A">
        <w:t>,</w:t>
      </w:r>
      <w:r w:rsidR="00382ECC">
        <w:t xml:space="preserve"> </w:t>
      </w:r>
      <w:r w:rsidR="00990E64">
        <w:t>with</w:t>
      </w:r>
      <w:r w:rsidR="00F44EC5">
        <w:t xml:space="preserve"> an insanity plea by his defence counsel.  It is </w:t>
      </w:r>
      <w:r w:rsidR="00E928FB">
        <w:rPr>
          <w:noProof/>
        </w:rPr>
        <w:t>likely</w:t>
      </w:r>
      <w:r w:rsidR="00F44EC5">
        <w:t xml:space="preserve"> that he will be incarcerated in a secure </w:t>
      </w:r>
      <w:r w:rsidR="00F926E7">
        <w:t xml:space="preserve">forensic </w:t>
      </w:r>
      <w:r w:rsidR="00F44EC5">
        <w:t>medical facility instead of being imprisoned.</w:t>
      </w:r>
      <w:r w:rsidR="00382ECC">
        <w:t xml:space="preserve">  </w:t>
      </w:r>
      <w:r w:rsidR="00E928FB">
        <w:rPr>
          <w:noProof/>
        </w:rPr>
        <w:t>Also</w:t>
      </w:r>
      <w:r w:rsidR="00990E64">
        <w:t>,</w:t>
      </w:r>
      <w:r w:rsidR="00382ECC">
        <w:t xml:space="preserve"> there </w:t>
      </w:r>
      <w:r w:rsidR="00990E64">
        <w:t>is</w:t>
      </w:r>
      <w:r w:rsidR="00382ECC">
        <w:t xml:space="preserve"> a possibility </w:t>
      </w:r>
      <w:r w:rsidR="00990E64">
        <w:t xml:space="preserve">that he will be </w:t>
      </w:r>
      <w:r w:rsidR="00382ECC">
        <w:t xml:space="preserve">deemed sane at some stage during the period of his stay at </w:t>
      </w:r>
      <w:r w:rsidR="0093567A">
        <w:t>the mental facility</w:t>
      </w:r>
      <w:r w:rsidR="00990E64">
        <w:t>,</w:t>
      </w:r>
      <w:r w:rsidR="0093567A">
        <w:t xml:space="preserve"> which causes</w:t>
      </w:r>
      <w:r w:rsidR="00382ECC">
        <w:t xml:space="preserve"> </w:t>
      </w:r>
      <w:r w:rsidR="0093567A">
        <w:t xml:space="preserve">the police </w:t>
      </w:r>
      <w:r w:rsidR="00382ECC">
        <w:t>great concern.</w:t>
      </w:r>
    </w:p>
    <w:p w:rsidR="00382ECC" w:rsidRDefault="00382ECC">
      <w:r>
        <w:t xml:space="preserve">The police interest in this offender is that he is the undisputed prime suspect in the </w:t>
      </w:r>
      <w:r w:rsidR="00990E64">
        <w:t>possible murder of a family of seven,</w:t>
      </w:r>
      <w:r>
        <w:t xml:space="preserve"> reported to be missing</w:t>
      </w:r>
      <w:r w:rsidR="001C00CA">
        <w:t>,</w:t>
      </w:r>
      <w:r>
        <w:t xml:space="preserve"> presumed dea</w:t>
      </w:r>
      <w:r w:rsidR="00990E64">
        <w:t>d.  Although he had been sloppy,</w:t>
      </w:r>
      <w:r>
        <w:t xml:space="preserve"> or careless</w:t>
      </w:r>
      <w:r w:rsidR="00990E64">
        <w:t>,</w:t>
      </w:r>
      <w:r w:rsidR="00670F5A">
        <w:t xml:space="preserve"> in the </w:t>
      </w:r>
      <w:r w:rsidR="00E928FB">
        <w:rPr>
          <w:noProof/>
        </w:rPr>
        <w:t>crime</w:t>
      </w:r>
      <w:r w:rsidR="00670F5A" w:rsidRPr="00E928FB">
        <w:rPr>
          <w:noProof/>
        </w:rPr>
        <w:t>s</w:t>
      </w:r>
      <w:r w:rsidR="00670F5A">
        <w:t xml:space="preserve"> </w:t>
      </w:r>
      <w:r w:rsidR="00990E64">
        <w:t>for which</w:t>
      </w:r>
      <w:r w:rsidR="00670F5A">
        <w:t xml:space="preserve"> he i</w:t>
      </w:r>
      <w:r w:rsidR="00990E64">
        <w:t>s about to be tried</w:t>
      </w:r>
      <w:r>
        <w:t xml:space="preserve">, there was not quite enough damning evidence </w:t>
      </w:r>
      <w:r w:rsidR="00990E64">
        <w:t>to charge him</w:t>
      </w:r>
      <w:r w:rsidR="001C00CA">
        <w:t xml:space="preserve"> with the </w:t>
      </w:r>
      <w:r w:rsidR="001C00CA" w:rsidRPr="00E928FB">
        <w:rPr>
          <w:noProof/>
        </w:rPr>
        <w:t>murders</w:t>
      </w:r>
      <w:r>
        <w:t>.</w:t>
      </w:r>
    </w:p>
    <w:p w:rsidR="00357271" w:rsidRDefault="00D979A3">
      <w:r>
        <w:t xml:space="preserve">His name is John ‘Jackie’ Rimmer.  </w:t>
      </w:r>
      <w:r w:rsidR="0093567A">
        <w:t xml:space="preserve">He is </w:t>
      </w:r>
      <w:r w:rsidR="00DE153C">
        <w:t xml:space="preserve">a </w:t>
      </w:r>
      <w:r w:rsidR="00DE153C" w:rsidRPr="00E928FB">
        <w:rPr>
          <w:noProof/>
        </w:rPr>
        <w:t>twenty</w:t>
      </w:r>
      <w:r w:rsidR="00990E64" w:rsidRPr="00E928FB">
        <w:rPr>
          <w:noProof/>
        </w:rPr>
        <w:t>-eight</w:t>
      </w:r>
      <w:r w:rsidR="00E928FB">
        <w:rPr>
          <w:noProof/>
        </w:rPr>
        <w:t>-year-</w:t>
      </w:r>
      <w:r w:rsidR="00DE153C" w:rsidRPr="00E928FB">
        <w:rPr>
          <w:noProof/>
        </w:rPr>
        <w:t>old</w:t>
      </w:r>
      <w:r w:rsidR="00DE153C">
        <w:t xml:space="preserve"> </w:t>
      </w:r>
      <w:r w:rsidR="00F96E03">
        <w:t>IT specialist with his own successful business. He is an a</w:t>
      </w:r>
      <w:r w:rsidR="0093567A">
        <w:t>rrogant, aloof</w:t>
      </w:r>
      <w:r w:rsidR="00670F5A">
        <w:t xml:space="preserve"> personality</w:t>
      </w:r>
      <w:r w:rsidR="0093567A">
        <w:t xml:space="preserve">, </w:t>
      </w:r>
      <w:r w:rsidR="00E928FB">
        <w:rPr>
          <w:noProof/>
        </w:rPr>
        <w:t>genuine</w:t>
      </w:r>
      <w:r w:rsidR="00D85ACC" w:rsidRPr="00E928FB">
        <w:rPr>
          <w:noProof/>
        </w:rPr>
        <w:t>ly</w:t>
      </w:r>
      <w:r w:rsidR="00D85ACC">
        <w:t xml:space="preserve"> believing that he is of superior intellect </w:t>
      </w:r>
      <w:r w:rsidR="006E6F6D">
        <w:t>and</w:t>
      </w:r>
      <w:r w:rsidR="00D85ACC">
        <w:t xml:space="preserve"> standing</w:t>
      </w:r>
      <w:r w:rsidR="00F96E03">
        <w:t xml:space="preserve"> to others</w:t>
      </w:r>
      <w:r w:rsidR="00D85ACC">
        <w:t xml:space="preserve">, </w:t>
      </w:r>
      <w:r w:rsidR="00F96E03" w:rsidRPr="00E928FB">
        <w:rPr>
          <w:noProof/>
        </w:rPr>
        <w:t>con</w:t>
      </w:r>
      <w:r w:rsidR="00E928FB">
        <w:rPr>
          <w:noProof/>
        </w:rPr>
        <w:t>tinual</w:t>
      </w:r>
      <w:r w:rsidR="00F96E03" w:rsidRPr="00E928FB">
        <w:rPr>
          <w:noProof/>
        </w:rPr>
        <w:t>ly</w:t>
      </w:r>
      <w:r w:rsidR="00F96E03">
        <w:t xml:space="preserve"> </w:t>
      </w:r>
      <w:r w:rsidR="00530D3D">
        <w:t xml:space="preserve">spitting </w:t>
      </w:r>
      <w:r w:rsidR="00E928FB">
        <w:rPr>
          <w:noProof/>
        </w:rPr>
        <w:t>bitter</w:t>
      </w:r>
      <w:r w:rsidR="00530D3D">
        <w:t xml:space="preserve"> sarcasm.  He is</w:t>
      </w:r>
      <w:r w:rsidR="0093567A">
        <w:t xml:space="preserve"> vain, contemptuously dismissive, pathologically unsociable, deluded</w:t>
      </w:r>
      <w:r w:rsidR="00357271">
        <w:t>,</w:t>
      </w:r>
      <w:r w:rsidR="0093567A">
        <w:t xml:space="preserve"> </w:t>
      </w:r>
      <w:r w:rsidR="00530D3D">
        <w:t>hyper-</w:t>
      </w:r>
      <w:r w:rsidR="0093567A">
        <w:t>egotistical</w:t>
      </w:r>
      <w:r w:rsidR="00530D3D">
        <w:t xml:space="preserve"> to the point of exaggeration</w:t>
      </w:r>
      <w:r w:rsidR="0093567A">
        <w:t>,</w:t>
      </w:r>
      <w:r w:rsidR="00357271">
        <w:t xml:space="preserve"> but he does possess a noticeably high IQ</w:t>
      </w:r>
      <w:r w:rsidR="006E6F6D">
        <w:t>.  H</w:t>
      </w:r>
      <w:r w:rsidR="00357271">
        <w:t>e is</w:t>
      </w:r>
      <w:r w:rsidR="006E6F6D">
        <w:t xml:space="preserve"> therefore </w:t>
      </w:r>
      <w:r w:rsidR="00E928FB">
        <w:rPr>
          <w:noProof/>
        </w:rPr>
        <w:t>knowledgeable</w:t>
      </w:r>
      <w:r w:rsidR="006E6F6D">
        <w:t>, in addition to being</w:t>
      </w:r>
      <w:r w:rsidR="000A2B3E">
        <w:t xml:space="preserve"> well educated, </w:t>
      </w:r>
      <w:r w:rsidR="00CA3651">
        <w:t>polite and quietly</w:t>
      </w:r>
      <w:r w:rsidR="00670F5A">
        <w:t xml:space="preserve"> spoken</w:t>
      </w:r>
      <w:r w:rsidR="00CA3651">
        <w:t>,</w:t>
      </w:r>
      <w:r w:rsidR="00670F5A">
        <w:t xml:space="preserve"> </w:t>
      </w:r>
      <w:r w:rsidR="000A2B3E">
        <w:t>and extremely well read.</w:t>
      </w:r>
      <w:r w:rsidR="00357271">
        <w:t xml:space="preserve">  He will not</w:t>
      </w:r>
      <w:r w:rsidR="006E6F6D">
        <w:t>,</w:t>
      </w:r>
      <w:r w:rsidR="00357271">
        <w:t xml:space="preserve"> however</w:t>
      </w:r>
      <w:r w:rsidR="006E6F6D">
        <w:t>,</w:t>
      </w:r>
      <w:r w:rsidR="00357271">
        <w:t xml:space="preserve"> enter</w:t>
      </w:r>
      <w:r w:rsidR="006E6F6D">
        <w:t xml:space="preserve"> into any discussion, interview</w:t>
      </w:r>
      <w:r w:rsidR="00357271">
        <w:t xml:space="preserve"> or any form of questioning when it comes to the matter of the missing family.</w:t>
      </w:r>
      <w:r w:rsidR="0093567A">
        <w:t xml:space="preserve"> </w:t>
      </w:r>
      <w:r w:rsidR="00357271">
        <w:t xml:space="preserve"> His </w:t>
      </w:r>
      <w:r w:rsidR="00E44EB2">
        <w:t xml:space="preserve">standard </w:t>
      </w:r>
      <w:r w:rsidR="00357271">
        <w:t>answer is that he has no comment to make.</w:t>
      </w:r>
    </w:p>
    <w:p w:rsidR="000A2B3E" w:rsidRDefault="006E6F6D">
      <w:r w:rsidRPr="00E928FB">
        <w:rPr>
          <w:noProof/>
        </w:rPr>
        <w:t>H</w:t>
      </w:r>
      <w:r w:rsidR="00E44EB2" w:rsidRPr="00E928FB">
        <w:rPr>
          <w:noProof/>
        </w:rPr>
        <w:t xml:space="preserve">e thinks that he has committed the perfect murder and </w:t>
      </w:r>
      <w:r w:rsidRPr="00E928FB">
        <w:rPr>
          <w:noProof/>
        </w:rPr>
        <w:t>that h</w:t>
      </w:r>
      <w:r w:rsidR="00E44EB2" w:rsidRPr="00E928FB">
        <w:rPr>
          <w:noProof/>
        </w:rPr>
        <w:t>e will get away with it as he is aware that there is only scant circumstantial evidence that may be prese</w:t>
      </w:r>
      <w:r w:rsidR="00E928FB" w:rsidRPr="00E928FB">
        <w:rPr>
          <w:noProof/>
        </w:rPr>
        <w:t>nted.  N</w:t>
      </w:r>
      <w:r w:rsidR="00E44EB2" w:rsidRPr="00E928FB">
        <w:rPr>
          <w:noProof/>
        </w:rPr>
        <w:t>owhere near enough to put before a jury</w:t>
      </w:r>
      <w:r w:rsidRPr="00E928FB">
        <w:rPr>
          <w:noProof/>
        </w:rPr>
        <w:t>:</w:t>
      </w:r>
      <w:r w:rsidR="00E44EB2" w:rsidRPr="00E928FB">
        <w:rPr>
          <w:noProof/>
        </w:rPr>
        <w:t xml:space="preserve">  </w:t>
      </w:r>
      <w:r w:rsidRPr="00E928FB">
        <w:rPr>
          <w:noProof/>
        </w:rPr>
        <w:t xml:space="preserve">no </w:t>
      </w:r>
      <w:r w:rsidR="00E928FB">
        <w:rPr>
          <w:noProof/>
        </w:rPr>
        <w:t>apparent</w:t>
      </w:r>
      <w:r w:rsidRPr="00E928FB">
        <w:rPr>
          <w:noProof/>
        </w:rPr>
        <w:t xml:space="preserve"> motive, n</w:t>
      </w:r>
      <w:r w:rsidR="000A2B3E" w:rsidRPr="00E928FB">
        <w:rPr>
          <w:noProof/>
        </w:rPr>
        <w:t>o known</w:t>
      </w:r>
      <w:r w:rsidRPr="00E928FB">
        <w:rPr>
          <w:noProof/>
        </w:rPr>
        <w:t xml:space="preserve"> association with the family, n</w:t>
      </w:r>
      <w:r w:rsidR="000A2B3E" w:rsidRPr="00E928FB">
        <w:rPr>
          <w:noProof/>
        </w:rPr>
        <w:t xml:space="preserve">ever </w:t>
      </w:r>
      <w:r w:rsidRPr="00E928FB">
        <w:rPr>
          <w:noProof/>
        </w:rPr>
        <w:t>having been</w:t>
      </w:r>
      <w:r w:rsidR="000A2B3E" w:rsidRPr="00E928FB">
        <w:rPr>
          <w:noProof/>
        </w:rPr>
        <w:t xml:space="preserve"> seen or recognised in the area of the family home by any of the family’s neighbours.</w:t>
      </w:r>
      <w:r w:rsidR="00D85ACC">
        <w:t xml:space="preserve">  Plus</w:t>
      </w:r>
      <w:r>
        <w:t>,</w:t>
      </w:r>
      <w:r w:rsidR="00D85ACC">
        <w:t xml:space="preserve"> he had a</w:t>
      </w:r>
      <w:r w:rsidR="000A2B3E">
        <w:t xml:space="preserve"> sound enough alibi for the period that was estimated</w:t>
      </w:r>
      <w:r>
        <w:t xml:space="preserve"> to be the time of the family’s</w:t>
      </w:r>
      <w:r w:rsidR="00D85ACC">
        <w:t xml:space="preserve"> </w:t>
      </w:r>
      <w:r w:rsidR="000A2B3E">
        <w:t>disappearance</w:t>
      </w:r>
      <w:r w:rsidR="00D85ACC">
        <w:t xml:space="preserve">. </w:t>
      </w:r>
      <w:r w:rsidR="000A2B3E">
        <w:t xml:space="preserve">  </w:t>
      </w:r>
    </w:p>
    <w:p w:rsidR="00464503" w:rsidRDefault="00E44EB2">
      <w:r>
        <w:t xml:space="preserve">To </w:t>
      </w:r>
      <w:r w:rsidRPr="00E928FB">
        <w:rPr>
          <w:noProof/>
        </w:rPr>
        <w:t>him</w:t>
      </w:r>
      <w:r w:rsidR="00E928FB">
        <w:rPr>
          <w:noProof/>
        </w:rPr>
        <w:t>,</w:t>
      </w:r>
      <w:r>
        <w:t xml:space="preserve"> the missing family members are his </w:t>
      </w:r>
      <w:r w:rsidR="00D85ACC">
        <w:t xml:space="preserve">most prized </w:t>
      </w:r>
      <w:r>
        <w:t xml:space="preserve">trophy, and he is determined not to divulge where they are.  He believes </w:t>
      </w:r>
      <w:r w:rsidRPr="00E928FB">
        <w:rPr>
          <w:noProof/>
        </w:rPr>
        <w:t>wholeheartedly</w:t>
      </w:r>
      <w:r>
        <w:t xml:space="preserve"> that he is the winner in some form of </w:t>
      </w:r>
      <w:r w:rsidR="00E928FB">
        <w:rPr>
          <w:noProof/>
        </w:rPr>
        <w:t>significant</w:t>
      </w:r>
      <w:r>
        <w:t xml:space="preserve"> </w:t>
      </w:r>
      <w:r>
        <w:lastRenderedPageBreak/>
        <w:t xml:space="preserve">competition with the police and the authorities.  Threats, inducements, pleas for him to show compassion </w:t>
      </w:r>
      <w:r w:rsidR="00745226">
        <w:t>concerning</w:t>
      </w:r>
      <w:r>
        <w:t xml:space="preserve"> the returning </w:t>
      </w:r>
      <w:r w:rsidR="00D85ACC">
        <w:t xml:space="preserve">of </w:t>
      </w:r>
      <w:r>
        <w:t xml:space="preserve">the family’s remains, </w:t>
      </w:r>
      <w:r w:rsidR="00745226" w:rsidRPr="00745226">
        <w:t>all f</w:t>
      </w:r>
      <w:r w:rsidR="00745226">
        <w:t>e</w:t>
      </w:r>
      <w:r w:rsidR="00745226" w:rsidRPr="00745226">
        <w:t>ll upon deaf ears</w:t>
      </w:r>
      <w:r w:rsidR="00745226">
        <w:t>,</w:t>
      </w:r>
      <w:r w:rsidR="00745226" w:rsidRPr="00745226">
        <w:t xml:space="preserve"> </w:t>
      </w:r>
      <w:r>
        <w:t>even with the assurance that he would not be charged for the murders</w:t>
      </w:r>
      <w:r w:rsidR="00745226">
        <w:t>,</w:t>
      </w:r>
      <w:r w:rsidR="00530D3D">
        <w:t xml:space="preserve"> by being granted immunity</w:t>
      </w:r>
      <w:r w:rsidR="00745226">
        <w:t>,</w:t>
      </w:r>
      <w:r w:rsidR="00D85ACC">
        <w:t xml:space="preserve"> if he w</w:t>
      </w:r>
      <w:r w:rsidR="00745226">
        <w:t>ere</w:t>
      </w:r>
      <w:r w:rsidR="00D85ACC">
        <w:t xml:space="preserve"> to </w:t>
      </w:r>
      <w:r w:rsidR="00745226">
        <w:t>disclose</w:t>
      </w:r>
      <w:r w:rsidR="00D85ACC">
        <w:t xml:space="preserve"> the whereabouts of the missing family</w:t>
      </w:r>
      <w:r w:rsidR="00745226">
        <w:t>.  It was a classic case of</w:t>
      </w:r>
      <w:r w:rsidR="00D85ACC">
        <w:t xml:space="preserve"> </w:t>
      </w:r>
      <w:r w:rsidR="00745226">
        <w:t>‘</w:t>
      </w:r>
      <w:r w:rsidR="00D85ACC">
        <w:t>I know</w:t>
      </w:r>
      <w:r w:rsidR="00745226">
        <w:t>.  Y</w:t>
      </w:r>
      <w:r w:rsidR="00670F5A">
        <w:t>ou don’t know</w:t>
      </w:r>
      <w:r w:rsidR="00745226">
        <w:t>.</w:t>
      </w:r>
      <w:r w:rsidR="00670F5A">
        <w:t xml:space="preserve"> </w:t>
      </w:r>
      <w:r w:rsidR="00745226">
        <w:t>Y</w:t>
      </w:r>
      <w:r w:rsidR="00D85ACC">
        <w:t xml:space="preserve">ou want to </w:t>
      </w:r>
      <w:r w:rsidR="00745226">
        <w:t>know, and I’m not telling you!’</w:t>
      </w:r>
      <w:r w:rsidR="00530D3D">
        <w:t xml:space="preserve"> </w:t>
      </w:r>
      <w:r>
        <w:t xml:space="preserve">   </w:t>
      </w:r>
    </w:p>
    <w:p w:rsidR="005B5C4E" w:rsidRDefault="00357271">
      <w:r>
        <w:t xml:space="preserve">The police are aware that even if they could locate the bodies of the missing family members, it would not necessarily be beneficial to them as far as charging and putting </w:t>
      </w:r>
      <w:r w:rsidR="00745226">
        <w:t xml:space="preserve">the suspect </w:t>
      </w:r>
      <w:r>
        <w:t>on trial</w:t>
      </w:r>
      <w:r w:rsidR="00745226">
        <w:t>,</w:t>
      </w:r>
      <w:r>
        <w:t xml:space="preserve"> as he would probably be found not guilty, again on the grounds of insanity.  The</w:t>
      </w:r>
      <w:r w:rsidR="005B5C4E">
        <w:t>ir</w:t>
      </w:r>
      <w:r>
        <w:t xml:space="preserve"> </w:t>
      </w:r>
      <w:r w:rsidR="00E928FB">
        <w:rPr>
          <w:noProof/>
        </w:rPr>
        <w:t>primary</w:t>
      </w:r>
      <w:r>
        <w:t xml:space="preserve"> objective </w:t>
      </w:r>
      <w:r w:rsidR="00745226">
        <w:t>is</w:t>
      </w:r>
      <w:r>
        <w:t xml:space="preserve"> to try to discover the location</w:t>
      </w:r>
      <w:r w:rsidR="005B5C4E">
        <w:t xml:space="preserve"> </w:t>
      </w:r>
      <w:r w:rsidR="00B13FD3">
        <w:t xml:space="preserve">of the bodies, and </w:t>
      </w:r>
      <w:r w:rsidR="00530D3D">
        <w:t>therefore their retrieval for proper burial.</w:t>
      </w:r>
    </w:p>
    <w:p w:rsidR="00B13FD3" w:rsidRDefault="005B5C4E">
      <w:r>
        <w:t xml:space="preserve">Various ideas are floated as to the possible ways of trying to extract the information needed.  </w:t>
      </w:r>
      <w:r w:rsidR="00745226">
        <w:t>On</w:t>
      </w:r>
      <w:r>
        <w:t xml:space="preserve">e of the detectives present suggests that he has </w:t>
      </w:r>
      <w:r w:rsidRPr="00E928FB">
        <w:rPr>
          <w:noProof/>
        </w:rPr>
        <w:t>a</w:t>
      </w:r>
      <w:r w:rsidR="00E928FB">
        <w:rPr>
          <w:noProof/>
        </w:rPr>
        <w:t xml:space="preserve"> plan</w:t>
      </w:r>
      <w:r>
        <w:t xml:space="preserve"> that could be considered as a plausible ploy</w:t>
      </w:r>
      <w:r w:rsidR="00E928FB">
        <w:t xml:space="preserve"> </w:t>
      </w:r>
      <w:r>
        <w:t>to hopefully gain the trust of the suspect</w:t>
      </w:r>
      <w:r w:rsidR="00745226">
        <w:t>,</w:t>
      </w:r>
      <w:r>
        <w:t xml:space="preserve"> enough for him to at least reveal the location of the bodies</w:t>
      </w:r>
      <w:r w:rsidR="00745226">
        <w:t>,</w:t>
      </w:r>
      <w:r>
        <w:t xml:space="preserve"> through a genuine belief that </w:t>
      </w:r>
      <w:r w:rsidR="00745226">
        <w:t xml:space="preserve">doing so </w:t>
      </w:r>
      <w:r>
        <w:t>would positively</w:t>
      </w:r>
      <w:r w:rsidR="00530D3D">
        <w:t xml:space="preserve"> alter</w:t>
      </w:r>
      <w:r>
        <w:t xml:space="preserve"> his current </w:t>
      </w:r>
      <w:r w:rsidR="00745226">
        <w:t>situa</w:t>
      </w:r>
      <w:r>
        <w:t>tion.</w:t>
      </w:r>
    </w:p>
    <w:p w:rsidR="00205BF8" w:rsidRDefault="00745226">
      <w:r>
        <w:t>If the insanity plea is accepted, the suspect will be sent to a psychiatric facility after his trial</w:t>
      </w:r>
      <w:r w:rsidR="00A6021E">
        <w:t xml:space="preserve">.  </w:t>
      </w:r>
      <w:r w:rsidR="00A6021E" w:rsidRPr="00E928FB">
        <w:rPr>
          <w:noProof/>
        </w:rPr>
        <w:t>The detective</w:t>
      </w:r>
      <w:r w:rsidR="00E928FB">
        <w:rPr>
          <w:noProof/>
        </w:rPr>
        <w:t xml:space="preserve"> suggest</w:t>
      </w:r>
      <w:r w:rsidR="00F76A3B" w:rsidRPr="00E928FB">
        <w:rPr>
          <w:noProof/>
        </w:rPr>
        <w:t>s</w:t>
      </w:r>
      <w:r w:rsidR="00F76A3B">
        <w:t xml:space="preserve"> that they should plant a</w:t>
      </w:r>
      <w:r w:rsidR="00B13FD3">
        <w:t xml:space="preserve"> c</w:t>
      </w:r>
      <w:r w:rsidR="00A6021E">
        <w:t xml:space="preserve">onvincing undercover agent in </w:t>
      </w:r>
      <w:r w:rsidR="00E928FB">
        <w:t>the</w:t>
      </w:r>
      <w:r w:rsidR="00A6021E">
        <w:t xml:space="preserve"> facility</w:t>
      </w:r>
      <w:r w:rsidR="00B13FD3">
        <w:t>, with the distinct purpose of gradually befr</w:t>
      </w:r>
      <w:r w:rsidR="00205BF8">
        <w:t>iending the suspect and presenting</w:t>
      </w:r>
      <w:r w:rsidR="00B13FD3">
        <w:t xml:space="preserve"> him </w:t>
      </w:r>
      <w:r w:rsidR="00205BF8">
        <w:t>wi</w:t>
      </w:r>
      <w:r w:rsidR="00A6021E">
        <w:t xml:space="preserve">th a tempting enough inducement, so that he </w:t>
      </w:r>
      <w:r w:rsidR="00B13FD3">
        <w:t>reveal</w:t>
      </w:r>
      <w:r w:rsidR="00A6021E">
        <w:t>s</w:t>
      </w:r>
      <w:r w:rsidR="00B13FD3">
        <w:t xml:space="preserve"> the </w:t>
      </w:r>
      <w:r w:rsidR="00A6021E">
        <w:t xml:space="preserve">location of the </w:t>
      </w:r>
      <w:r w:rsidR="00B13FD3">
        <w:t>missing</w:t>
      </w:r>
      <w:r w:rsidR="00A6021E">
        <w:t xml:space="preserve"> </w:t>
      </w:r>
      <w:r w:rsidR="00B13FD3">
        <w:t>family members</w:t>
      </w:r>
      <w:r w:rsidR="00205BF8">
        <w:t>.</w:t>
      </w:r>
      <w:r w:rsidR="00D979A3">
        <w:t xml:space="preserve">  But they knew full well that it would have to be a</w:t>
      </w:r>
      <w:r w:rsidR="00A6021E">
        <w:t>n</w:t>
      </w:r>
      <w:r w:rsidR="00D979A3">
        <w:t xml:space="preserve"> inducement </w:t>
      </w:r>
      <w:r w:rsidR="00A6021E">
        <w:t xml:space="preserve">big enough to </w:t>
      </w:r>
      <w:r w:rsidR="00D979A3">
        <w:t>entice the suspect to sel</w:t>
      </w:r>
      <w:r w:rsidR="00A6021E">
        <w:t>l his soul to accept.  Some wondered i</w:t>
      </w:r>
      <w:r w:rsidR="00D979A3">
        <w:t>f he had a soul.</w:t>
      </w:r>
      <w:r w:rsidR="00205BF8">
        <w:t xml:space="preserve"> </w:t>
      </w:r>
    </w:p>
    <w:p w:rsidR="00205BF8" w:rsidRDefault="00205BF8">
      <w:r>
        <w:t xml:space="preserve">Of </w:t>
      </w:r>
      <w:r w:rsidRPr="00E928FB">
        <w:rPr>
          <w:noProof/>
        </w:rPr>
        <w:t>course</w:t>
      </w:r>
      <w:r w:rsidR="00E928FB">
        <w:rPr>
          <w:noProof/>
        </w:rPr>
        <w:t>,</w:t>
      </w:r>
      <w:r>
        <w:t xml:space="preserve"> this would mean that an officer or agent would have to voluntar</w:t>
      </w:r>
      <w:r w:rsidR="00A6021E">
        <w:t>il</w:t>
      </w:r>
      <w:r>
        <w:t>y agree to be incarcerated in the medical facility for an unspecified time</w:t>
      </w:r>
      <w:r w:rsidR="00A6021E">
        <w:t xml:space="preserve">, </w:t>
      </w:r>
      <w:r>
        <w:t>as a supposed psychiatric patient</w:t>
      </w:r>
      <w:r w:rsidR="00A6021E">
        <w:t>. The extremely covert nature of this plan would mean that only the facility’</w:t>
      </w:r>
      <w:r>
        <w:t xml:space="preserve">s chief of staff and </w:t>
      </w:r>
      <w:r w:rsidR="00A6021E">
        <w:t>his</w:t>
      </w:r>
      <w:r>
        <w:t xml:space="preserve"> assistant </w:t>
      </w:r>
      <w:r w:rsidR="00A6021E">
        <w:t>would be</w:t>
      </w:r>
      <w:r>
        <w:t xml:space="preserve"> aware of the operation </w:t>
      </w:r>
      <w:r w:rsidR="004824C5">
        <w:t xml:space="preserve">and </w:t>
      </w:r>
      <w:r w:rsidR="00A6021E">
        <w:t xml:space="preserve">of </w:t>
      </w:r>
      <w:r w:rsidR="004824C5">
        <w:t>the undercover agent</w:t>
      </w:r>
      <w:r w:rsidR="00F76A3B">
        <w:t>s</w:t>
      </w:r>
      <w:r w:rsidR="00A6021E">
        <w:t>,</w:t>
      </w:r>
      <w:r w:rsidR="004824C5">
        <w:t xml:space="preserve"> </w:t>
      </w:r>
      <w:r>
        <w:t xml:space="preserve">for </w:t>
      </w:r>
      <w:r w:rsidR="004824C5">
        <w:t xml:space="preserve">necessary </w:t>
      </w:r>
      <w:r>
        <w:t>security reasons.</w:t>
      </w:r>
      <w:r w:rsidR="00A6021E" w:rsidRPr="00A6021E">
        <w:t xml:space="preserve"> </w:t>
      </w:r>
    </w:p>
    <w:p w:rsidR="004824C5" w:rsidRDefault="004824C5">
      <w:r>
        <w:t>After thoroughly examining the idea</w:t>
      </w:r>
      <w:r w:rsidR="00A6021E">
        <w:t>,</w:t>
      </w:r>
      <w:r>
        <w:t xml:space="preserve"> they ask if any of them fe</w:t>
      </w:r>
      <w:r w:rsidR="00070D78">
        <w:t>el</w:t>
      </w:r>
      <w:r>
        <w:t xml:space="preserve"> that they may have the courage to take on the role, and believe that they </w:t>
      </w:r>
      <w:r w:rsidR="00070D78">
        <w:t>are</w:t>
      </w:r>
      <w:r>
        <w:t xml:space="preserve"> confident enough </w:t>
      </w:r>
      <w:r w:rsidR="00070D78">
        <w:t>to be</w:t>
      </w:r>
      <w:r>
        <w:t xml:space="preserve"> convincing playing a psychiatric patient for a sustained period of time.</w:t>
      </w:r>
    </w:p>
    <w:p w:rsidR="004824C5" w:rsidRDefault="004824C5">
      <w:r>
        <w:t>As it happens, one of the older detectives</w:t>
      </w:r>
      <w:r w:rsidR="00070D78">
        <w:t xml:space="preserve"> mentions that he may be interested in volunteering as a candidate for being the plant.  S</w:t>
      </w:r>
      <w:r w:rsidR="00F76A3B">
        <w:t xml:space="preserve">ergeant </w:t>
      </w:r>
      <w:r w:rsidR="00D979A3">
        <w:t xml:space="preserve">Thomas Pearce, </w:t>
      </w:r>
      <w:r w:rsidR="00F76A3B">
        <w:t>fifty</w:t>
      </w:r>
      <w:r w:rsidR="00070D78">
        <w:t>-</w:t>
      </w:r>
      <w:r w:rsidR="00F76A3B">
        <w:t xml:space="preserve">seven years of age, </w:t>
      </w:r>
      <w:r>
        <w:t xml:space="preserve">has had a love affair with amateur dramatics for </w:t>
      </w:r>
      <w:r w:rsidRPr="00E928FB">
        <w:rPr>
          <w:noProof/>
        </w:rPr>
        <w:t>decades</w:t>
      </w:r>
      <w:r>
        <w:t xml:space="preserve"> and had often performed in amateur rep</w:t>
      </w:r>
      <w:r w:rsidR="00070D78">
        <w:t>e</w:t>
      </w:r>
      <w:r>
        <w:t xml:space="preserve">rtory theatre as an </w:t>
      </w:r>
      <w:r w:rsidRPr="00E928FB">
        <w:rPr>
          <w:noProof/>
        </w:rPr>
        <w:t>off</w:t>
      </w:r>
      <w:r w:rsidR="00E928FB">
        <w:rPr>
          <w:noProof/>
        </w:rPr>
        <w:t>-</w:t>
      </w:r>
      <w:r w:rsidRPr="00E928FB">
        <w:rPr>
          <w:noProof/>
        </w:rPr>
        <w:t>duty</w:t>
      </w:r>
      <w:r>
        <w:t xml:space="preserve"> interest</w:t>
      </w:r>
      <w:r w:rsidR="00070D78">
        <w:t>.</w:t>
      </w:r>
      <w:r w:rsidR="00105394">
        <w:t xml:space="preserve">  </w:t>
      </w:r>
      <w:r w:rsidR="00E928FB">
        <w:rPr>
          <w:noProof/>
        </w:rPr>
        <w:t>Also</w:t>
      </w:r>
      <w:r w:rsidR="00070D78">
        <w:t>,</w:t>
      </w:r>
      <w:r w:rsidR="00D979A3">
        <w:t xml:space="preserve"> before he had joined the police force</w:t>
      </w:r>
      <w:r w:rsidR="00070D78">
        <w:t>,</w:t>
      </w:r>
      <w:r w:rsidR="00D979A3">
        <w:t xml:space="preserve"> he had been in the Australian Army and had spent most of his time as a</w:t>
      </w:r>
      <w:r w:rsidR="00070D78">
        <w:t>n</w:t>
      </w:r>
      <w:r w:rsidR="00D979A3">
        <w:t xml:space="preserve"> MP</w:t>
      </w:r>
      <w:r w:rsidR="00070D78">
        <w:t>,</w:t>
      </w:r>
      <w:r w:rsidR="00D979A3">
        <w:t xml:space="preserve"> stationed </w:t>
      </w:r>
      <w:r w:rsidR="00070D78">
        <w:t>in</w:t>
      </w:r>
      <w:r w:rsidR="00D979A3">
        <w:t xml:space="preserve"> a military prison</w:t>
      </w:r>
      <w:r w:rsidR="00E928FB">
        <w:t xml:space="preserve">.  As a </w:t>
      </w:r>
      <w:r w:rsidR="00E928FB" w:rsidRPr="00E928FB">
        <w:rPr>
          <w:noProof/>
        </w:rPr>
        <w:t>warder</w:t>
      </w:r>
      <w:r w:rsidR="00070D78" w:rsidRPr="00E928FB">
        <w:rPr>
          <w:noProof/>
        </w:rPr>
        <w:t xml:space="preserve"> </w:t>
      </w:r>
      <w:r w:rsidR="00F76A3B" w:rsidRPr="00E928FB">
        <w:rPr>
          <w:noProof/>
        </w:rPr>
        <w:t>he</w:t>
      </w:r>
      <w:r w:rsidR="00F76A3B">
        <w:t xml:space="preserve"> </w:t>
      </w:r>
      <w:r w:rsidR="00D979A3">
        <w:t xml:space="preserve">was </w:t>
      </w:r>
      <w:r w:rsidR="00E928FB">
        <w:rPr>
          <w:noProof/>
        </w:rPr>
        <w:t>reasonab</w:t>
      </w:r>
      <w:r w:rsidR="00D979A3" w:rsidRPr="00E928FB">
        <w:rPr>
          <w:noProof/>
        </w:rPr>
        <w:t>ly</w:t>
      </w:r>
      <w:r w:rsidR="00D979A3">
        <w:t xml:space="preserve"> well acquainted with the behaviour of </w:t>
      </w:r>
      <w:r w:rsidR="00070D78">
        <w:t xml:space="preserve">the soldier prisoners: </w:t>
      </w:r>
      <w:r w:rsidR="00D979A3">
        <w:t xml:space="preserve">brutes, fools and </w:t>
      </w:r>
      <w:r w:rsidR="00070D78">
        <w:t xml:space="preserve">the </w:t>
      </w:r>
      <w:r w:rsidR="00D979A3">
        <w:t>mentally challenged</w:t>
      </w:r>
      <w:r w:rsidR="00070D78">
        <w:t>, those</w:t>
      </w:r>
      <w:r w:rsidR="00D979A3">
        <w:t xml:space="preserve"> suffering </w:t>
      </w:r>
      <w:r w:rsidR="00070D78">
        <w:t>from</w:t>
      </w:r>
      <w:r w:rsidR="00D979A3">
        <w:t xml:space="preserve"> post-traumatic stress. </w:t>
      </w:r>
      <w:r w:rsidR="00070D78">
        <w:t xml:space="preserve">However, </w:t>
      </w:r>
      <w:r w:rsidR="004F1DC6">
        <w:t>for</w:t>
      </w:r>
      <w:r w:rsidR="00070D78">
        <w:t xml:space="preserve"> </w:t>
      </w:r>
      <w:r w:rsidR="00D979A3">
        <w:t xml:space="preserve">the sting </w:t>
      </w:r>
      <w:r w:rsidR="004F1DC6">
        <w:t>to occur</w:t>
      </w:r>
      <w:r w:rsidR="00070D78">
        <w:t>,</w:t>
      </w:r>
      <w:r w:rsidR="00D979A3">
        <w:t xml:space="preserve"> h</w:t>
      </w:r>
      <w:r w:rsidR="004F1DC6">
        <w:t xml:space="preserve">e would have to go through intensive </w:t>
      </w:r>
      <w:r w:rsidR="00105394">
        <w:t>course</w:t>
      </w:r>
      <w:r w:rsidR="004F1DC6">
        <w:t>s in various fields</w:t>
      </w:r>
      <w:r w:rsidR="00105394">
        <w:t>.  He would certainly need some</w:t>
      </w:r>
      <w:r w:rsidR="00305BDF">
        <w:t xml:space="preserve"> in</w:t>
      </w:r>
      <w:r w:rsidR="004F1DC6">
        <w:t>-</w:t>
      </w:r>
      <w:r w:rsidR="00305BDF">
        <w:t>depth in</w:t>
      </w:r>
      <w:r w:rsidR="00105394">
        <w:t xml:space="preserve">sight into </w:t>
      </w:r>
      <w:r w:rsidR="004F1DC6">
        <w:t>the behaviours related to psychopathy, schizophrenia</w:t>
      </w:r>
      <w:r w:rsidR="00F76A3B">
        <w:t xml:space="preserve"> and </w:t>
      </w:r>
      <w:r w:rsidR="00105394">
        <w:t>multi</w:t>
      </w:r>
      <w:r w:rsidR="004F1DC6">
        <w:t>ple</w:t>
      </w:r>
      <w:r w:rsidR="00105394">
        <w:t xml:space="preserve"> personality </w:t>
      </w:r>
      <w:r w:rsidR="00F76A3B">
        <w:t>disorder</w:t>
      </w:r>
      <w:r w:rsidR="00105394">
        <w:t xml:space="preserve">. </w:t>
      </w:r>
    </w:p>
    <w:p w:rsidR="00FC557D" w:rsidRDefault="003109D2">
      <w:r>
        <w:t xml:space="preserve">How they would plan and execute such a sting goes into overdrive with suggestions.  It is agreed that it would be beneficial if they could keep their intended </w:t>
      </w:r>
      <w:r w:rsidRPr="00E928FB">
        <w:rPr>
          <w:noProof/>
        </w:rPr>
        <w:t>sting</w:t>
      </w:r>
      <w:r>
        <w:t xml:space="preserve"> as realistic and truthful as possible.  It is then suggested that their plant should impersonate a</w:t>
      </w:r>
      <w:r w:rsidR="00FC557D">
        <w:t xml:space="preserve">n already institutionalised serial killer, one </w:t>
      </w:r>
      <w:r w:rsidR="004F1DC6">
        <w:t xml:space="preserve">who </w:t>
      </w:r>
      <w:r w:rsidR="00FC557D">
        <w:lastRenderedPageBreak/>
        <w:t>is housed in another psychiatric hospital, but who</w:t>
      </w:r>
      <w:r w:rsidR="004F1DC6">
        <w:t xml:space="preserve">m </w:t>
      </w:r>
      <w:r w:rsidR="00FC557D">
        <w:t xml:space="preserve">they could arrange to be </w:t>
      </w:r>
      <w:r w:rsidR="004F1DC6">
        <w:t xml:space="preserve">supposedly </w:t>
      </w:r>
      <w:r w:rsidR="00FC557D">
        <w:t xml:space="preserve">transferred to the facility </w:t>
      </w:r>
      <w:r w:rsidR="00E928FB">
        <w:rPr>
          <w:noProof/>
        </w:rPr>
        <w:t>accommodat</w:t>
      </w:r>
      <w:r w:rsidR="00FC557D" w:rsidRPr="00E928FB">
        <w:rPr>
          <w:noProof/>
        </w:rPr>
        <w:t>ing</w:t>
      </w:r>
      <w:r w:rsidR="00FC557D">
        <w:t xml:space="preserve"> their suspect.</w:t>
      </w:r>
      <w:r>
        <w:t xml:space="preserve"> </w:t>
      </w:r>
    </w:p>
    <w:p w:rsidR="00E24D8E" w:rsidRDefault="00FC557D">
      <w:r>
        <w:t xml:space="preserve">They </w:t>
      </w:r>
      <w:r w:rsidR="004F1DC6">
        <w:t xml:space="preserve">agree to search police, prison </w:t>
      </w:r>
      <w:r>
        <w:t>and psychiatric facility records to find a suitable candida</w:t>
      </w:r>
      <w:r w:rsidR="004F1DC6">
        <w:t>te for impersonation</w:t>
      </w:r>
      <w:r w:rsidR="002F0F2E">
        <w:t>.  They would</w:t>
      </w:r>
      <w:r>
        <w:t xml:space="preserve"> look for a </w:t>
      </w:r>
      <w:r w:rsidR="002F0F2E">
        <w:t xml:space="preserve">serial killer from earlier times, known to the public, but only vaguely </w:t>
      </w:r>
      <w:r w:rsidR="00E24D8E">
        <w:t xml:space="preserve">remembered by most, </w:t>
      </w:r>
      <w:r w:rsidR="002F0F2E">
        <w:t xml:space="preserve">as the case and trial had ended with an insanity finding and therefore </w:t>
      </w:r>
      <w:r w:rsidR="003C5DF7">
        <w:t xml:space="preserve">it </w:t>
      </w:r>
      <w:r w:rsidR="002F0F2E">
        <w:t xml:space="preserve">would have received </w:t>
      </w:r>
      <w:r w:rsidR="004F1DC6">
        <w:t xml:space="preserve">only </w:t>
      </w:r>
      <w:r w:rsidR="002F0F2E">
        <w:t xml:space="preserve">a modicum of newspaper and television coverage at the time.  </w:t>
      </w:r>
    </w:p>
    <w:p w:rsidR="003C5DF7" w:rsidRDefault="002F0F2E">
      <w:r>
        <w:t>There would be some information regarding the case on the internet</w:t>
      </w:r>
      <w:r w:rsidR="00E928FB">
        <w:t>,</w:t>
      </w:r>
      <w:r>
        <w:t xml:space="preserve"> </w:t>
      </w:r>
      <w:r w:rsidRPr="00E928FB">
        <w:rPr>
          <w:noProof/>
        </w:rPr>
        <w:t>but</w:t>
      </w:r>
      <w:r>
        <w:t xml:space="preserve"> any photographs of the offender would be quite dated, and </w:t>
      </w:r>
      <w:r w:rsidR="004F1DC6">
        <w:t xml:space="preserve">his physical appearance would naturally have changed </w:t>
      </w:r>
      <w:r w:rsidR="003C5DF7">
        <w:t xml:space="preserve">over the decades </w:t>
      </w:r>
      <w:r w:rsidR="00E24D8E">
        <w:t xml:space="preserve">since his incarceration, </w:t>
      </w:r>
      <w:r>
        <w:t xml:space="preserve">making it extremely hard for most people to </w:t>
      </w:r>
      <w:r w:rsidR="002421ED">
        <w:t xml:space="preserve">remember or </w:t>
      </w:r>
      <w:r>
        <w:t xml:space="preserve">recognise </w:t>
      </w:r>
      <w:r w:rsidR="004F1DC6">
        <w:t>him</w:t>
      </w:r>
      <w:r w:rsidR="003F699B">
        <w:t xml:space="preserve"> in</w:t>
      </w:r>
      <w:r>
        <w:t xml:space="preserve"> this present time. </w:t>
      </w:r>
      <w:r w:rsidR="00305BDF">
        <w:t xml:space="preserve"> It is also insisted that for back-up and safety’s sake</w:t>
      </w:r>
      <w:r w:rsidR="003F699B">
        <w:t>,</w:t>
      </w:r>
      <w:r w:rsidR="00305BDF">
        <w:t xml:space="preserve"> two undercover agents would also be supplied to the hospital </w:t>
      </w:r>
      <w:r w:rsidR="00D979A3">
        <w:t>as orderlies</w:t>
      </w:r>
      <w:r w:rsidR="003F699B">
        <w:t>,</w:t>
      </w:r>
      <w:r w:rsidR="00D979A3">
        <w:t xml:space="preserve"> </w:t>
      </w:r>
      <w:r w:rsidR="00305BDF">
        <w:t>to keep</w:t>
      </w:r>
      <w:r w:rsidR="00D979A3">
        <w:t xml:space="preserve"> </w:t>
      </w:r>
      <w:r w:rsidR="003F699B">
        <w:t>an eye on</w:t>
      </w:r>
      <w:r w:rsidR="00E24D8E">
        <w:t xml:space="preserve"> and to protect Pearce</w:t>
      </w:r>
      <w:r w:rsidR="00305BDF">
        <w:t xml:space="preserve"> if need be.</w:t>
      </w:r>
    </w:p>
    <w:p w:rsidR="0004264C" w:rsidRDefault="003F699B">
      <w:r>
        <w:t xml:space="preserve">Their goal would be to </w:t>
      </w:r>
      <w:r w:rsidR="003C5DF7">
        <w:t>plant their undercover operative</w:t>
      </w:r>
      <w:r>
        <w:t>,</w:t>
      </w:r>
      <w:r w:rsidR="003C5DF7">
        <w:t xml:space="preserve"> </w:t>
      </w:r>
      <w:r w:rsidR="00D979A3">
        <w:t>Thomas</w:t>
      </w:r>
      <w:r w:rsidR="00D6659D">
        <w:t xml:space="preserve"> Pearce</w:t>
      </w:r>
      <w:r w:rsidR="00D979A3">
        <w:t xml:space="preserve">, </w:t>
      </w:r>
      <w:r w:rsidR="003C5DF7">
        <w:t xml:space="preserve">into the </w:t>
      </w:r>
      <w:r>
        <w:t>f</w:t>
      </w:r>
      <w:r w:rsidR="003C5DF7">
        <w:t>acility that would receive their suspect</w:t>
      </w:r>
      <w:r>
        <w:t>,</w:t>
      </w:r>
      <w:r w:rsidR="003C5DF7">
        <w:t xml:space="preserve"> </w:t>
      </w:r>
      <w:r w:rsidR="00D6659D">
        <w:t>Rimmer</w:t>
      </w:r>
      <w:r>
        <w:t>,</w:t>
      </w:r>
      <w:r w:rsidR="00305BDF">
        <w:t xml:space="preserve"> </w:t>
      </w:r>
      <w:r>
        <w:t>on a supposed</w:t>
      </w:r>
      <w:r w:rsidR="003C5DF7">
        <w:t xml:space="preserve"> inter-hospital transfer.  Duplicate official and personal files </w:t>
      </w:r>
      <w:r w:rsidR="00E928FB">
        <w:rPr>
          <w:noProof/>
        </w:rPr>
        <w:t>about</w:t>
      </w:r>
      <w:r w:rsidR="003C5DF7">
        <w:t xml:space="preserve"> the real patient would be furnished to the hospital in question so </w:t>
      </w:r>
      <w:r>
        <w:t>that the medical staff</w:t>
      </w:r>
      <w:r w:rsidR="003C5DF7">
        <w:t xml:space="preserve"> and the orderlies would not suspect or question the identity and validity of the transferred patient.  Apart from the hospital</w:t>
      </w:r>
      <w:r>
        <w:t>’s</w:t>
      </w:r>
      <w:r w:rsidR="003C5DF7">
        <w:t xml:space="preserve"> chief officer and his assistant</w:t>
      </w:r>
      <w:r>
        <w:t>,</w:t>
      </w:r>
      <w:r w:rsidR="0004264C">
        <w:t xml:space="preserve"> the police plant would be on his own and at the mercy of the existing hospital patients, the oblivious</w:t>
      </w:r>
      <w:r>
        <w:t xml:space="preserve"> and unsuspecting medical staff,</w:t>
      </w:r>
      <w:r w:rsidR="0004264C">
        <w:t xml:space="preserve"> and the orderlies.</w:t>
      </w:r>
    </w:p>
    <w:p w:rsidR="003F699B" w:rsidRDefault="003F699B">
      <w:r>
        <w:t>A</w:t>
      </w:r>
      <w:r w:rsidR="0004264C">
        <w:t xml:space="preserve"> suitable nominee for the identity </w:t>
      </w:r>
      <w:r>
        <w:t xml:space="preserve">swap is found through records - </w:t>
      </w:r>
      <w:r w:rsidR="004D0FD5" w:rsidRPr="004D0FD5">
        <w:t>Henry Patterson</w:t>
      </w:r>
      <w:r w:rsidR="004D0FD5">
        <w:t xml:space="preserve">, </w:t>
      </w:r>
      <w:r w:rsidR="0004264C">
        <w:t xml:space="preserve">a serial killer </w:t>
      </w:r>
      <w:r w:rsidR="00D6659D">
        <w:t xml:space="preserve">from the </w:t>
      </w:r>
      <w:r>
        <w:t>1980s</w:t>
      </w:r>
      <w:r w:rsidR="00D6659D">
        <w:t xml:space="preserve">, </w:t>
      </w:r>
      <w:r w:rsidR="0004264C">
        <w:t xml:space="preserve">responsible for </w:t>
      </w:r>
      <w:r w:rsidR="00DE153C">
        <w:t xml:space="preserve">numerous contract killings on behalf of organised crime, plus some </w:t>
      </w:r>
      <w:r w:rsidR="0004264C">
        <w:t xml:space="preserve">dated yet heinous murders.  </w:t>
      </w:r>
      <w:r w:rsidR="00D979A3">
        <w:t>While incarcerated he has been diagnosed with a multiple personality disorder. He is</w:t>
      </w:r>
      <w:r w:rsidR="0004264C">
        <w:t xml:space="preserve"> the</w:t>
      </w:r>
      <w:r w:rsidR="00F56BC8">
        <w:t xml:space="preserve"> host of </w:t>
      </w:r>
      <w:r w:rsidR="00E928FB">
        <w:rPr>
          <w:noProof/>
        </w:rPr>
        <w:t>numerous</w:t>
      </w:r>
      <w:r w:rsidR="00F56BC8">
        <w:t xml:space="preserve"> personalities, s</w:t>
      </w:r>
      <w:r w:rsidR="0004264C">
        <w:t>ome of them being</w:t>
      </w:r>
      <w:r>
        <w:t>:</w:t>
      </w:r>
    </w:p>
    <w:p w:rsidR="00F56BC8" w:rsidRDefault="00F56BC8">
      <w:r>
        <w:t>Alan</w:t>
      </w:r>
      <w:r w:rsidR="003F699B">
        <w:t xml:space="preserve"> -</w:t>
      </w:r>
      <w:r w:rsidR="006960B0">
        <w:t xml:space="preserve"> </w:t>
      </w:r>
      <w:r>
        <w:t>a</w:t>
      </w:r>
      <w:r w:rsidR="006960B0">
        <w:t xml:space="preserve"> passive and fearful</w:t>
      </w:r>
      <w:r w:rsidR="00D979A3">
        <w:t>, extremely introverted Cornish</w:t>
      </w:r>
      <w:r w:rsidR="003F699B">
        <w:t>man,</w:t>
      </w:r>
    </w:p>
    <w:p w:rsidR="006960B0" w:rsidRDefault="003F699B">
      <w:r>
        <w:t xml:space="preserve">Jock - </w:t>
      </w:r>
      <w:r w:rsidR="006960B0">
        <w:t>a loud an</w:t>
      </w:r>
      <w:r>
        <w:t>d extremely aggressive Scotsman,</w:t>
      </w:r>
    </w:p>
    <w:p w:rsidR="006960B0" w:rsidRDefault="003F699B">
      <w:r>
        <w:t xml:space="preserve">Arthur - </w:t>
      </w:r>
      <w:r w:rsidR="00D979A3">
        <w:t>a wise and pati</w:t>
      </w:r>
      <w:r>
        <w:t>ent Irishman who sounds like Liam Neeson,</w:t>
      </w:r>
    </w:p>
    <w:p w:rsidR="006960B0" w:rsidRDefault="006960B0">
      <w:r>
        <w:t>Stan</w:t>
      </w:r>
      <w:r w:rsidR="003F699B">
        <w:t xml:space="preserve"> - </w:t>
      </w:r>
      <w:r>
        <w:t>a sil</w:t>
      </w:r>
      <w:r w:rsidR="00D979A3">
        <w:t>ly, foolish, but passi</w:t>
      </w:r>
      <w:r w:rsidR="003F699B">
        <w:t>ve and highly amusing Yorkshire</w:t>
      </w:r>
      <w:r w:rsidR="00D979A3">
        <w:t>man</w:t>
      </w:r>
      <w:r>
        <w:t>.</w:t>
      </w:r>
    </w:p>
    <w:p w:rsidR="004F36C6" w:rsidRDefault="006960B0">
      <w:r>
        <w:t>As it happens, the older offic</w:t>
      </w:r>
      <w:r w:rsidR="004F36C6">
        <w:t xml:space="preserve">er who has acting experience is an </w:t>
      </w:r>
      <w:r w:rsidR="004D0FD5">
        <w:t>ex</w:t>
      </w:r>
      <w:r w:rsidR="00BB2B4C">
        <w:t>patri</w:t>
      </w:r>
      <w:r w:rsidR="004D0FD5">
        <w:t>a</w:t>
      </w:r>
      <w:r w:rsidR="00BB2B4C">
        <w:t>t</w:t>
      </w:r>
      <w:r w:rsidR="004D0FD5">
        <w:t>e</w:t>
      </w:r>
      <w:r w:rsidR="00BB2B4C">
        <w:t xml:space="preserve"> </w:t>
      </w:r>
      <w:r w:rsidR="004F36C6">
        <w:t xml:space="preserve">Englishman, </w:t>
      </w:r>
      <w:r>
        <w:t>well versed in British accents</w:t>
      </w:r>
      <w:r w:rsidR="004F36C6">
        <w:t>.  He can</w:t>
      </w:r>
      <w:r>
        <w:t xml:space="preserve"> </w:t>
      </w:r>
      <w:r w:rsidR="004F36C6">
        <w:t>convincingly speak with any of the</w:t>
      </w:r>
      <w:r w:rsidR="00D979A3">
        <w:t xml:space="preserve"> accents that may show up in Henry Patterson’s</w:t>
      </w:r>
      <w:r w:rsidR="004F36C6">
        <w:t xml:space="preserve"> personalities.</w:t>
      </w:r>
    </w:p>
    <w:p w:rsidR="00BB2B4C" w:rsidRDefault="004F36C6">
      <w:r>
        <w:t xml:space="preserve">It is thought and agreed by the team that the appearance of </w:t>
      </w:r>
      <w:r w:rsidR="00BB2B4C">
        <w:t xml:space="preserve">any of </w:t>
      </w:r>
      <w:r>
        <w:t xml:space="preserve">these personalities may just hold the key to a cat and mouse </w:t>
      </w:r>
      <w:r w:rsidR="00BB2B4C">
        <w:t>game with their suspect</w:t>
      </w:r>
      <w:r w:rsidR="004D0FD5">
        <w:t>. I</w:t>
      </w:r>
      <w:r w:rsidR="00BB2B4C">
        <w:t>t i</w:t>
      </w:r>
      <w:r>
        <w:t xml:space="preserve">s hoped that one of </w:t>
      </w:r>
      <w:r w:rsidR="00BB2B4C">
        <w:t>them</w:t>
      </w:r>
      <w:r>
        <w:t xml:space="preserve"> or the plant’s supposed natural </w:t>
      </w:r>
      <w:r w:rsidR="004D0FD5">
        <w:t xml:space="preserve">self, </w:t>
      </w:r>
      <w:r w:rsidR="00D979A3">
        <w:t>Henry</w:t>
      </w:r>
      <w:r w:rsidR="00BB2B4C">
        <w:t>,</w:t>
      </w:r>
      <w:r>
        <w:t xml:space="preserve"> might strike a chord with their suspect</w:t>
      </w:r>
      <w:r w:rsidR="00BB2B4C">
        <w:t xml:space="preserve"> and eventually gain his trust</w:t>
      </w:r>
      <w:r w:rsidR="004D0FD5">
        <w:t>,</w:t>
      </w:r>
      <w:r w:rsidR="00BB2B4C">
        <w:t xml:space="preserve"> somehow.</w:t>
      </w:r>
    </w:p>
    <w:p w:rsidR="00464503" w:rsidRDefault="00BB2B4C">
      <w:r>
        <w:t>The trial of their suspect is imminent.  The police have successfully implemented the supposed transfer of the serial killer</w:t>
      </w:r>
      <w:r w:rsidR="00D979A3">
        <w:t>.</w:t>
      </w:r>
      <w:r>
        <w:t xml:space="preserve"> </w:t>
      </w:r>
      <w:r w:rsidR="00D979A3">
        <w:t>The</w:t>
      </w:r>
      <w:r>
        <w:t xml:space="preserve"> undercover agent</w:t>
      </w:r>
      <w:r w:rsidR="004D0FD5">
        <w:t>,</w:t>
      </w:r>
      <w:r w:rsidR="00D979A3">
        <w:t xml:space="preserve"> Thomas</w:t>
      </w:r>
      <w:r w:rsidR="004D0FD5">
        <w:t>,</w:t>
      </w:r>
      <w:r>
        <w:t xml:space="preserve"> is now ensconced as Henry Patterson, </w:t>
      </w:r>
      <w:r w:rsidR="00E928FB">
        <w:t xml:space="preserve">a </w:t>
      </w:r>
      <w:r w:rsidRPr="00E928FB">
        <w:rPr>
          <w:noProof/>
        </w:rPr>
        <w:t>psychiatric</w:t>
      </w:r>
      <w:r>
        <w:t xml:space="preserve"> inmate in the facility</w:t>
      </w:r>
      <w:r w:rsidR="004D0FD5">
        <w:t>. He is a</w:t>
      </w:r>
      <w:r w:rsidR="00D979A3">
        <w:t>ccl</w:t>
      </w:r>
      <w:r w:rsidR="004D0FD5">
        <w:t xml:space="preserve">imatising and initially adopts the personality of Alan, </w:t>
      </w:r>
      <w:r w:rsidR="00D979A3">
        <w:t>n</w:t>
      </w:r>
      <w:r w:rsidR="004D0FD5">
        <w:t>otoriously reclusive</w:t>
      </w:r>
      <w:r w:rsidR="00D979A3">
        <w:t xml:space="preserve">.  </w:t>
      </w:r>
      <w:r w:rsidR="004D0FD5">
        <w:t>This is so that he can</w:t>
      </w:r>
      <w:r w:rsidR="00D979A3">
        <w:t xml:space="preserve"> </w:t>
      </w:r>
      <w:r w:rsidR="00E928FB">
        <w:rPr>
          <w:noProof/>
        </w:rPr>
        <w:t>mere</w:t>
      </w:r>
      <w:r w:rsidR="00D979A3" w:rsidRPr="00E928FB">
        <w:rPr>
          <w:noProof/>
        </w:rPr>
        <w:t>ly</w:t>
      </w:r>
      <w:r w:rsidR="00D979A3">
        <w:t xml:space="preserve"> watch and asses all those around him in the </w:t>
      </w:r>
      <w:r w:rsidR="00D979A3">
        <w:lastRenderedPageBreak/>
        <w:t xml:space="preserve">criminally insane unit, the habits and rituals of the </w:t>
      </w:r>
      <w:r w:rsidR="00E928FB">
        <w:rPr>
          <w:noProof/>
        </w:rPr>
        <w:t>group</w:t>
      </w:r>
      <w:r w:rsidR="00D979A3">
        <w:t xml:space="preserve">, and also </w:t>
      </w:r>
      <w:r w:rsidR="004D0FD5">
        <w:t>so that he can</w:t>
      </w:r>
      <w:r w:rsidR="00D979A3">
        <w:t xml:space="preserve"> convince the institute</w:t>
      </w:r>
      <w:r w:rsidR="004D0FD5">
        <w:t>’</w:t>
      </w:r>
      <w:r w:rsidR="00D979A3">
        <w:t xml:space="preserve">s staff of his condition.  As is the </w:t>
      </w:r>
      <w:r w:rsidR="00E928FB">
        <w:rPr>
          <w:noProof/>
        </w:rPr>
        <w:t>usu</w:t>
      </w:r>
      <w:r w:rsidR="00D979A3" w:rsidRPr="00E928FB">
        <w:rPr>
          <w:noProof/>
        </w:rPr>
        <w:t>al</w:t>
      </w:r>
      <w:r w:rsidR="00D979A3">
        <w:t xml:space="preserve"> procedure</w:t>
      </w:r>
      <w:r w:rsidR="004D0FD5">
        <w:t>,</w:t>
      </w:r>
      <w:r w:rsidR="00D979A3">
        <w:t xml:space="preserve"> the nursing staff and the orderlies are informed of the</w:t>
      </w:r>
      <w:r w:rsidR="004D0FD5">
        <w:t xml:space="preserve"> patients who suffer from multiple </w:t>
      </w:r>
      <w:r w:rsidR="00D979A3">
        <w:t xml:space="preserve">personality disorder and are advised to recognise the </w:t>
      </w:r>
      <w:r w:rsidR="00D979A3" w:rsidRPr="00E928FB">
        <w:rPr>
          <w:noProof/>
        </w:rPr>
        <w:t>personality</w:t>
      </w:r>
      <w:r w:rsidR="00D979A3">
        <w:t xml:space="preserve"> that appears to be present and </w:t>
      </w:r>
      <w:r w:rsidR="004D0FD5">
        <w:t xml:space="preserve">to </w:t>
      </w:r>
      <w:r w:rsidR="00D979A3">
        <w:t>address the patient as such</w:t>
      </w:r>
      <w:r w:rsidR="00D6659D">
        <w:t>,</w:t>
      </w:r>
      <w:r w:rsidR="00D979A3">
        <w:t xml:space="preserve"> as it helps with communication.</w:t>
      </w:r>
      <w:r w:rsidR="002421ED">
        <w:t xml:space="preserve"> </w:t>
      </w:r>
      <w:r>
        <w:t xml:space="preserve"> </w:t>
      </w:r>
    </w:p>
    <w:p w:rsidR="00464503" w:rsidRDefault="00464503">
      <w:r>
        <w:t>It is weeks before the police suspect</w:t>
      </w:r>
      <w:r w:rsidR="004D0FD5">
        <w:t>,</w:t>
      </w:r>
      <w:r>
        <w:t xml:space="preserve"> </w:t>
      </w:r>
      <w:r w:rsidR="00D6659D">
        <w:t>Rimmer</w:t>
      </w:r>
      <w:r w:rsidR="004D0FD5">
        <w:t>,</w:t>
      </w:r>
      <w:r w:rsidR="00D6659D">
        <w:t xml:space="preserve"> </w:t>
      </w:r>
      <w:r>
        <w:t>eventually stands trial, and an expected finding of not guilty on the grounds of insanity is recorded, and he is committed to a secure medical institution.</w:t>
      </w:r>
    </w:p>
    <w:p w:rsidR="00863CC8" w:rsidRDefault="002421ED">
      <w:r>
        <w:t>On his arriv</w:t>
      </w:r>
      <w:r w:rsidR="0076288E">
        <w:t>al at the institution</w:t>
      </w:r>
      <w:r w:rsidR="00D6659D">
        <w:t>,</w:t>
      </w:r>
      <w:r w:rsidR="0076288E">
        <w:t xml:space="preserve"> Rimmer </w:t>
      </w:r>
      <w:r>
        <w:t>arrogantly ignores everybody.  Medical staff, orderlies, and patients alike</w:t>
      </w:r>
      <w:r w:rsidR="00F25F70">
        <w:t>,</w:t>
      </w:r>
      <w:r>
        <w:t xml:space="preserve"> </w:t>
      </w:r>
      <w:r w:rsidR="00F25F70">
        <w:t xml:space="preserve">he treats </w:t>
      </w:r>
      <w:r>
        <w:t xml:space="preserve">with contempt, and he makes it </w:t>
      </w:r>
      <w:r w:rsidR="00E928FB">
        <w:rPr>
          <w:noProof/>
        </w:rPr>
        <w:t>understandable</w:t>
      </w:r>
      <w:r>
        <w:t xml:space="preserve"> that he does not want to associate or communicate with anybody.  He believes th</w:t>
      </w:r>
      <w:r w:rsidR="00863CC8">
        <w:t>at everybody is inferior to him, and academically beneath him.</w:t>
      </w:r>
    </w:p>
    <w:p w:rsidR="00370281" w:rsidRDefault="00863CC8">
      <w:r w:rsidRPr="00E928FB">
        <w:rPr>
          <w:noProof/>
        </w:rPr>
        <w:t>Usually</w:t>
      </w:r>
      <w:r w:rsidR="00E928FB">
        <w:rPr>
          <w:noProof/>
        </w:rPr>
        <w:t>,</w:t>
      </w:r>
      <w:r>
        <w:t xml:space="preserve"> the only time that the suspect</w:t>
      </w:r>
      <w:r w:rsidR="00DE153C">
        <w:t>,</w:t>
      </w:r>
      <w:r>
        <w:t xml:space="preserve"> </w:t>
      </w:r>
      <w:r w:rsidR="00DE153C">
        <w:t xml:space="preserve">John ‘Jackie’ Rimmer, </w:t>
      </w:r>
      <w:r>
        <w:t>would speak to staff or othe</w:t>
      </w:r>
      <w:r w:rsidR="00F25F70">
        <w:t>r patients was to ask questions, s</w:t>
      </w:r>
      <w:r>
        <w:t>uch as who other patients were</w:t>
      </w:r>
      <w:r w:rsidR="00DE153C">
        <w:t>,</w:t>
      </w:r>
      <w:r w:rsidR="00F25F70">
        <w:t xml:space="preserve"> and</w:t>
      </w:r>
      <w:r>
        <w:t xml:space="preserve"> </w:t>
      </w:r>
      <w:r w:rsidR="00F25F70">
        <w:t>w</w:t>
      </w:r>
      <w:r>
        <w:t xml:space="preserve">hat were some of their complaints.  He was not at all interested in what their crimes may have been.  He discovers that </w:t>
      </w:r>
      <w:r w:rsidR="0076288E">
        <w:t xml:space="preserve">one </w:t>
      </w:r>
      <w:r>
        <w:t>Henry Patterson is also a serial killer, but although the name rings a bell wit</w:t>
      </w:r>
      <w:r w:rsidR="00F25F70">
        <w:t xml:space="preserve">h </w:t>
      </w:r>
      <w:r w:rsidR="0076288E">
        <w:t>Rimmer,</w:t>
      </w:r>
      <w:r w:rsidR="00370281">
        <w:t xml:space="preserve"> the details of Henry’s</w:t>
      </w:r>
      <w:r>
        <w:t xml:space="preserve"> reported crimes are</w:t>
      </w:r>
      <w:r w:rsidR="00370281">
        <w:t xml:space="preserve"> only vague </w:t>
      </w:r>
      <w:r w:rsidR="00D6659D">
        <w:t>to</w:t>
      </w:r>
      <w:r w:rsidR="00370281">
        <w:t xml:space="preserve"> him </w:t>
      </w:r>
      <w:r w:rsidR="00D6659D">
        <w:t>and</w:t>
      </w:r>
      <w:r w:rsidR="0076288E">
        <w:t xml:space="preserve"> Rimmer</w:t>
      </w:r>
      <w:r w:rsidR="00370281">
        <w:t xml:space="preserve"> cannot remember </w:t>
      </w:r>
      <w:r w:rsidR="00F25F70">
        <w:t>having seen</w:t>
      </w:r>
      <w:r w:rsidR="00370281">
        <w:t xml:space="preserve"> any photographs of </w:t>
      </w:r>
      <w:r w:rsidR="00F25F70">
        <w:t>the man</w:t>
      </w:r>
      <w:r w:rsidR="00370281">
        <w:t>.</w:t>
      </w:r>
      <w:r>
        <w:t xml:space="preserve"> </w:t>
      </w:r>
    </w:p>
    <w:p w:rsidR="00626C54" w:rsidRDefault="00370281">
      <w:r>
        <w:t>Henry</w:t>
      </w:r>
      <w:r w:rsidR="00F25F70">
        <w:t>,</w:t>
      </w:r>
      <w:r>
        <w:t xml:space="preserve"> the plant</w:t>
      </w:r>
      <w:r w:rsidR="00F25F70">
        <w:t>,</w:t>
      </w:r>
      <w:r>
        <w:t xml:space="preserve"> has been using the A</w:t>
      </w:r>
      <w:r w:rsidR="0076288E">
        <w:t>lan personality for a while</w:t>
      </w:r>
      <w:r>
        <w:t xml:space="preserve">, and when </w:t>
      </w:r>
      <w:r w:rsidR="00F25F70">
        <w:t>Rimmer</w:t>
      </w:r>
      <w:r w:rsidR="00DE153C">
        <w:t xml:space="preserve"> </w:t>
      </w:r>
      <w:r>
        <w:t xml:space="preserve">sees Alan </w:t>
      </w:r>
      <w:r w:rsidRPr="00E928FB">
        <w:rPr>
          <w:noProof/>
        </w:rPr>
        <w:t>con</w:t>
      </w:r>
      <w:r w:rsidR="00E928FB">
        <w:rPr>
          <w:noProof/>
        </w:rPr>
        <w:t>tinual</w:t>
      </w:r>
      <w:r w:rsidRPr="00E928FB">
        <w:rPr>
          <w:noProof/>
        </w:rPr>
        <w:t>ly</w:t>
      </w:r>
      <w:r>
        <w:t xml:space="preserve"> cowering away from </w:t>
      </w:r>
      <w:r w:rsidR="00F25F70">
        <w:t>ever</w:t>
      </w:r>
      <w:r>
        <w:t xml:space="preserve">ybody in the </w:t>
      </w:r>
      <w:r w:rsidRPr="00E928FB">
        <w:rPr>
          <w:noProof/>
        </w:rPr>
        <w:t>common</w:t>
      </w:r>
      <w:r>
        <w:t xml:space="preserve"> day room</w:t>
      </w:r>
      <w:r w:rsidR="0076288E">
        <w:t>,</w:t>
      </w:r>
      <w:r>
        <w:t xml:space="preserve"> </w:t>
      </w:r>
      <w:r w:rsidR="00F25F70">
        <w:t xml:space="preserve">sitting hunched on a chair </w:t>
      </w:r>
      <w:r>
        <w:t>against a wall</w:t>
      </w:r>
      <w:r w:rsidR="0076288E">
        <w:t>,</w:t>
      </w:r>
      <w:r w:rsidR="00305BDF">
        <w:t xml:space="preserve"> Rimmer</w:t>
      </w:r>
      <w:r>
        <w:t xml:space="preserve"> </w:t>
      </w:r>
      <w:r w:rsidR="00626C54">
        <w:t>contemptuously</w:t>
      </w:r>
      <w:r w:rsidR="0076288E">
        <w:t xml:space="preserve"> whispers</w:t>
      </w:r>
      <w:r w:rsidR="00F25F70">
        <w:t xml:space="preserve"> at Alan,</w:t>
      </w:r>
      <w:r w:rsidR="00626C54">
        <w:t xml:space="preserve"> “Wh</w:t>
      </w:r>
      <w:r w:rsidR="00F25F70">
        <w:t xml:space="preserve">y don’t you just neck yourself, </w:t>
      </w:r>
      <w:r w:rsidR="00626C54">
        <w:t>you pathetic waste of time!” Alan hunches up noticeably and merely stares at</w:t>
      </w:r>
      <w:r w:rsidR="00F25F70">
        <w:t xml:space="preserve"> </w:t>
      </w:r>
      <w:r w:rsidR="0076288E">
        <w:t>Rimmer</w:t>
      </w:r>
      <w:r w:rsidR="00626C54">
        <w:t>.</w:t>
      </w:r>
    </w:p>
    <w:p w:rsidR="00D9528A" w:rsidRDefault="00626C54">
      <w:r>
        <w:t>One mid-morning,</w:t>
      </w:r>
      <w:r w:rsidR="00D52557">
        <w:t xml:space="preserve"> Rimmer</w:t>
      </w:r>
      <w:r>
        <w:t xml:space="preserve"> is in the day room but ignoring all of the other patients</w:t>
      </w:r>
      <w:r w:rsidR="007E7378">
        <w:t>. He notices Henry sitting reading a magazine article</w:t>
      </w:r>
      <w:r w:rsidR="00E928FB">
        <w:t>,</w:t>
      </w:r>
      <w:r w:rsidR="007E7378">
        <w:t xml:space="preserve"> </w:t>
      </w:r>
      <w:r w:rsidR="007E7378" w:rsidRPr="00E928FB">
        <w:rPr>
          <w:noProof/>
        </w:rPr>
        <w:t>and</w:t>
      </w:r>
      <w:r w:rsidR="007E7378">
        <w:t xml:space="preserve"> he does not seem to be as pathetically cowardly as he has been of late.  An orderly arrives in the day r</w:t>
      </w:r>
      <w:r w:rsidR="00F25F70">
        <w:t>oom and approaches Henry saying,</w:t>
      </w:r>
      <w:r w:rsidR="007E7378">
        <w:t xml:space="preserve"> “Come on Henry</w:t>
      </w:r>
      <w:r w:rsidR="00F25F70">
        <w:t>.  Y</w:t>
      </w:r>
      <w:r w:rsidR="007E7378">
        <w:t>ou’ve got an appointment with Doctor Patrick.”  Henry springs out of the chair onto his feet and</w:t>
      </w:r>
      <w:r w:rsidR="00F25F70">
        <w:t xml:space="preserve"> bellows in the most aggressive</w:t>
      </w:r>
      <w:r w:rsidR="007E7378">
        <w:t xml:space="preserve"> </w:t>
      </w:r>
      <w:r w:rsidR="00D6659D">
        <w:t xml:space="preserve">and </w:t>
      </w:r>
      <w:r w:rsidR="007E7378">
        <w:t>threatening of ways,</w:t>
      </w:r>
      <w:r w:rsidR="00D6659D">
        <w:t xml:space="preserve"> in the</w:t>
      </w:r>
      <w:r w:rsidR="007E7378">
        <w:t xml:space="preserve"> distinct and clear Scottish</w:t>
      </w:r>
      <w:r w:rsidR="00F25F70">
        <w:t xml:space="preserve"> accent of the Jock personality,</w:t>
      </w:r>
      <w:r w:rsidR="007E7378">
        <w:t xml:space="preserve">  “Hey</w:t>
      </w:r>
      <w:r w:rsidR="00F25F70">
        <w:t>,</w:t>
      </w:r>
      <w:r w:rsidR="007E7378">
        <w:t xml:space="preserve"> you cunt!  Don’</w:t>
      </w:r>
      <w:r w:rsidR="00497F1E">
        <w:t xml:space="preserve">t you </w:t>
      </w:r>
      <w:r w:rsidR="00D52557">
        <w:t xml:space="preserve">dare </w:t>
      </w:r>
      <w:r w:rsidR="00404CEB" w:rsidRPr="00404CEB">
        <w:t>start</w:t>
      </w:r>
      <w:r w:rsidR="00497F1E" w:rsidRPr="00404CEB">
        <w:t xml:space="preserve"> </w:t>
      </w:r>
      <w:r w:rsidR="00497F1E">
        <w:t>with the</w:t>
      </w:r>
      <w:r w:rsidR="007E7378">
        <w:t xml:space="preserve"> orders</w:t>
      </w:r>
      <w:r w:rsidR="00D9528A">
        <w:t xml:space="preserve"> with </w:t>
      </w:r>
      <w:r w:rsidR="00D52557">
        <w:t>me</w:t>
      </w:r>
      <w:r w:rsidR="00F25F70">
        <w:t>, o</w:t>
      </w:r>
      <w:r w:rsidR="00D9528A">
        <w:t>r I’</w:t>
      </w:r>
      <w:r w:rsidR="00497F1E">
        <w:t>ll bash your fucking head in</w:t>
      </w:r>
      <w:r w:rsidR="00D9528A">
        <w:t xml:space="preserve"> and make yo</w:t>
      </w:r>
      <w:r w:rsidR="00F25F70">
        <w:t xml:space="preserve">ur face resemble a pizza!  </w:t>
      </w:r>
      <w:r w:rsidR="00D9528A">
        <w:t>Get me</w:t>
      </w:r>
      <w:r w:rsidR="00F25F70">
        <w:t>,</w:t>
      </w:r>
      <w:r w:rsidR="00D9528A">
        <w:t xml:space="preserve"> do you</w:t>
      </w:r>
      <w:r w:rsidR="00F25F70">
        <w:t>,</w:t>
      </w:r>
      <w:r w:rsidR="00D9528A">
        <w:t xml:space="preserve"> bastard</w:t>
      </w:r>
      <w:r w:rsidR="00F25F70">
        <w:t xml:space="preserve">? </w:t>
      </w:r>
      <w:r w:rsidR="00D9528A">
        <w:t xml:space="preserve"> I’ll come with you when I’m </w:t>
      </w:r>
      <w:r w:rsidR="00497F1E">
        <w:t xml:space="preserve">fucking well </w:t>
      </w:r>
      <w:r w:rsidR="00D9528A">
        <w:t xml:space="preserve">ready.” </w:t>
      </w:r>
    </w:p>
    <w:p w:rsidR="00497F1E" w:rsidRDefault="00D9528A">
      <w:r>
        <w:t xml:space="preserve">The orderly raises his hands in a </w:t>
      </w:r>
      <w:r w:rsidR="00F25F70">
        <w:t>stopping gesture, and says calmly,</w:t>
      </w:r>
      <w:r>
        <w:t xml:space="preserve"> “OK</w:t>
      </w:r>
      <w:r w:rsidR="00F25F70">
        <w:t xml:space="preserve">, Jock, </w:t>
      </w:r>
      <w:r w:rsidR="00114C90">
        <w:t xml:space="preserve">just </w:t>
      </w:r>
      <w:r>
        <w:t>take it easy</w:t>
      </w:r>
      <w:r w:rsidR="00F25F70">
        <w:t>, mate.</w:t>
      </w:r>
      <w:r>
        <w:t xml:space="preserve"> I’m no threat to you.”  Jock relaxes a bit and </w:t>
      </w:r>
      <w:r w:rsidR="00F25F70">
        <w:t>says,</w:t>
      </w:r>
      <w:r w:rsidR="00DE153C">
        <w:t xml:space="preserve"> “Well</w:t>
      </w:r>
      <w:r w:rsidR="00F25F70">
        <w:t>,</w:t>
      </w:r>
      <w:r w:rsidR="00DE153C">
        <w:t xml:space="preserve"> as long as you know!” </w:t>
      </w:r>
      <w:r>
        <w:t xml:space="preserve">then </w:t>
      </w:r>
      <w:r w:rsidR="00DE153C">
        <w:t xml:space="preserve">he </w:t>
      </w:r>
      <w:r>
        <w:t>follow</w:t>
      </w:r>
      <w:r w:rsidR="00F25F70">
        <w:t>s</w:t>
      </w:r>
      <w:r>
        <w:t xml:space="preserve"> the orderly off for his doctor’s appointment.</w:t>
      </w:r>
      <w:r w:rsidR="00D52557">
        <w:t xml:space="preserve"> </w:t>
      </w:r>
      <w:r w:rsidR="00DE153C">
        <w:t xml:space="preserve"> Rimmer</w:t>
      </w:r>
      <w:r>
        <w:t xml:space="preserve"> merely watches on</w:t>
      </w:r>
      <w:r w:rsidR="00F25F70">
        <w:t>,</w:t>
      </w:r>
      <w:r>
        <w:t xml:space="preserve"> but he has registered the Jock personality</w:t>
      </w:r>
      <w:r w:rsidR="00F25F70">
        <w:t>, r</w:t>
      </w:r>
      <w:r w:rsidR="00497F1E">
        <w:t>ealises that Jock could be dangerous and even a threat to him</w:t>
      </w:r>
      <w:r w:rsidR="00862A42">
        <w:t>,</w:t>
      </w:r>
      <w:r w:rsidR="00497F1E">
        <w:t xml:space="preserve"> so he decides not to give Jock any reason for them to clash.</w:t>
      </w:r>
    </w:p>
    <w:p w:rsidR="00090AEA" w:rsidRDefault="00497F1E">
      <w:r>
        <w:t xml:space="preserve">On another </w:t>
      </w:r>
      <w:r w:rsidRPr="00151FFB">
        <w:rPr>
          <w:noProof/>
        </w:rPr>
        <w:t>occasion</w:t>
      </w:r>
      <w:r w:rsidR="00151FFB">
        <w:rPr>
          <w:noProof/>
        </w:rPr>
        <w:t>,</w:t>
      </w:r>
      <w:r>
        <w:t xml:space="preserve"> </w:t>
      </w:r>
      <w:r w:rsidR="00D52557">
        <w:t>Rimmer</w:t>
      </w:r>
      <w:r>
        <w:t xml:space="preserve"> is having his breakfast in the ward dining room when Henry enters to have his </w:t>
      </w:r>
      <w:r w:rsidR="00151FFB">
        <w:rPr>
          <w:noProof/>
        </w:rPr>
        <w:t>lunch</w:t>
      </w:r>
      <w:r>
        <w:t xml:space="preserve">.  Henry </w:t>
      </w:r>
      <w:r w:rsidR="005D7D03">
        <w:t xml:space="preserve">has assumed the personality of Stan.  </w:t>
      </w:r>
      <w:r w:rsidR="005D7D03" w:rsidRPr="009803B2">
        <w:rPr>
          <w:noProof/>
        </w:rPr>
        <w:t>He clowns abo</w:t>
      </w:r>
      <w:r w:rsidR="00862A42" w:rsidRPr="009803B2">
        <w:rPr>
          <w:noProof/>
        </w:rPr>
        <w:t>ut and performs silly mannerism</w:t>
      </w:r>
      <w:r w:rsidR="005D7D03" w:rsidRPr="009803B2">
        <w:rPr>
          <w:noProof/>
        </w:rPr>
        <w:t>s</w:t>
      </w:r>
      <w:r w:rsidR="009803B2">
        <w:rPr>
          <w:noProof/>
        </w:rPr>
        <w:t>.  S</w:t>
      </w:r>
      <w:r w:rsidR="005D7D03" w:rsidRPr="009803B2">
        <w:rPr>
          <w:noProof/>
        </w:rPr>
        <w:t xml:space="preserve">uch as blasting </w:t>
      </w:r>
      <w:r w:rsidR="00D52557" w:rsidRPr="009803B2">
        <w:rPr>
          <w:noProof/>
        </w:rPr>
        <w:t xml:space="preserve">out </w:t>
      </w:r>
      <w:r w:rsidR="005D7D03" w:rsidRPr="009803B2">
        <w:rPr>
          <w:noProof/>
        </w:rPr>
        <w:t>a whistle sharply and loudly, then</w:t>
      </w:r>
      <w:r w:rsidR="00862A42" w:rsidRPr="009803B2">
        <w:rPr>
          <w:noProof/>
        </w:rPr>
        <w:t>,</w:t>
      </w:r>
      <w:r w:rsidR="005D7D03" w:rsidRPr="009803B2">
        <w:rPr>
          <w:noProof/>
        </w:rPr>
        <w:t xml:space="preserve"> raising his hands in line with his forehead</w:t>
      </w:r>
      <w:r w:rsidR="00862A42" w:rsidRPr="009803B2">
        <w:rPr>
          <w:noProof/>
        </w:rPr>
        <w:t>,</w:t>
      </w:r>
      <w:r w:rsidR="005D7D03" w:rsidRPr="009803B2">
        <w:rPr>
          <w:noProof/>
        </w:rPr>
        <w:t xml:space="preserve"> he begins to slap himself on the forehead with </w:t>
      </w:r>
      <w:r w:rsidR="00090AEA" w:rsidRPr="009803B2">
        <w:rPr>
          <w:noProof/>
        </w:rPr>
        <w:t xml:space="preserve">the palm of </w:t>
      </w:r>
      <w:r w:rsidR="005D7D03" w:rsidRPr="009803B2">
        <w:rPr>
          <w:noProof/>
        </w:rPr>
        <w:t>one hand</w:t>
      </w:r>
      <w:r w:rsidR="009803B2">
        <w:rPr>
          <w:noProof/>
        </w:rPr>
        <w:t>,</w:t>
      </w:r>
      <w:r w:rsidR="005D7D03" w:rsidRPr="009803B2">
        <w:rPr>
          <w:noProof/>
        </w:rPr>
        <w:t xml:space="preserve"> and </w:t>
      </w:r>
      <w:r w:rsidR="00862A42" w:rsidRPr="009803B2">
        <w:rPr>
          <w:noProof/>
        </w:rPr>
        <w:t>as this hand rebounds</w:t>
      </w:r>
      <w:r w:rsidR="005D7D03" w:rsidRPr="009803B2">
        <w:rPr>
          <w:noProof/>
        </w:rPr>
        <w:t xml:space="preserve"> from his forehead</w:t>
      </w:r>
      <w:r w:rsidR="009803B2">
        <w:rPr>
          <w:noProof/>
        </w:rPr>
        <w:t>,</w:t>
      </w:r>
      <w:r w:rsidR="005D7D03" w:rsidRPr="009803B2">
        <w:rPr>
          <w:noProof/>
        </w:rPr>
        <w:t xml:space="preserve"> </w:t>
      </w:r>
      <w:r w:rsidR="00862A42" w:rsidRPr="009803B2">
        <w:rPr>
          <w:noProof/>
        </w:rPr>
        <w:t>it</w:t>
      </w:r>
      <w:r w:rsidR="005D7D03" w:rsidRPr="009803B2">
        <w:rPr>
          <w:noProof/>
        </w:rPr>
        <w:t xml:space="preserve"> smash</w:t>
      </w:r>
      <w:r w:rsidR="00862A42" w:rsidRPr="009803B2">
        <w:rPr>
          <w:noProof/>
        </w:rPr>
        <w:t>es</w:t>
      </w:r>
      <w:r w:rsidR="005D7D03" w:rsidRPr="009803B2">
        <w:rPr>
          <w:noProof/>
        </w:rPr>
        <w:t xml:space="preserve"> back into his other raised </w:t>
      </w:r>
      <w:r w:rsidR="00862A42" w:rsidRPr="009803B2">
        <w:rPr>
          <w:noProof/>
        </w:rPr>
        <w:t xml:space="preserve">palm </w:t>
      </w:r>
      <w:r w:rsidR="005D7D03" w:rsidRPr="009803B2">
        <w:rPr>
          <w:noProof/>
        </w:rPr>
        <w:t>and then back again to his forehead</w:t>
      </w:r>
      <w:r w:rsidR="00862A42" w:rsidRPr="009803B2">
        <w:rPr>
          <w:noProof/>
        </w:rPr>
        <w:t>.</w:t>
      </w:r>
      <w:r w:rsidR="00862A42">
        <w:t xml:space="preserve">  He</w:t>
      </w:r>
      <w:r w:rsidR="00D52557">
        <w:t xml:space="preserve"> repeats</w:t>
      </w:r>
      <w:r w:rsidR="005D7D03">
        <w:t xml:space="preserve"> this </w:t>
      </w:r>
      <w:r w:rsidR="00151FFB" w:rsidRPr="00995DE2">
        <w:rPr>
          <w:noProof/>
        </w:rPr>
        <w:t>some</w:t>
      </w:r>
      <w:r w:rsidR="00862A42" w:rsidRPr="00995DE2">
        <w:rPr>
          <w:noProof/>
        </w:rPr>
        <w:t>times</w:t>
      </w:r>
      <w:r w:rsidR="00D52557">
        <w:t>,</w:t>
      </w:r>
      <w:r w:rsidR="005D7D03">
        <w:t xml:space="preserve"> getting faster and faster with every short cycle, finis</w:t>
      </w:r>
      <w:r w:rsidR="00090AEA">
        <w:t xml:space="preserve">hing with </w:t>
      </w:r>
      <w:r w:rsidR="00090AEA">
        <w:lastRenderedPageBreak/>
        <w:t>an excited short yell</w:t>
      </w:r>
      <w:r w:rsidR="00862A42">
        <w:t>,</w:t>
      </w:r>
      <w:r w:rsidR="00090AEA">
        <w:t xml:space="preserve"> before giggling manically and then sitting down to eat his breakfast.  </w:t>
      </w:r>
      <w:r w:rsidR="00D52557">
        <w:t>He says in his Yorkshire</w:t>
      </w:r>
      <w:r w:rsidR="00862A42">
        <w:t xml:space="preserve"> accent,</w:t>
      </w:r>
      <w:r w:rsidR="00090AEA">
        <w:t xml:space="preserve"> “You wouldn’t be dead for quids</w:t>
      </w:r>
      <w:r w:rsidR="00862A42">
        <w:t>, would you?</w:t>
      </w:r>
      <w:r w:rsidR="00090AEA">
        <w:t xml:space="preserve">”  </w:t>
      </w:r>
      <w:r w:rsidR="00862A42">
        <w:t xml:space="preserve">Looking on, </w:t>
      </w:r>
      <w:r w:rsidR="00DE153C">
        <w:t>Rimmer</w:t>
      </w:r>
      <w:r w:rsidR="00862A42">
        <w:t xml:space="preserve"> shakes his head with disd</w:t>
      </w:r>
      <w:r w:rsidR="00090AEA">
        <w:t xml:space="preserve">ain and decides that Stan is </w:t>
      </w:r>
      <w:r w:rsidR="00151FFB">
        <w:rPr>
          <w:noProof/>
        </w:rPr>
        <w:t>utter</w:t>
      </w:r>
      <w:r w:rsidR="00862A42" w:rsidRPr="00151FFB">
        <w:rPr>
          <w:noProof/>
        </w:rPr>
        <w:t>ly</w:t>
      </w:r>
      <w:r w:rsidR="00090AEA">
        <w:t xml:space="preserve"> </w:t>
      </w:r>
      <w:r w:rsidR="00F9240C">
        <w:t>imbecilic</w:t>
      </w:r>
      <w:r w:rsidR="00090AEA">
        <w:t xml:space="preserve"> and </w:t>
      </w:r>
      <w:r w:rsidR="00862A42">
        <w:t xml:space="preserve">that he </w:t>
      </w:r>
      <w:r w:rsidR="00090AEA">
        <w:t xml:space="preserve">will refuse to have anything to do with him. </w:t>
      </w:r>
    </w:p>
    <w:p w:rsidR="00B07570" w:rsidRDefault="005B19F8">
      <w:r>
        <w:t>At another stage</w:t>
      </w:r>
      <w:r w:rsidR="00862A42">
        <w:t>,</w:t>
      </w:r>
      <w:r>
        <w:t xml:space="preserve"> Rimmer</w:t>
      </w:r>
      <w:r w:rsidR="00090AEA">
        <w:t xml:space="preserve"> g</w:t>
      </w:r>
      <w:r w:rsidR="00DE153C">
        <w:t xml:space="preserve">ets to see the </w:t>
      </w:r>
      <w:r w:rsidR="00862A42">
        <w:t xml:space="preserve">Henry </w:t>
      </w:r>
      <w:r w:rsidR="00DE153C">
        <w:t>person</w:t>
      </w:r>
      <w:r w:rsidR="00862A42">
        <w:t xml:space="preserve">ality.  </w:t>
      </w:r>
      <w:r w:rsidR="00DE153C">
        <w:t>Rimmer</w:t>
      </w:r>
      <w:r w:rsidR="00F9240C">
        <w:t xml:space="preserve"> is staring out of the </w:t>
      </w:r>
      <w:r w:rsidR="00F9240C" w:rsidRPr="00151FFB">
        <w:rPr>
          <w:noProof/>
        </w:rPr>
        <w:t>common</w:t>
      </w:r>
      <w:r w:rsidR="00F9240C">
        <w:t xml:space="preserve"> room window when he is approached quietly by Henry</w:t>
      </w:r>
      <w:r w:rsidR="00862A42">
        <w:t>, who</w:t>
      </w:r>
      <w:r w:rsidR="00F9240C">
        <w:t xml:space="preserve"> says qu</w:t>
      </w:r>
      <w:r w:rsidR="00305BDF">
        <w:t>ietly</w:t>
      </w:r>
      <w:r>
        <w:t xml:space="preserve"> and calmly to</w:t>
      </w:r>
      <w:r w:rsidR="00305BDF">
        <w:t xml:space="preserve"> Rimmer</w:t>
      </w:r>
      <w:r w:rsidR="00862A42">
        <w:t>, “Here, h</w:t>
      </w:r>
      <w:r w:rsidR="00F9240C">
        <w:t xml:space="preserve">ave you thought of having it away from here?”  </w:t>
      </w:r>
      <w:r w:rsidR="00DE153C">
        <w:t>Rimmer</w:t>
      </w:r>
      <w:r w:rsidR="00F9240C">
        <w:t xml:space="preserve"> turns towards Henry</w:t>
      </w:r>
      <w:r w:rsidR="00862A42">
        <w:t>,</w:t>
      </w:r>
      <w:r w:rsidR="00F9240C">
        <w:t xml:space="preserve"> who is now speaking in a th</w:t>
      </w:r>
      <w:r w:rsidR="00DE153C">
        <w:t>ick Cockney accent.  Rimmer</w:t>
      </w:r>
      <w:r w:rsidR="00862A42">
        <w:t xml:space="preserve"> answers him, “Not yet.  </w:t>
      </w:r>
      <w:r w:rsidR="00F9240C">
        <w:t>But I’m sure that I will get around to it!”</w:t>
      </w:r>
      <w:r w:rsidR="00114C90">
        <w:t xml:space="preserve">  Henry</w:t>
      </w:r>
      <w:r w:rsidR="00862A42">
        <w:t xml:space="preserve"> then says,</w:t>
      </w:r>
      <w:r w:rsidR="00B07570">
        <w:t xml:space="preserve"> “Well</w:t>
      </w:r>
      <w:r w:rsidR="00862A42">
        <w:t>,</w:t>
      </w:r>
      <w:r w:rsidR="00B07570">
        <w:t xml:space="preserve"> when you’re ready</w:t>
      </w:r>
      <w:r w:rsidR="00862A42">
        <w:t>,</w:t>
      </w:r>
      <w:r>
        <w:t xml:space="preserve"> son</w:t>
      </w:r>
      <w:r w:rsidR="00114C90">
        <w:t>,</w:t>
      </w:r>
      <w:r w:rsidR="00B07570">
        <w:t xml:space="preserve"> let me know</w:t>
      </w:r>
      <w:r w:rsidR="00862A42">
        <w:t xml:space="preserve">. </w:t>
      </w:r>
      <w:r w:rsidR="00B07570">
        <w:t xml:space="preserve"> I’</w:t>
      </w:r>
      <w:r w:rsidR="00114C90">
        <w:t>m Henry</w:t>
      </w:r>
      <w:r w:rsidR="00305BDF">
        <w:t>,</w:t>
      </w:r>
      <w:r w:rsidR="00B07570">
        <w:t xml:space="preserve"> and I’ve got a 100 </w:t>
      </w:r>
      <w:r w:rsidR="00B07570" w:rsidRPr="00151FFB">
        <w:rPr>
          <w:noProof/>
        </w:rPr>
        <w:t>per</w:t>
      </w:r>
      <w:r w:rsidR="00151FFB">
        <w:rPr>
          <w:noProof/>
        </w:rPr>
        <w:t xml:space="preserve"> </w:t>
      </w:r>
      <w:r w:rsidR="00B07570" w:rsidRPr="00151FFB">
        <w:rPr>
          <w:noProof/>
        </w:rPr>
        <w:t>cent</w:t>
      </w:r>
      <w:r w:rsidR="00B07570">
        <w:t xml:space="preserve"> foolproof plan</w:t>
      </w:r>
      <w:r>
        <w:t xml:space="preserve"> to escape from this fucking hell-hole!</w:t>
      </w:r>
      <w:r w:rsidR="00862A42">
        <w:t>”</w:t>
      </w:r>
      <w:r w:rsidR="00114C90">
        <w:t xml:space="preserve">  Then Henry</w:t>
      </w:r>
      <w:r w:rsidR="00B07570">
        <w:t xml:space="preserve"> walks off.</w:t>
      </w:r>
      <w:r w:rsidR="00F9240C">
        <w:t xml:space="preserve"> </w:t>
      </w:r>
    </w:p>
    <w:p w:rsidR="00160F26" w:rsidRDefault="00B07570">
      <w:r>
        <w:t>Sometime later</w:t>
      </w:r>
      <w:r w:rsidR="00365725">
        <w:t>,</w:t>
      </w:r>
      <w:r>
        <w:t xml:space="preserve"> </w:t>
      </w:r>
      <w:r w:rsidR="00DE153C">
        <w:t>Rimmer</w:t>
      </w:r>
      <w:r w:rsidR="00114C90">
        <w:t xml:space="preserve"> sees Henry</w:t>
      </w:r>
      <w:r>
        <w:t xml:space="preserve"> </w:t>
      </w:r>
      <w:r w:rsidR="004325B1">
        <w:t>in the morning room talking to</w:t>
      </w:r>
      <w:r>
        <w:t xml:space="preserve"> a visiting psych</w:t>
      </w:r>
      <w:r w:rsidR="00365725">
        <w:t>iatrist.  Henry</w:t>
      </w:r>
      <w:r>
        <w:t xml:space="preserve"> seems</w:t>
      </w:r>
      <w:r w:rsidR="004325B1">
        <w:t xml:space="preserve"> to be excited, angry, annoyed </w:t>
      </w:r>
      <w:r>
        <w:t>and aggressive towards his visitor.</w:t>
      </w:r>
      <w:r w:rsidR="005B19F8">
        <w:t xml:space="preserve">  As</w:t>
      </w:r>
      <w:r w:rsidR="00114C90">
        <w:t xml:space="preserve"> </w:t>
      </w:r>
      <w:r w:rsidR="00DE153C">
        <w:t>Rimmer</w:t>
      </w:r>
      <w:r w:rsidR="00114C90">
        <w:t xml:space="preserve"> watches</w:t>
      </w:r>
      <w:r w:rsidR="004325B1">
        <w:t>,</w:t>
      </w:r>
      <w:r w:rsidR="00114C90">
        <w:t xml:space="preserve"> Henry</w:t>
      </w:r>
      <w:r w:rsidR="00160F26">
        <w:t xml:space="preserve"> jump</w:t>
      </w:r>
      <w:r w:rsidR="004325B1">
        <w:t>s</w:t>
      </w:r>
      <w:r w:rsidR="00160F26">
        <w:t xml:space="preserve"> up from his chair at the table and</w:t>
      </w:r>
      <w:r w:rsidR="004325B1">
        <w:t>,</w:t>
      </w:r>
      <w:r w:rsidR="00160F26">
        <w:t xml:space="preserve"> grabbing </w:t>
      </w:r>
      <w:r w:rsidR="00365725">
        <w:t xml:space="preserve">hold of </w:t>
      </w:r>
      <w:r w:rsidR="00160F26">
        <w:t xml:space="preserve">the psychiatrist by the hair and </w:t>
      </w:r>
      <w:r w:rsidR="00995DE2">
        <w:t>shoulder;</w:t>
      </w:r>
      <w:r w:rsidR="00160F26">
        <w:t xml:space="preserve"> he forces the visitor to the ground and </w:t>
      </w:r>
      <w:r w:rsidR="004325B1">
        <w:t xml:space="preserve">starts to </w:t>
      </w:r>
      <w:r w:rsidR="004325B1" w:rsidRPr="00151FFB">
        <w:rPr>
          <w:noProof/>
        </w:rPr>
        <w:t>absolutely</w:t>
      </w:r>
      <w:r w:rsidR="00160F26">
        <w:t xml:space="preserve"> lay into the man on the floor</w:t>
      </w:r>
      <w:r w:rsidR="004325B1">
        <w:t>,</w:t>
      </w:r>
      <w:r w:rsidR="00160F26">
        <w:t xml:space="preserve"> with vicious kicks and stompin</w:t>
      </w:r>
      <w:r w:rsidR="00114C90">
        <w:t>g</w:t>
      </w:r>
      <w:r w:rsidR="004325B1">
        <w:t xml:space="preserve">.  As </w:t>
      </w:r>
      <w:r w:rsidR="00114C90">
        <w:t>Henry</w:t>
      </w:r>
      <w:r w:rsidR="004325B1">
        <w:t xml:space="preserve"> screams abuse at the fallen man, </w:t>
      </w:r>
      <w:r w:rsidR="00160F26">
        <w:t>he continues the vicious attack</w:t>
      </w:r>
      <w:r w:rsidR="00114C90">
        <w:t xml:space="preserve"> by hitting him with one of the plastic chairs</w:t>
      </w:r>
      <w:r w:rsidR="00160F26">
        <w:t>.</w:t>
      </w:r>
    </w:p>
    <w:p w:rsidR="00114C90" w:rsidRDefault="00160F26">
      <w:r>
        <w:t>The alarm is raised</w:t>
      </w:r>
      <w:r w:rsidR="00151FFB">
        <w:t>,</w:t>
      </w:r>
      <w:r>
        <w:t xml:space="preserve"> </w:t>
      </w:r>
      <w:r w:rsidRPr="00151FFB">
        <w:rPr>
          <w:noProof/>
        </w:rPr>
        <w:t>and</w:t>
      </w:r>
      <w:r>
        <w:t xml:space="preserve"> </w:t>
      </w:r>
      <w:r w:rsidR="004325B1">
        <w:t xml:space="preserve">the orderlies arrive in numbers.  </w:t>
      </w:r>
      <w:r>
        <w:t>As he is pulled away from the fallen man</w:t>
      </w:r>
      <w:r w:rsidR="004325B1">
        <w:t>,</w:t>
      </w:r>
      <w:r>
        <w:t xml:space="preserve"> </w:t>
      </w:r>
      <w:r w:rsidR="004325B1">
        <w:t xml:space="preserve">the maniacal Henry </w:t>
      </w:r>
      <w:r>
        <w:t>is further subdued and held firmly on the ground</w:t>
      </w:r>
      <w:r w:rsidR="004325B1">
        <w:t>.  T</w:t>
      </w:r>
      <w:r w:rsidR="00114C90">
        <w:t>wo of the orderlies loosen Henry</w:t>
      </w:r>
      <w:r>
        <w:t xml:space="preserve">’s belt and lower his pants to administer </w:t>
      </w:r>
      <w:r w:rsidR="004325B1">
        <w:t xml:space="preserve">into his buttock </w:t>
      </w:r>
      <w:r>
        <w:t>a hypodermic sedative</w:t>
      </w:r>
      <w:r w:rsidR="004325B1">
        <w:t xml:space="preserve"> - w</w:t>
      </w:r>
      <w:r>
        <w:t>hat is referred</w:t>
      </w:r>
      <w:r w:rsidR="004325B1">
        <w:t xml:space="preserve"> to as ‘the liquid cosh’.</w:t>
      </w:r>
      <w:r>
        <w:t xml:space="preserve">  Within moments he is rendered unconscious and harmless.  He is </w:t>
      </w:r>
      <w:r w:rsidR="0031425E">
        <w:t>placed on a gurney and taken to another area of the facility to b</w:t>
      </w:r>
      <w:r w:rsidR="00DE153C">
        <w:t>e monitored.  Rimmer</w:t>
      </w:r>
      <w:r w:rsidR="0031425E">
        <w:t xml:space="preserve"> is excited and pleased by the explosion of violence</w:t>
      </w:r>
      <w:r w:rsidR="00114C90">
        <w:t xml:space="preserve"> he has</w:t>
      </w:r>
      <w:r w:rsidR="0031425E">
        <w:t xml:space="preserve"> just witnessed.</w:t>
      </w:r>
    </w:p>
    <w:p w:rsidR="00114C90" w:rsidRDefault="00114C90">
      <w:r w:rsidRPr="00151FFB">
        <w:rPr>
          <w:noProof/>
        </w:rPr>
        <w:t xml:space="preserve">The visiting psychiatrist who had been assaulted by Henry makes his way back to the car </w:t>
      </w:r>
      <w:r w:rsidR="00151FFB" w:rsidRPr="00151FFB">
        <w:rPr>
          <w:noProof/>
        </w:rPr>
        <w:t>he arrived in and climbs inside</w:t>
      </w:r>
      <w:r w:rsidR="00151FFB">
        <w:rPr>
          <w:noProof/>
        </w:rPr>
        <w:t>.  W</w:t>
      </w:r>
      <w:r w:rsidR="00151FFB" w:rsidRPr="00151FFB">
        <w:rPr>
          <w:noProof/>
        </w:rPr>
        <w:t>here</w:t>
      </w:r>
      <w:r w:rsidR="00151FFB">
        <w:rPr>
          <w:noProof/>
        </w:rPr>
        <w:t xml:space="preserve"> three other detectives are waiting.</w:t>
      </w:r>
      <w:r w:rsidR="00151FFB" w:rsidRPr="00151FFB">
        <w:rPr>
          <w:noProof/>
        </w:rPr>
        <w:t xml:space="preserve"> </w:t>
      </w:r>
      <w:r w:rsidR="00151FFB">
        <w:rPr>
          <w:noProof/>
        </w:rPr>
        <w:t xml:space="preserve"> W</w:t>
      </w:r>
      <w:r w:rsidRPr="00151FFB">
        <w:rPr>
          <w:noProof/>
        </w:rPr>
        <w:t>hen the faux psychiatrist</w:t>
      </w:r>
      <w:r w:rsidR="004325B1" w:rsidRPr="00151FFB">
        <w:rPr>
          <w:noProof/>
        </w:rPr>
        <w:t>, himself</w:t>
      </w:r>
      <w:r w:rsidR="005B19F8" w:rsidRPr="00151FFB">
        <w:rPr>
          <w:noProof/>
        </w:rPr>
        <w:t xml:space="preserve"> an undercover agent</w:t>
      </w:r>
      <w:r w:rsidR="004325B1" w:rsidRPr="00151FFB">
        <w:rPr>
          <w:noProof/>
        </w:rPr>
        <w:t>,</w:t>
      </w:r>
      <w:r w:rsidRPr="00151FFB">
        <w:rPr>
          <w:noProof/>
        </w:rPr>
        <w:t xml:space="preserve"> comments that he thinks that </w:t>
      </w:r>
      <w:r w:rsidR="005B19F8" w:rsidRPr="00151FFB">
        <w:rPr>
          <w:noProof/>
        </w:rPr>
        <w:t>Thomas/</w:t>
      </w:r>
      <w:r w:rsidRPr="00151FFB">
        <w:rPr>
          <w:noProof/>
        </w:rPr>
        <w:t>Henry really meant it and that he was very convincing, so he was glad that he was padded up for the set-up assault</w:t>
      </w:r>
      <w:r w:rsidR="004325B1" w:rsidRPr="00151FFB">
        <w:rPr>
          <w:noProof/>
        </w:rPr>
        <w:t>,</w:t>
      </w:r>
      <w:r w:rsidR="00DE153C" w:rsidRPr="00151FFB">
        <w:rPr>
          <w:noProof/>
        </w:rPr>
        <w:t xml:space="preserve"> planned to impress Rimmer</w:t>
      </w:r>
      <w:r w:rsidR="004325B1" w:rsidRPr="00151FFB">
        <w:rPr>
          <w:noProof/>
        </w:rPr>
        <w:t>.</w:t>
      </w:r>
      <w:r w:rsidR="004325B1">
        <w:t xml:space="preserve">  He adds, “</w:t>
      </w:r>
      <w:r>
        <w:t>I hope he’s not really going fucking nuts in ther</w:t>
      </w:r>
      <w:r w:rsidR="004325B1">
        <w:t xml:space="preserve">e!  I don’t know how he does it. </w:t>
      </w:r>
      <w:r>
        <w:t xml:space="preserve"> I couldn’t!  </w:t>
      </w:r>
    </w:p>
    <w:p w:rsidR="00114C90" w:rsidRDefault="005B19F8">
      <w:r>
        <w:t>After a week or so in isolation</w:t>
      </w:r>
      <w:r w:rsidR="004325B1">
        <w:t>,</w:t>
      </w:r>
      <w:r>
        <w:t xml:space="preserve"> and experiencing the horrendous side effects </w:t>
      </w:r>
      <w:r w:rsidR="004325B1">
        <w:t>of the sedative that was administered, H</w:t>
      </w:r>
      <w:r>
        <w:t>e</w:t>
      </w:r>
      <w:r w:rsidR="004325B1">
        <w:t>nry</w:t>
      </w:r>
      <w:r>
        <w:t xml:space="preserve"> knew that he didn’t want to experience that again in a hurry. </w:t>
      </w:r>
      <w:r w:rsidR="00114C90">
        <w:t xml:space="preserve"> He</w:t>
      </w:r>
      <w:r>
        <w:t xml:space="preserve"> returns to the general unit</w:t>
      </w:r>
      <w:r w:rsidR="00114C90">
        <w:t xml:space="preserve"> area.  </w:t>
      </w:r>
      <w:r>
        <w:t>Rimmer</w:t>
      </w:r>
      <w:r w:rsidR="00114C90">
        <w:t xml:space="preserve"> approaches Henry in the </w:t>
      </w:r>
      <w:r w:rsidR="00114C90" w:rsidRPr="00151FFB">
        <w:rPr>
          <w:noProof/>
        </w:rPr>
        <w:t>common</w:t>
      </w:r>
      <w:r w:rsidR="00114C90">
        <w:t xml:space="preserve"> room and asks him if </w:t>
      </w:r>
      <w:r w:rsidR="00114C90" w:rsidRPr="00151FFB">
        <w:rPr>
          <w:noProof/>
        </w:rPr>
        <w:t>he</w:t>
      </w:r>
      <w:r w:rsidR="00114C90">
        <w:t xml:space="preserve"> is finished reading the communal newspaper.  Henry answers</w:t>
      </w:r>
      <w:r w:rsidR="00954946">
        <w:t>,</w:t>
      </w:r>
      <w:r w:rsidR="00114C90">
        <w:t xml:space="preserve"> </w:t>
      </w:r>
      <w:r w:rsidR="00151FFB">
        <w:rPr>
          <w:noProof/>
        </w:rPr>
        <w:t>like</w:t>
      </w:r>
      <w:r w:rsidR="00114C90">
        <w:t xml:space="preserve"> Henry, that he has,</w:t>
      </w:r>
      <w:r w:rsidR="00DE153C">
        <w:t xml:space="preserve"> and </w:t>
      </w:r>
      <w:r w:rsidR="00954946">
        <w:t xml:space="preserve">that </w:t>
      </w:r>
      <w:r w:rsidR="00DE153C">
        <w:t>Rimmer</w:t>
      </w:r>
      <w:r w:rsidR="00954946">
        <w:t xml:space="preserve"> is welcome </w:t>
      </w:r>
      <w:r w:rsidR="00114C90">
        <w:t>to it.</w:t>
      </w:r>
    </w:p>
    <w:p w:rsidR="006C6130" w:rsidRDefault="00DE153C">
      <w:r>
        <w:t>Rimmer</w:t>
      </w:r>
      <w:r w:rsidR="00114C90">
        <w:t xml:space="preserve"> asks Henry</w:t>
      </w:r>
      <w:r w:rsidR="00954946">
        <w:t>,</w:t>
      </w:r>
      <w:r w:rsidR="00114C90">
        <w:t xml:space="preserve"> in his usual calm and clear</w:t>
      </w:r>
      <w:r w:rsidR="00954946">
        <w:t>ly</w:t>
      </w:r>
      <w:r w:rsidR="00114C90">
        <w:t xml:space="preserve"> enunciated way</w:t>
      </w:r>
      <w:r w:rsidR="00954946">
        <w:t>,</w:t>
      </w:r>
      <w:r w:rsidR="00114C90">
        <w:t xml:space="preserve"> i</w:t>
      </w:r>
      <w:r>
        <w:t>f he remembers approaching Rimmer</w:t>
      </w:r>
      <w:r w:rsidR="00114C90">
        <w:t xml:space="preserve"> with</w:t>
      </w:r>
      <w:r w:rsidR="00954946">
        <w:t xml:space="preserve"> a proposition.  Henry replies that </w:t>
      </w:r>
      <w:r w:rsidR="00114C90">
        <w:t xml:space="preserve">of </w:t>
      </w:r>
      <w:r w:rsidR="00114C90" w:rsidRPr="00151FFB">
        <w:rPr>
          <w:noProof/>
        </w:rPr>
        <w:t>course</w:t>
      </w:r>
      <w:r w:rsidR="00151FFB">
        <w:rPr>
          <w:noProof/>
        </w:rPr>
        <w:t>,</w:t>
      </w:r>
      <w:r w:rsidR="00114C90">
        <w:t xml:space="preserve"> he does.  </w:t>
      </w:r>
      <w:r>
        <w:t>Rimmer</w:t>
      </w:r>
      <w:r w:rsidR="00114C90">
        <w:t xml:space="preserve"> asks him if he was prepared to expand on the idea </w:t>
      </w:r>
      <w:r w:rsidR="00954946">
        <w:t>he floated.  Henry says, “Y</w:t>
      </w:r>
      <w:r w:rsidR="00114C90">
        <w:t>es</w:t>
      </w:r>
      <w:r w:rsidR="00954946">
        <w:t>,</w:t>
      </w:r>
      <w:r w:rsidR="00114C90">
        <w:t xml:space="preserve"> by all means, but</w:t>
      </w:r>
      <w:r>
        <w:t xml:space="preserve"> </w:t>
      </w:r>
      <w:r w:rsidR="00954946">
        <w:t xml:space="preserve">you’d </w:t>
      </w:r>
      <w:r w:rsidR="00114C90">
        <w:t xml:space="preserve">better be absolutely sure that </w:t>
      </w:r>
      <w:r w:rsidR="00954946">
        <w:t>you’l</w:t>
      </w:r>
      <w:r w:rsidR="00114C90">
        <w:t xml:space="preserve">l become a partner in the venture, or </w:t>
      </w:r>
      <w:r w:rsidR="00954946">
        <w:t>you</w:t>
      </w:r>
      <w:r w:rsidR="00114C90">
        <w:t xml:space="preserve"> can forget it right away.</w:t>
      </w:r>
      <w:r w:rsidR="00954946">
        <w:t>”</w:t>
      </w:r>
      <w:r w:rsidR="00114C90">
        <w:t xml:space="preserve">  </w:t>
      </w:r>
      <w:r>
        <w:t>Rimmer</w:t>
      </w:r>
      <w:r w:rsidR="00114C90">
        <w:t xml:space="preserve"> professes </w:t>
      </w:r>
      <w:r w:rsidR="00114C90" w:rsidRPr="00151FFB">
        <w:rPr>
          <w:noProof/>
        </w:rPr>
        <w:t xml:space="preserve">to be </w:t>
      </w:r>
      <w:r w:rsidR="00151FFB">
        <w:rPr>
          <w:noProof/>
        </w:rPr>
        <w:t>genuine</w:t>
      </w:r>
      <w:r w:rsidR="00114C90" w:rsidRPr="00151FFB">
        <w:rPr>
          <w:noProof/>
        </w:rPr>
        <w:t>ly</w:t>
      </w:r>
      <w:r w:rsidR="00114C90">
        <w:t xml:space="preserve"> interested in what Henry has in mind, but he would like to hear a logical and reasonable enough plan </w:t>
      </w:r>
      <w:r w:rsidR="00954946">
        <w:t>before he’ll commit to it</w:t>
      </w:r>
      <w:r w:rsidR="00114C90">
        <w:t>.</w:t>
      </w:r>
    </w:p>
    <w:p w:rsidR="00954946" w:rsidRDefault="00DE153C">
      <w:r>
        <w:lastRenderedPageBreak/>
        <w:t>Rimmer</w:t>
      </w:r>
      <w:r w:rsidR="00114C90">
        <w:t xml:space="preserve"> mentions to Henry that he knows that the whole facility is monitored and recorded 24/7, and he is convinced that there are concealed microphones and tiny spy cameras planted everywhere.  Henry </w:t>
      </w:r>
      <w:r w:rsidR="00114C90" w:rsidRPr="00114C90">
        <w:t xml:space="preserve">suggests that </w:t>
      </w:r>
      <w:r>
        <w:t>Rimmer</w:t>
      </w:r>
      <w:r w:rsidR="00114C90" w:rsidRPr="00114C90">
        <w:t xml:space="preserve"> relax a bit.</w:t>
      </w:r>
      <w:r w:rsidR="00114C90">
        <w:t xml:space="preserve">  He agrees that the facility is</w:t>
      </w:r>
      <w:r w:rsidR="00114C90" w:rsidRPr="00114C90">
        <w:t xml:space="preserve"> monitored and recorded</w:t>
      </w:r>
      <w:r w:rsidR="006C6130">
        <w:t xml:space="preserve">, but </w:t>
      </w:r>
      <w:r w:rsidR="00954946">
        <w:t xml:space="preserve">that </w:t>
      </w:r>
      <w:r w:rsidR="006C6130">
        <w:t>Rimmer</w:t>
      </w:r>
      <w:r w:rsidR="00114C90">
        <w:t xml:space="preserve"> might be just a touch paranoid about things.  </w:t>
      </w:r>
    </w:p>
    <w:p w:rsidR="00954946" w:rsidRDefault="00954946">
      <w:r>
        <w:t>“</w:t>
      </w:r>
      <w:r w:rsidR="00114C90">
        <w:t>What are they going to glean from any of us in here?  They know the so</w:t>
      </w:r>
      <w:r>
        <w:t>-</w:t>
      </w:r>
      <w:r w:rsidR="00114C90">
        <w:t>called atrocities that we are accused of have happened, and we’ve got nothing to hide anymore</w:t>
      </w:r>
      <w:r>
        <w:t>.  T</w:t>
      </w:r>
      <w:r w:rsidR="00114C90">
        <w:t>hey can’t punish us any further, so what’s the fucking point?</w:t>
      </w:r>
      <w:r>
        <w:t>”</w:t>
      </w:r>
      <w:r w:rsidR="00114C90" w:rsidRPr="00114C90">
        <w:t xml:space="preserve">  </w:t>
      </w:r>
      <w:r>
        <w:t>He adds</w:t>
      </w:r>
      <w:r w:rsidR="00114C90">
        <w:t xml:space="preserve">, </w:t>
      </w:r>
      <w:r>
        <w:t>“H</w:t>
      </w:r>
      <w:r w:rsidR="00114C90">
        <w:t xml:space="preserve">ave they got all the outside grounds bugged as well?  I think </w:t>
      </w:r>
      <w:r w:rsidR="00114C90" w:rsidRPr="00151FFB">
        <w:rPr>
          <w:noProof/>
        </w:rPr>
        <w:t>you</w:t>
      </w:r>
      <w:r w:rsidR="00151FFB">
        <w:rPr>
          <w:noProof/>
        </w:rPr>
        <w:t>'re</w:t>
      </w:r>
      <w:r w:rsidR="00114C90">
        <w:t xml:space="preserve"> just a little paranoid</w:t>
      </w:r>
      <w:r>
        <w:t>,</w:t>
      </w:r>
      <w:r w:rsidR="00114C90">
        <w:t xml:space="preserve"> my old mate!</w:t>
      </w:r>
      <w:r>
        <w:t>”</w:t>
      </w:r>
      <w:r w:rsidR="00114C90">
        <w:t xml:space="preserve">  </w:t>
      </w:r>
    </w:p>
    <w:p w:rsidR="00954946" w:rsidRDefault="00DE153C">
      <w:r>
        <w:t>Rimmer</w:t>
      </w:r>
      <w:r w:rsidR="00114C90">
        <w:t xml:space="preserve"> thinks about what Henry has just said and a</w:t>
      </w:r>
      <w:r w:rsidR="006C6130">
        <w:t>g</w:t>
      </w:r>
      <w:r w:rsidR="00954946">
        <w:t xml:space="preserve">rees, well maybe just a little. </w:t>
      </w:r>
    </w:p>
    <w:p w:rsidR="00114C90" w:rsidRPr="00114C90" w:rsidRDefault="00954946">
      <w:r>
        <w:t>“But I’m telling you, y</w:t>
      </w:r>
      <w:r w:rsidR="006C6130">
        <w:t>ou can’t be too careful</w:t>
      </w:r>
      <w:r>
        <w:t>,</w:t>
      </w:r>
      <w:r w:rsidR="005B19F8">
        <w:t xml:space="preserve"> Henry</w:t>
      </w:r>
      <w:r w:rsidR="006C6130">
        <w:t>!</w:t>
      </w:r>
      <w:r>
        <w:t>”</w:t>
      </w:r>
    </w:p>
    <w:p w:rsidR="00114C90" w:rsidRDefault="00DB1152">
      <w:r>
        <w:t>Henry tells Rimmer</w:t>
      </w:r>
      <w:r w:rsidR="00114C90">
        <w:t xml:space="preserve"> that his plan is 100</w:t>
      </w:r>
      <w:r w:rsidR="00954946" w:rsidRPr="00954946">
        <w:t xml:space="preserve"> </w:t>
      </w:r>
      <w:r w:rsidR="00954946" w:rsidRPr="00151FFB">
        <w:rPr>
          <w:noProof/>
        </w:rPr>
        <w:t>per</w:t>
      </w:r>
      <w:r w:rsidR="00151FFB">
        <w:rPr>
          <w:noProof/>
        </w:rPr>
        <w:t xml:space="preserve"> </w:t>
      </w:r>
      <w:r w:rsidR="00954946" w:rsidRPr="00151FFB">
        <w:rPr>
          <w:noProof/>
        </w:rPr>
        <w:t>cent</w:t>
      </w:r>
      <w:r w:rsidR="00114C90">
        <w:t xml:space="preserve"> achievable and foolproof, but it will entail the killing of all of the night staff, numbering ten.</w:t>
      </w:r>
      <w:r w:rsidR="00160F26">
        <w:t xml:space="preserve"> </w:t>
      </w:r>
      <w:r w:rsidR="00114C90">
        <w:t xml:space="preserve"> </w:t>
      </w:r>
      <w:r w:rsidR="00DE153C">
        <w:t>Rimmer is not shocked,</w:t>
      </w:r>
      <w:r w:rsidR="00114C90">
        <w:t xml:space="preserve"> surprised</w:t>
      </w:r>
      <w:r w:rsidR="00DE153C">
        <w:t xml:space="preserve"> or fazed</w:t>
      </w:r>
      <w:r w:rsidR="00114C90">
        <w:t xml:space="preserve"> by Henry’s declaration.  Henry then goes on to inform</w:t>
      </w:r>
      <w:r w:rsidR="00DE153C">
        <w:t xml:space="preserve"> Rimmer</w:t>
      </w:r>
      <w:r w:rsidR="00114C90">
        <w:t xml:space="preserve"> that he is trying to formulate a plan that will allow him, or them,</w:t>
      </w:r>
      <w:r>
        <w:t xml:space="preserve"> to surprise</w:t>
      </w:r>
      <w:r w:rsidR="00114C90">
        <w:t xml:space="preserve"> and overpower all of the staff</w:t>
      </w:r>
      <w:r w:rsidR="00954946">
        <w:t xml:space="preserve"> </w:t>
      </w:r>
      <w:r w:rsidR="00114C90">
        <w:t xml:space="preserve">at the same time and </w:t>
      </w:r>
      <w:r w:rsidR="00954946">
        <w:t xml:space="preserve">to </w:t>
      </w:r>
      <w:r w:rsidR="00114C90">
        <w:t>quickly and efficiently kill them.  From then on it would be easy for them to escape</w:t>
      </w:r>
      <w:r w:rsidR="00954946">
        <w:t>,</w:t>
      </w:r>
      <w:r w:rsidR="00114C90">
        <w:t xml:space="preserve"> after retrieving all the keys for the facility from the dead orde</w:t>
      </w:r>
      <w:r w:rsidR="00954946">
        <w:t xml:space="preserve">rlies and staff on night duty.  </w:t>
      </w:r>
      <w:r w:rsidR="00954946" w:rsidRPr="00151FFB">
        <w:rPr>
          <w:noProof/>
        </w:rPr>
        <w:t xml:space="preserve">They could then </w:t>
      </w:r>
      <w:r w:rsidR="00151FFB">
        <w:rPr>
          <w:noProof/>
        </w:rPr>
        <w:t>fle</w:t>
      </w:r>
      <w:r w:rsidR="00954946" w:rsidRPr="00151FFB">
        <w:rPr>
          <w:noProof/>
        </w:rPr>
        <w:t>e</w:t>
      </w:r>
      <w:r w:rsidR="00114C90" w:rsidRPr="00151FFB">
        <w:rPr>
          <w:noProof/>
        </w:rPr>
        <w:t xml:space="preserve"> through one of the </w:t>
      </w:r>
      <w:r w:rsidR="00954946" w:rsidRPr="00151FFB">
        <w:rPr>
          <w:noProof/>
        </w:rPr>
        <w:t>no</w:t>
      </w:r>
      <w:r w:rsidR="00114C90" w:rsidRPr="00151FFB">
        <w:rPr>
          <w:noProof/>
        </w:rPr>
        <w:t>n-alarmed ground floor windows in the chief medical officer’s quarters</w:t>
      </w:r>
      <w:r w:rsidR="00151FFB" w:rsidRPr="00151FFB">
        <w:rPr>
          <w:noProof/>
        </w:rPr>
        <w:t>.  F</w:t>
      </w:r>
      <w:r w:rsidR="007B77F3" w:rsidRPr="00151FFB">
        <w:rPr>
          <w:noProof/>
        </w:rPr>
        <w:t>rom</w:t>
      </w:r>
      <w:r w:rsidR="00114C90" w:rsidRPr="00151FFB">
        <w:rPr>
          <w:noProof/>
        </w:rPr>
        <w:t xml:space="preserve"> where they could climb out into the facilit</w:t>
      </w:r>
      <w:r w:rsidR="007B77F3" w:rsidRPr="00151FFB">
        <w:rPr>
          <w:noProof/>
        </w:rPr>
        <w:t>y’</w:t>
      </w:r>
      <w:r w:rsidR="00114C90" w:rsidRPr="00151FFB">
        <w:rPr>
          <w:noProof/>
        </w:rPr>
        <w:t>s grounds and use any ladders kept in the ground</w:t>
      </w:r>
      <w:r w:rsidR="007B77F3" w:rsidRPr="00151FFB">
        <w:rPr>
          <w:noProof/>
        </w:rPr>
        <w:t>’</w:t>
      </w:r>
      <w:r w:rsidR="00114C90" w:rsidRPr="00151FFB">
        <w:rPr>
          <w:noProof/>
        </w:rPr>
        <w:t>s gardening sheds to scale the perimeter wall and drop down to a waiting vehicle that would be on hand for them via Henry’s criminal associates.</w:t>
      </w:r>
      <w:r w:rsidR="00114C90">
        <w:t xml:space="preserve">  They would then travel for some distance together and then part ways for good.</w:t>
      </w:r>
    </w:p>
    <w:p w:rsidR="00114C90" w:rsidRDefault="00114C90">
      <w:r>
        <w:t>Henry assures</w:t>
      </w:r>
      <w:r w:rsidR="00DE153C">
        <w:t xml:space="preserve"> Rimmer</w:t>
      </w:r>
      <w:r>
        <w:t xml:space="preserve"> that he ca</w:t>
      </w:r>
      <w:r w:rsidR="007B77F3">
        <w:t>n arrange for stand-up passport</w:t>
      </w:r>
      <w:r>
        <w:t>s, international driver</w:t>
      </w:r>
      <w:r w:rsidR="007B77F3">
        <w:t>’</w:t>
      </w:r>
      <w:r>
        <w:t>s licences, birth certificates, and even valid credit cards, plus various other items of ID for both of them</w:t>
      </w:r>
      <w:r w:rsidR="007B77F3">
        <w:t>,</w:t>
      </w:r>
      <w:r>
        <w:t xml:space="preserve"> through his loyal criminal contacts </w:t>
      </w:r>
      <w:r w:rsidR="007B77F3">
        <w:t xml:space="preserve">with whom he still communicates via </w:t>
      </w:r>
      <w:r>
        <w:t xml:space="preserve">personal visits.  </w:t>
      </w:r>
      <w:r w:rsidR="006C6130">
        <w:t xml:space="preserve">Then </w:t>
      </w:r>
      <w:r w:rsidR="007B77F3">
        <w:t>he adds, “I</w:t>
      </w:r>
      <w:r w:rsidR="006C6130">
        <w:t>t’s not what you know in life</w:t>
      </w:r>
      <w:r w:rsidR="007B77F3">
        <w:t>,</w:t>
      </w:r>
      <w:r w:rsidR="006C6130">
        <w:t xml:space="preserve"> Jackie boy</w:t>
      </w:r>
      <w:r w:rsidR="007B77F3">
        <w:t xml:space="preserve">, </w:t>
      </w:r>
      <w:r w:rsidR="006C6130">
        <w:t>and it’s not wh</w:t>
      </w:r>
      <w:r w:rsidR="007B77F3">
        <w:t>o you know.  It’</w:t>
      </w:r>
      <w:r w:rsidR="006C6130">
        <w:t>s a matter of how well you know them!</w:t>
      </w:r>
      <w:r w:rsidR="007B77F3">
        <w:t>”</w:t>
      </w:r>
      <w:r w:rsidR="006C6130">
        <w:t xml:space="preserve">  </w:t>
      </w:r>
      <w:r>
        <w:t>This most certainly</w:t>
      </w:r>
      <w:r w:rsidR="00DE153C">
        <w:t xml:space="preserve"> gains Rimmer</w:t>
      </w:r>
      <w:r>
        <w:t>’s attention.  He says nothing for a moment, absorbing the information and opportunity</w:t>
      </w:r>
      <w:r w:rsidR="00365725">
        <w:t xml:space="preserve"> offered</w:t>
      </w:r>
      <w:r>
        <w:t xml:space="preserve"> to him.</w:t>
      </w:r>
    </w:p>
    <w:p w:rsidR="00114C90" w:rsidRDefault="00114C90">
      <w:r>
        <w:t>He then asks Henry</w:t>
      </w:r>
      <w:r w:rsidR="00343DEA">
        <w:t>,</w:t>
      </w:r>
      <w:r>
        <w:t xml:space="preserve"> </w:t>
      </w:r>
      <w:r w:rsidR="007B77F3">
        <w:t>“W</w:t>
      </w:r>
      <w:r>
        <w:t xml:space="preserve">hat if </w:t>
      </w:r>
      <w:r w:rsidR="007B77F3">
        <w:t>you were</w:t>
      </w:r>
      <w:r>
        <w:t xml:space="preserve"> to be inhabited by one of </w:t>
      </w:r>
      <w:r w:rsidR="007B77F3">
        <w:t>your</w:t>
      </w:r>
      <w:r>
        <w:t xml:space="preserve"> </w:t>
      </w:r>
      <w:r w:rsidR="007B77F3">
        <w:t>other</w:t>
      </w:r>
      <w:r>
        <w:t xml:space="preserve"> personalities at</w:t>
      </w:r>
      <w:r w:rsidR="007B77F3">
        <w:t xml:space="preserve"> the time of the planned escape?”  Henry answers him with,</w:t>
      </w:r>
      <w:r>
        <w:t xml:space="preserve"> “What fucking personalities?”  He goes on to explain that although the doctors and psychiatrists tell him he has a multiple personal</w:t>
      </w:r>
      <w:r w:rsidR="007B77F3">
        <w:t xml:space="preserve">ity disorder, he has no </w:t>
      </w:r>
      <w:r>
        <w:t xml:space="preserve">recollection of ever being anybody else but himself!  Therefore Henry suggests that if he should be struck by any other character but himself, Henry, then the escape attempt would </w:t>
      </w:r>
      <w:r w:rsidR="00151FFB">
        <w:rPr>
          <w:noProof/>
        </w:rPr>
        <w:t>just</w:t>
      </w:r>
      <w:r>
        <w:t xml:space="preserve"> not take place unless Henry is in full control at the time. </w:t>
      </w:r>
      <w:r w:rsidR="00367D79">
        <w:t xml:space="preserve"> </w:t>
      </w:r>
      <w:r w:rsidR="00DE153C">
        <w:t>Rimmer</w:t>
      </w:r>
      <w:r>
        <w:t xml:space="preserve"> says nothing.  He ponders for a moment.</w:t>
      </w:r>
    </w:p>
    <w:p w:rsidR="00114C90" w:rsidRDefault="007B77F3">
      <w:r>
        <w:t>“</w:t>
      </w:r>
      <w:r w:rsidR="00114C90">
        <w:t xml:space="preserve">But I’ve still got to come up with a feasible and workable plan to kill all </w:t>
      </w:r>
      <w:r w:rsidR="00DE153C">
        <w:t>of the bastards at the same time</w:t>
      </w:r>
      <w:r w:rsidR="00F926E7">
        <w:t>,</w:t>
      </w:r>
      <w:r>
        <w:t>” Henry says, a</w:t>
      </w:r>
      <w:r w:rsidR="00114C90">
        <w:t xml:space="preserve">dding, </w:t>
      </w:r>
      <w:r>
        <w:t>“A</w:t>
      </w:r>
      <w:r w:rsidR="00114C90">
        <w:t>nd by the way, you’ve only ever killed people one a</w:t>
      </w:r>
      <w:r>
        <w:t>t</w:t>
      </w:r>
      <w:r w:rsidR="00114C90">
        <w:t xml:space="preserve"> a time</w:t>
      </w:r>
      <w:r>
        <w:t>,</w:t>
      </w:r>
      <w:r w:rsidR="00114C90">
        <w:t xml:space="preserve"> haven’t you, so they were easy to overpower.  But I’ve got </w:t>
      </w:r>
      <w:r w:rsidR="00151FFB">
        <w:rPr>
          <w:noProof/>
        </w:rPr>
        <w:t>some</w:t>
      </w:r>
      <w:r w:rsidR="00114C90">
        <w:t xml:space="preserve"> multiples to my credit</w:t>
      </w:r>
      <w:r>
        <w:t xml:space="preserve">. </w:t>
      </w:r>
      <w:r w:rsidR="00114C90">
        <w:t xml:space="preserve"> I’m not intimidated by numbers, heroes, or have-a-go merchants.</w:t>
      </w:r>
      <w:r>
        <w:t>”</w:t>
      </w:r>
      <w:r w:rsidR="00114C90">
        <w:t xml:space="preserve">  </w:t>
      </w:r>
      <w:r w:rsidR="00DE153C">
        <w:t>Rimmer</w:t>
      </w:r>
      <w:r>
        <w:t xml:space="preserve"> interjects, “You’re </w:t>
      </w:r>
      <w:r w:rsidR="00114C90">
        <w:t xml:space="preserve">wrong in </w:t>
      </w:r>
      <w:r w:rsidR="00E37033">
        <w:t xml:space="preserve">your assumption.  I have </w:t>
      </w:r>
      <w:r w:rsidR="00E37033" w:rsidRPr="00151FFB">
        <w:rPr>
          <w:noProof/>
        </w:rPr>
        <w:t>indeed</w:t>
      </w:r>
      <w:r w:rsidR="00151FFB" w:rsidRPr="00151FFB">
        <w:rPr>
          <w:noProof/>
        </w:rPr>
        <w:t>,</w:t>
      </w:r>
      <w:r w:rsidR="00E37033" w:rsidRPr="00151FFB">
        <w:rPr>
          <w:noProof/>
        </w:rPr>
        <w:t xml:space="preserve"> </w:t>
      </w:r>
      <w:r w:rsidR="00114C90" w:rsidRPr="00151FFB">
        <w:rPr>
          <w:noProof/>
        </w:rPr>
        <w:t xml:space="preserve">multiple killings to </w:t>
      </w:r>
      <w:r w:rsidR="00E37033" w:rsidRPr="00151FFB">
        <w:rPr>
          <w:noProof/>
        </w:rPr>
        <w:t>my</w:t>
      </w:r>
      <w:r w:rsidR="00114C90" w:rsidRPr="00151FFB">
        <w:rPr>
          <w:noProof/>
        </w:rPr>
        <w:t xml:space="preserve"> credit</w:t>
      </w:r>
      <w:r w:rsidR="00114C90">
        <w:t>.</w:t>
      </w:r>
      <w:r w:rsidR="00E37033">
        <w:t>”</w:t>
      </w:r>
      <w:r w:rsidR="00114C90">
        <w:t xml:space="preserve">  Henry waits a moment and then asks</w:t>
      </w:r>
      <w:r w:rsidR="00E37033">
        <w:t>, “W</w:t>
      </w:r>
      <w:r w:rsidR="00114C90">
        <w:t>ho?</w:t>
      </w:r>
      <w:r w:rsidR="00E37033">
        <w:t>”</w:t>
      </w:r>
    </w:p>
    <w:p w:rsidR="00E37033" w:rsidRDefault="00E37033">
      <w:r>
        <w:lastRenderedPageBreak/>
        <w:t>“</w:t>
      </w:r>
      <w:r w:rsidR="00114C90">
        <w:t>At the moment, just take my word for it</w:t>
      </w:r>
      <w:r>
        <w:t>,</w:t>
      </w:r>
      <w:r w:rsidR="00114C90">
        <w:t xml:space="preserve"> Henry.</w:t>
      </w:r>
      <w:r>
        <w:t>”</w:t>
      </w:r>
      <w:r w:rsidR="00114C90">
        <w:t xml:space="preserve">  </w:t>
      </w:r>
    </w:p>
    <w:p w:rsidR="00114C90" w:rsidRDefault="00E37033">
      <w:r>
        <w:t>Henry says, “Fine, please your</w:t>
      </w:r>
      <w:r w:rsidR="00114C90">
        <w:t>self!</w:t>
      </w:r>
      <w:r>
        <w:t>”  Then he adds, “You know, your</w:t>
      </w:r>
      <w:r w:rsidR="00114C90">
        <w:t xml:space="preserve"> input </w:t>
      </w:r>
      <w:r>
        <w:t>on a suggestion for</w:t>
      </w:r>
      <w:r w:rsidR="00114C90">
        <w:t xml:space="preserve"> an actual plausible method of attack with the best chance of rapid success</w:t>
      </w:r>
      <w:r w:rsidR="00343DEA">
        <w:t xml:space="preserve"> may be valuable</w:t>
      </w:r>
      <w:r w:rsidR="00114C90">
        <w:t>.</w:t>
      </w:r>
      <w:r>
        <w:t xml:space="preserve">  I</w:t>
      </w:r>
      <w:r w:rsidR="00114C90">
        <w:t xml:space="preserve">t doesn’t matter how fucking gory it is, or how vicious it is, as long as it is successful.  I mean to get </w:t>
      </w:r>
      <w:r w:rsidR="00343DEA">
        <w:t>out of here</w:t>
      </w:r>
      <w:r w:rsidR="00114C90">
        <w:t xml:space="preserve"> with or without your help.  But remember, you may have to become one of the earlier fatalities if you mention our discussions to anybody</w:t>
      </w:r>
      <w:r w:rsidR="00367D79">
        <w:t xml:space="preserve">… </w:t>
      </w:r>
      <w:r w:rsidR="00114C90">
        <w:t>Unless you want to try and get in first to save your arse!</w:t>
      </w:r>
      <w:r>
        <w:t>”</w:t>
      </w:r>
      <w:r w:rsidR="00114C90">
        <w:t xml:space="preserve">  </w:t>
      </w:r>
    </w:p>
    <w:p w:rsidR="007864DC" w:rsidRDefault="00E37033">
      <w:r>
        <w:t>“</w:t>
      </w:r>
      <w:r w:rsidR="00114C90">
        <w:t>There’s no need to be thinking along those lines</w:t>
      </w:r>
      <w:r>
        <w:t>,</w:t>
      </w:r>
      <w:r w:rsidR="00114C90">
        <w:t xml:space="preserve"> Henry,</w:t>
      </w:r>
      <w:r>
        <w:t>”</w:t>
      </w:r>
      <w:r w:rsidR="00114C90">
        <w:t xml:space="preserve"> answers </w:t>
      </w:r>
      <w:r w:rsidR="00DE153C">
        <w:t>Rimmer</w:t>
      </w:r>
      <w:r w:rsidR="00114C90">
        <w:t xml:space="preserve">.  </w:t>
      </w:r>
      <w:r>
        <w:t>“</w:t>
      </w:r>
      <w:r w:rsidR="00114C90">
        <w:t xml:space="preserve">Sure, I don’t mind a bit of gratuitous killing, </w:t>
      </w:r>
      <w:r w:rsidR="00DE153C">
        <w:t xml:space="preserve">and I’ve </w:t>
      </w:r>
      <w:r w:rsidR="00114C90">
        <w:t>got no objection to you feeling the same.  But do not threaten me in any way</w:t>
      </w:r>
      <w:r>
        <w:t>,</w:t>
      </w:r>
      <w:r w:rsidR="00114C90">
        <w:t xml:space="preserve"> Henry, or we shall soon become deadly enemies.  If we are going to trust and rely on each other for this venture, then that is what we need to do.</w:t>
      </w:r>
      <w:r>
        <w:t>”</w:t>
      </w:r>
      <w:r w:rsidR="00114C90">
        <w:t xml:space="preserve">  Henry says</w:t>
      </w:r>
      <w:r>
        <w:t>,</w:t>
      </w:r>
      <w:r w:rsidR="00114C90">
        <w:t xml:space="preserve"> </w:t>
      </w:r>
      <w:r>
        <w:t>“F</w:t>
      </w:r>
      <w:r w:rsidR="00114C90">
        <w:t>ine,</w:t>
      </w:r>
      <w:r>
        <w:t>”</w:t>
      </w:r>
      <w:r w:rsidR="00114C90">
        <w:t xml:space="preserve"> and wanders off. </w:t>
      </w:r>
    </w:p>
    <w:p w:rsidR="007864DC" w:rsidRDefault="007864DC">
      <w:r>
        <w:t xml:space="preserve">After a visit from some of Henry’s friends/colleagues, he approaches </w:t>
      </w:r>
      <w:r w:rsidR="00DE153C">
        <w:t>Rimmer</w:t>
      </w:r>
      <w:r>
        <w:t xml:space="preserve"> in the </w:t>
      </w:r>
      <w:r w:rsidRPr="00151FFB">
        <w:rPr>
          <w:noProof/>
        </w:rPr>
        <w:t>common</w:t>
      </w:r>
      <w:r>
        <w:t xml:space="preserve"> room and suggests that he put a Mr Roger Morton, solicitor</w:t>
      </w:r>
      <w:r w:rsidR="00E61ADD">
        <w:t>,</w:t>
      </w:r>
      <w:r>
        <w:t xml:space="preserve"> down as one of his chosen visitors, as </w:t>
      </w:r>
      <w:r w:rsidR="00DA19AC">
        <w:t>Mr Morton would be showing Rimmer</w:t>
      </w:r>
      <w:r>
        <w:t xml:space="preserve"> some </w:t>
      </w:r>
      <w:r w:rsidR="00151FFB">
        <w:rPr>
          <w:noProof/>
        </w:rPr>
        <w:t>exci</w:t>
      </w:r>
      <w:r w:rsidRPr="00151FFB">
        <w:rPr>
          <w:noProof/>
        </w:rPr>
        <w:t>ting</w:t>
      </w:r>
      <w:r>
        <w:t xml:space="preserve"> material during the visit.  Henry gives </w:t>
      </w:r>
      <w:r w:rsidR="00DE153C">
        <w:t>Rimmer</w:t>
      </w:r>
      <w:r>
        <w:t xml:space="preserve"> the necessary details and leaves it to him to place Morton on his visitor</w:t>
      </w:r>
      <w:r w:rsidR="00E61ADD">
        <w:t>’</w:t>
      </w:r>
      <w:r>
        <w:t>s list.</w:t>
      </w:r>
    </w:p>
    <w:p w:rsidR="007864DC" w:rsidRDefault="007864DC">
      <w:r>
        <w:t>After a little time</w:t>
      </w:r>
      <w:r w:rsidR="00E61ADD">
        <w:t>,</w:t>
      </w:r>
      <w:r>
        <w:t xml:space="preserve"> </w:t>
      </w:r>
      <w:r w:rsidR="00343DEA">
        <w:t xml:space="preserve">a </w:t>
      </w:r>
      <w:r>
        <w:t xml:space="preserve">Mr Roger Morton, solicitor, arrives at the facility to interview </w:t>
      </w:r>
      <w:r w:rsidR="00DE153C">
        <w:t>Rimmer</w:t>
      </w:r>
      <w:r>
        <w:t>.  The purpose of the visit is for one of the undercover agents</w:t>
      </w:r>
      <w:r w:rsidR="00E61ADD">
        <w:t>,</w:t>
      </w:r>
      <w:r>
        <w:t xml:space="preserve"> impersonating </w:t>
      </w:r>
      <w:r w:rsidR="00E61ADD">
        <w:t>the</w:t>
      </w:r>
      <w:r>
        <w:t xml:space="preserve"> solicitor</w:t>
      </w:r>
      <w:r w:rsidR="00E61ADD">
        <w:t>,</w:t>
      </w:r>
      <w:r>
        <w:t xml:space="preserve"> to show </w:t>
      </w:r>
      <w:r w:rsidR="00DE153C">
        <w:t>Rimmer</w:t>
      </w:r>
      <w:r>
        <w:t xml:space="preserve"> a very </w:t>
      </w:r>
      <w:r w:rsidR="00151FFB">
        <w:rPr>
          <w:noProof/>
        </w:rPr>
        <w:t>official</w:t>
      </w:r>
      <w:r>
        <w:t xml:space="preserve"> looking passport with </w:t>
      </w:r>
      <w:r w:rsidR="00DA19AC">
        <w:t>a copy of Rimmer’</w:t>
      </w:r>
      <w:r w:rsidR="00343DEA">
        <w:t>s mug shot</w:t>
      </w:r>
      <w:r w:rsidR="00E61ADD">
        <w:t xml:space="preserve"> on it</w:t>
      </w:r>
      <w:r w:rsidR="00995DE2">
        <w:t>, plus a</w:t>
      </w:r>
      <w:r>
        <w:t>n international driver’s license</w:t>
      </w:r>
      <w:r w:rsidR="00151FFB">
        <w:t xml:space="preserve"> with his photograph</w:t>
      </w:r>
      <w:r w:rsidR="00995DE2">
        <w:t xml:space="preserve"> on it</w:t>
      </w:r>
      <w:r w:rsidR="00151FFB">
        <w:t>.  A</w:t>
      </w:r>
      <w:r>
        <w:t xml:space="preserve">nd other ID, before placing them back in his </w:t>
      </w:r>
      <w:r w:rsidRPr="00151FFB">
        <w:rPr>
          <w:noProof/>
        </w:rPr>
        <w:t>briefcase</w:t>
      </w:r>
      <w:r>
        <w:t xml:space="preserve">.  It is to prove to </w:t>
      </w:r>
      <w:r w:rsidR="00E61ADD">
        <w:t>Rimmer</w:t>
      </w:r>
      <w:r>
        <w:t xml:space="preserve"> that Henry is not bullshitting about his escape plan and </w:t>
      </w:r>
      <w:r w:rsidR="00E61ADD">
        <w:t xml:space="preserve">that </w:t>
      </w:r>
      <w:r>
        <w:t xml:space="preserve">he </w:t>
      </w:r>
      <w:r w:rsidR="00E61ADD">
        <w:t xml:space="preserve">still </w:t>
      </w:r>
      <w:r>
        <w:t xml:space="preserve">has strong professional contacts on the outside who are aiding him.  </w:t>
      </w:r>
      <w:r w:rsidR="00DE153C">
        <w:t>Rimmer</w:t>
      </w:r>
      <w:r>
        <w:t xml:space="preserve"> is quietly pleased and excited.  He </w:t>
      </w:r>
      <w:r w:rsidR="00151FFB">
        <w:rPr>
          <w:noProof/>
        </w:rPr>
        <w:t>mere</w:t>
      </w:r>
      <w:r w:rsidRPr="00151FFB">
        <w:rPr>
          <w:noProof/>
        </w:rPr>
        <w:t>ly nods</w:t>
      </w:r>
      <w:r>
        <w:t xml:space="preserve"> to Morton, and the interview finishes.  As </w:t>
      </w:r>
      <w:r w:rsidRPr="00151FFB">
        <w:rPr>
          <w:noProof/>
        </w:rPr>
        <w:t>he</w:t>
      </w:r>
      <w:r>
        <w:t xml:space="preserve"> makes his way back to the </w:t>
      </w:r>
      <w:r w:rsidRPr="00151FFB">
        <w:rPr>
          <w:noProof/>
        </w:rPr>
        <w:t>common</w:t>
      </w:r>
      <w:r>
        <w:t xml:space="preserve"> room after the visit, </w:t>
      </w:r>
      <w:r w:rsidR="00E61ADD">
        <w:t>Rimmer</w:t>
      </w:r>
      <w:r>
        <w:t xml:space="preserve"> spies Henry standing by the window.  He c</w:t>
      </w:r>
      <w:r w:rsidR="00E61ADD">
        <w:t xml:space="preserve">loses in on Henry and whispers, </w:t>
      </w:r>
      <w:r>
        <w:t>“I’m in</w:t>
      </w:r>
      <w:r w:rsidR="00E61ADD">
        <w:t xml:space="preserve">, Henry.  </w:t>
      </w:r>
      <w:r>
        <w:t>Let’s do it… and soon!”   Henry simply nods in agreement.</w:t>
      </w:r>
    </w:p>
    <w:p w:rsidR="007864DC" w:rsidRDefault="007864DC">
      <w:r>
        <w:t xml:space="preserve">The planning of the attack and escape starts to take place.  </w:t>
      </w:r>
      <w:r w:rsidR="00DE153C">
        <w:t xml:space="preserve">Rimmer </w:t>
      </w:r>
      <w:r>
        <w:t xml:space="preserve">is both keen and excited, not just at the possibility of escape and freedom abroad, but at the opportunity to mercilessly kill </w:t>
      </w:r>
      <w:r w:rsidR="00E61ADD">
        <w:t xml:space="preserve">the night staff, </w:t>
      </w:r>
      <w:r>
        <w:t>for the thrill</w:t>
      </w:r>
      <w:r w:rsidR="00DE153C">
        <w:t xml:space="preserve"> of it</w:t>
      </w:r>
      <w:r w:rsidR="00E61ADD">
        <w:t>!</w:t>
      </w:r>
      <w:r>
        <w:t xml:space="preserve">  He can’t </w:t>
      </w:r>
      <w:r w:rsidR="00343DEA">
        <w:t xml:space="preserve">wait to tell Henry how he </w:t>
      </w:r>
      <w:r w:rsidR="00343DEA" w:rsidRPr="00151FFB">
        <w:rPr>
          <w:noProof/>
        </w:rPr>
        <w:t>feels</w:t>
      </w:r>
      <w:r w:rsidR="00343DEA">
        <w:t xml:space="preserve"> when</w:t>
      </w:r>
      <w:r>
        <w:t xml:space="preserve"> he discovers that Henry is now possessed by the Alan personality</w:t>
      </w:r>
      <w:r w:rsidR="00343DEA">
        <w:t>,</w:t>
      </w:r>
      <w:r w:rsidR="00E61ADD">
        <w:t xml:space="preserve"> and there is </w:t>
      </w:r>
      <w:r w:rsidR="00151FFB">
        <w:rPr>
          <w:noProof/>
        </w:rPr>
        <w:t>just</w:t>
      </w:r>
      <w:r w:rsidR="00E61ADD">
        <w:t xml:space="preserve"> no </w:t>
      </w:r>
      <w:r>
        <w:t>sense in trying</w:t>
      </w:r>
      <w:r w:rsidR="00DB1152">
        <w:t xml:space="preserve"> to communicate with him.  Rimmer</w:t>
      </w:r>
      <w:r>
        <w:t xml:space="preserve"> </w:t>
      </w:r>
      <w:r w:rsidR="00151FFB">
        <w:rPr>
          <w:noProof/>
        </w:rPr>
        <w:t>think</w:t>
      </w:r>
      <w:r w:rsidRPr="00151FFB">
        <w:rPr>
          <w:noProof/>
        </w:rPr>
        <w:t>s</w:t>
      </w:r>
      <w:r>
        <w:t xml:space="preserve"> that he is in limbo and becomes depressed</w:t>
      </w:r>
      <w:r w:rsidR="00E61ADD">
        <w:t>,</w:t>
      </w:r>
      <w:r>
        <w:t xml:space="preserve"> and as bitter and as angry as ever t</w:t>
      </w:r>
      <w:r w:rsidR="00E61ADD">
        <w:t>owards the staff and orderlies, even</w:t>
      </w:r>
      <w:r>
        <w:t xml:space="preserve"> spitting </w:t>
      </w:r>
      <w:r w:rsidR="00E61ADD">
        <w:t xml:space="preserve">with </w:t>
      </w:r>
      <w:r>
        <w:t>frustrat</w:t>
      </w:r>
      <w:r w:rsidR="00E61ADD">
        <w:t>ion</w:t>
      </w:r>
      <w:r w:rsidR="00EC799E">
        <w:t xml:space="preserve"> at Alan, “You s</w:t>
      </w:r>
      <w:r>
        <w:t>hould fuck-off!</w:t>
      </w:r>
      <w:r w:rsidR="00EC799E">
        <w:t>”</w:t>
      </w:r>
      <w:r>
        <w:t xml:space="preserve">  But all to no avail.  Alan is wide</w:t>
      </w:r>
      <w:r w:rsidR="00E61ADD">
        <w:t>-</w:t>
      </w:r>
      <w:r>
        <w:t>eyed and fearful but does no</w:t>
      </w:r>
      <w:r w:rsidR="00DB1152">
        <w:t>t attempt to communicate.  Rimmer</w:t>
      </w:r>
      <w:r>
        <w:t xml:space="preserve"> storms off to his room in an absolutely foul mood.  Alan merely sits trembling.</w:t>
      </w:r>
    </w:p>
    <w:p w:rsidR="007864DC" w:rsidRDefault="00DE153C">
      <w:r>
        <w:t>Rimmer</w:t>
      </w:r>
      <w:r w:rsidR="007864DC">
        <w:t xml:space="preserve"> becomes increasingly impatient and nasty as he waits for a change of personality in Henry.  Then one morning Henry comes bursting into the breakfast area as the loud and aggressive Jock character.  He is his </w:t>
      </w:r>
      <w:r w:rsidR="005E0CF1">
        <w:rPr>
          <w:noProof/>
        </w:rPr>
        <w:t>usu</w:t>
      </w:r>
      <w:r w:rsidR="007864DC" w:rsidRPr="005E0CF1">
        <w:rPr>
          <w:noProof/>
        </w:rPr>
        <w:t>al</w:t>
      </w:r>
      <w:r w:rsidR="007864DC">
        <w:t xml:space="preserve"> boisterous self, insulting everyone and everything.  </w:t>
      </w:r>
      <w:r>
        <w:t>Rimmer</w:t>
      </w:r>
      <w:r w:rsidR="007864DC">
        <w:t xml:space="preserve"> sighs in disappointment.  He drops his knife and fork onto his breakfast plate and abandons it, quietly seething.</w:t>
      </w:r>
    </w:p>
    <w:p w:rsidR="007864DC" w:rsidRDefault="007864DC">
      <w:r>
        <w:t>Henry adopts the personality of Jock for over a week, and</w:t>
      </w:r>
      <w:r w:rsidR="00DE153C">
        <w:t xml:space="preserve"> Rimmer</w:t>
      </w:r>
      <w:r>
        <w:t xml:space="preserve"> knows that he can’t make any approach to </w:t>
      </w:r>
      <w:r w:rsidR="00EC799E">
        <w:t>Jock.  T</w:t>
      </w:r>
      <w:r>
        <w:t xml:space="preserve">herefore he is receding into the nastiest form of his </w:t>
      </w:r>
      <w:r w:rsidR="005E0CF1">
        <w:rPr>
          <w:noProof/>
        </w:rPr>
        <w:t>real</w:t>
      </w:r>
      <w:r>
        <w:t xml:space="preserve"> personality and has </w:t>
      </w:r>
      <w:r w:rsidR="00DB1152">
        <w:t xml:space="preserve">mainly </w:t>
      </w:r>
      <w:r>
        <w:t>become ensconced in his own room</w:t>
      </w:r>
      <w:r w:rsidR="00EC799E">
        <w:t>,</w:t>
      </w:r>
      <w:r>
        <w:t xml:space="preserve"> pacing the floor and mumbling to himself </w:t>
      </w:r>
      <w:r w:rsidR="005E0CF1">
        <w:rPr>
          <w:noProof/>
        </w:rPr>
        <w:t>always</w:t>
      </w:r>
      <w:r>
        <w:t xml:space="preserve">. </w:t>
      </w:r>
    </w:p>
    <w:p w:rsidR="007864DC" w:rsidRDefault="007864DC">
      <w:r>
        <w:lastRenderedPageBreak/>
        <w:t xml:space="preserve">One morning </w:t>
      </w:r>
      <w:r w:rsidR="00DE153C">
        <w:t>Rimmer</w:t>
      </w:r>
      <w:r>
        <w:t>’s eyes widen</w:t>
      </w:r>
      <w:r w:rsidR="005E0CF1">
        <w:t>,</w:t>
      </w:r>
      <w:r>
        <w:t xml:space="preserve"> </w:t>
      </w:r>
      <w:r w:rsidRPr="005E0CF1">
        <w:rPr>
          <w:noProof/>
        </w:rPr>
        <w:t>and</w:t>
      </w:r>
      <w:r>
        <w:t xml:space="preserve"> he takes a great gasp of air </w:t>
      </w:r>
      <w:r w:rsidR="00DE153C">
        <w:t xml:space="preserve">as his heart </w:t>
      </w:r>
      <w:r w:rsidR="00DE153C" w:rsidRPr="005E0CF1">
        <w:rPr>
          <w:noProof/>
        </w:rPr>
        <w:t>pounds</w:t>
      </w:r>
      <w:r>
        <w:t xml:space="preserve"> when an orderly happens to say that Henry was having breakfast in the meal area and mentioned that he was looking forward to speaking to </w:t>
      </w:r>
      <w:r w:rsidR="00DE153C">
        <w:t>Rimmer</w:t>
      </w:r>
      <w:r>
        <w:t xml:space="preserve">.  </w:t>
      </w:r>
      <w:r w:rsidR="00DE153C">
        <w:t>Rimmer</w:t>
      </w:r>
      <w:r w:rsidR="005E0CF1">
        <w:t xml:space="preserve"> takes-</w:t>
      </w:r>
      <w:r>
        <w:t xml:space="preserve">off out of his room to join Henry for </w:t>
      </w:r>
      <w:r w:rsidR="005E0CF1">
        <w:rPr>
          <w:noProof/>
        </w:rPr>
        <w:t>lunch</w:t>
      </w:r>
      <w:r>
        <w:t xml:space="preserve"> and a </w:t>
      </w:r>
      <w:r w:rsidRPr="005E0CF1">
        <w:rPr>
          <w:noProof/>
        </w:rPr>
        <w:t>much</w:t>
      </w:r>
      <w:r w:rsidR="005E0CF1">
        <w:rPr>
          <w:noProof/>
        </w:rPr>
        <w:t>-</w:t>
      </w:r>
      <w:r w:rsidRPr="005E0CF1">
        <w:rPr>
          <w:noProof/>
        </w:rPr>
        <w:t>needed</w:t>
      </w:r>
      <w:r>
        <w:t xml:space="preserve"> catch-up.</w:t>
      </w:r>
    </w:p>
    <w:p w:rsidR="00AB3B9D" w:rsidRDefault="00DE153C">
      <w:r>
        <w:t>Rimmer</w:t>
      </w:r>
      <w:r w:rsidR="007864DC">
        <w:t xml:space="preserve"> grabs a breakfast tray and then joins Henry at his table.  They huddle and talk in very faint voices.  </w:t>
      </w:r>
      <w:r>
        <w:t>Rimmer</w:t>
      </w:r>
      <w:r w:rsidR="007864DC">
        <w:t xml:space="preserve"> immediately asks Henry if he is thinking clearly and if he is on top of things.  Henry assures him that he is.  </w:t>
      </w:r>
      <w:r>
        <w:t>Rimmer</w:t>
      </w:r>
      <w:r w:rsidR="007864DC">
        <w:t xml:space="preserve"> exhales a sigh of relief.  Then </w:t>
      </w:r>
      <w:r>
        <w:t>Rimmer</w:t>
      </w:r>
      <w:r w:rsidR="007864DC">
        <w:t xml:space="preserve"> admits to Henry that he has missed him.  Henry looks at him</w:t>
      </w:r>
      <w:r w:rsidR="00EC799E">
        <w:t>,</w:t>
      </w:r>
      <w:r w:rsidR="007864DC">
        <w:t xml:space="preserve"> confused</w:t>
      </w:r>
      <w:r w:rsidR="00EC799E">
        <w:t xml:space="preserve">, and says, </w:t>
      </w:r>
      <w:r w:rsidR="007864DC">
        <w:t xml:space="preserve">“Why?  Where the fuck </w:t>
      </w:r>
      <w:r w:rsidR="007864DC" w:rsidRPr="005E0CF1">
        <w:rPr>
          <w:noProof/>
        </w:rPr>
        <w:t>ha</w:t>
      </w:r>
      <w:r w:rsidR="005E0CF1">
        <w:rPr>
          <w:noProof/>
        </w:rPr>
        <w:t>s</w:t>
      </w:r>
      <w:r w:rsidR="007864DC">
        <w:t xml:space="preserve"> you been</w:t>
      </w:r>
      <w:r w:rsidR="00EC799E">
        <w:t>?</w:t>
      </w:r>
      <w:r w:rsidR="002F7634">
        <w:t>”</w:t>
      </w:r>
      <w:r w:rsidR="007864DC">
        <w:t xml:space="preserve"> </w:t>
      </w:r>
      <w:r>
        <w:t>Rimmer</w:t>
      </w:r>
      <w:r w:rsidR="007864DC">
        <w:t xml:space="preserve"> looks at Henry, stunned momentarily, then realises that Henry has no recall </w:t>
      </w:r>
      <w:r w:rsidR="00EC799E">
        <w:t>of</w:t>
      </w:r>
      <w:r w:rsidR="007864DC">
        <w:t xml:space="preserve"> being the Jock personality. </w:t>
      </w:r>
    </w:p>
    <w:p w:rsidR="007864DC" w:rsidRDefault="00AB3B9D">
      <w:r>
        <w:t>Rimmer then tells Henry that he is more than impressed with the paperwork that Mr Morton had show</w:t>
      </w:r>
      <w:r w:rsidR="00EC799E">
        <w:t>n</w:t>
      </w:r>
      <w:r>
        <w:t xml:space="preserve"> </w:t>
      </w:r>
      <w:r w:rsidRPr="005E0CF1">
        <w:rPr>
          <w:noProof/>
        </w:rPr>
        <w:t>him</w:t>
      </w:r>
      <w:r>
        <w:t xml:space="preserve"> and that he felt that they should start formulating a plan of action right away.  Henry declares that they should know a little more about each other before they continue further with the </w:t>
      </w:r>
      <w:r w:rsidR="005E0CF1">
        <w:rPr>
          <w:noProof/>
        </w:rPr>
        <w:t>idea</w:t>
      </w:r>
      <w:r>
        <w:t xml:space="preserve">.  He professes that he wants to </w:t>
      </w:r>
      <w:r w:rsidR="005E0CF1">
        <w:rPr>
          <w:noProof/>
        </w:rPr>
        <w:t>see</w:t>
      </w:r>
      <w:r w:rsidR="00EC799E">
        <w:t xml:space="preserve"> if </w:t>
      </w:r>
      <w:r w:rsidR="00EC799E" w:rsidRPr="005E0CF1">
        <w:rPr>
          <w:noProof/>
        </w:rPr>
        <w:t>he</w:t>
      </w:r>
      <w:r w:rsidR="00EC799E">
        <w:t xml:space="preserve"> can</w:t>
      </w:r>
      <w:r>
        <w:t xml:space="preserve"> be sure that he can rely on Rimmer when it c</w:t>
      </w:r>
      <w:r w:rsidR="00EC799E">
        <w:t>o</w:t>
      </w:r>
      <w:r>
        <w:t>me</w:t>
      </w:r>
      <w:r w:rsidR="00EC799E">
        <w:t>s</w:t>
      </w:r>
      <w:r>
        <w:t xml:space="preserve"> to the mass slaying of the night staff.  </w:t>
      </w:r>
      <w:r w:rsidRPr="005E0CF1">
        <w:rPr>
          <w:noProof/>
        </w:rPr>
        <w:t>He</w:t>
      </w:r>
      <w:r>
        <w:t xml:space="preserve"> assures Rimmer that he will be as reliable as anyone possibly could be when it c</w:t>
      </w:r>
      <w:r w:rsidR="00EC799E">
        <w:t>o</w:t>
      </w:r>
      <w:r>
        <w:t>me</w:t>
      </w:r>
      <w:r w:rsidR="00EC799E">
        <w:t>s</w:t>
      </w:r>
      <w:r>
        <w:t xml:space="preserve"> to the mass slaughter</w:t>
      </w:r>
      <w:r w:rsidR="00EC799E">
        <w:t>,</w:t>
      </w:r>
      <w:r>
        <w:t xml:space="preserve"> as </w:t>
      </w:r>
      <w:r w:rsidRPr="005E0CF1">
        <w:rPr>
          <w:noProof/>
        </w:rPr>
        <w:t>he</w:t>
      </w:r>
      <w:r>
        <w:t xml:space="preserve"> had used more methods of gruesome killings than </w:t>
      </w:r>
      <w:r w:rsidRPr="005E0CF1">
        <w:rPr>
          <w:noProof/>
        </w:rPr>
        <w:t>he</w:t>
      </w:r>
      <w:r>
        <w:t xml:space="preserve"> could remember, and he didn’t differentiate when it came to victims</w:t>
      </w:r>
      <w:r w:rsidR="00EC799E">
        <w:t>: w</w:t>
      </w:r>
      <w:r>
        <w:t>omen, men, old folk, cripple</w:t>
      </w:r>
      <w:r w:rsidR="00EC799E">
        <w:t xml:space="preserve">s, </w:t>
      </w:r>
      <w:r w:rsidR="00995DE2">
        <w:t>and children</w:t>
      </w:r>
      <w:r>
        <w:t xml:space="preserve">!  But </w:t>
      </w:r>
      <w:r w:rsidR="00EC799E">
        <w:t>Henry said he</w:t>
      </w:r>
      <w:r>
        <w:t xml:space="preserve"> wanted some sort of assurance that he could trust and rely on Rimmer.</w:t>
      </w:r>
      <w:r w:rsidR="007864DC">
        <w:t xml:space="preserve"> </w:t>
      </w:r>
    </w:p>
    <w:p w:rsidR="00AB3B9D" w:rsidRDefault="00AB3B9D">
      <w:r>
        <w:t>Rimmer a</w:t>
      </w:r>
      <w:r w:rsidR="00EC799E">
        <w:t>sks Henry what sort of re</w:t>
      </w:r>
      <w:r>
        <w:t>assurance he wanted.  Henry tells Rimmer that he doesn’t know</w:t>
      </w:r>
      <w:r w:rsidR="00EC799E">
        <w:t xml:space="preserve"> what,</w:t>
      </w:r>
      <w:r>
        <w:t xml:space="preserve"> he just wants some!  Rimmer goes on to </w:t>
      </w:r>
      <w:r w:rsidR="005E0CF1" w:rsidRPr="005E0CF1">
        <w:rPr>
          <w:noProof/>
        </w:rPr>
        <w:t>explain</w:t>
      </w:r>
      <w:r w:rsidR="005E0CF1">
        <w:rPr>
          <w:noProof/>
        </w:rPr>
        <w:t xml:space="preserve"> to</w:t>
      </w:r>
      <w:r>
        <w:t xml:space="preserve"> Henry that </w:t>
      </w:r>
      <w:r w:rsidRPr="005E0CF1">
        <w:rPr>
          <w:noProof/>
        </w:rPr>
        <w:t>he</w:t>
      </w:r>
      <w:r>
        <w:t xml:space="preserve"> is quite well versed in the art of killing, thank you!  </w:t>
      </w:r>
      <w:r w:rsidRPr="005E0CF1">
        <w:rPr>
          <w:noProof/>
        </w:rPr>
        <w:t>He</w:t>
      </w:r>
      <w:r>
        <w:t xml:space="preserve"> says that he may have been charged with seven murde</w:t>
      </w:r>
      <w:r w:rsidR="00EC799E">
        <w:t xml:space="preserve">rs, but </w:t>
      </w:r>
      <w:r>
        <w:t xml:space="preserve">he had </w:t>
      </w:r>
      <w:r w:rsidR="00815443">
        <w:t xml:space="preserve">actually </w:t>
      </w:r>
      <w:r>
        <w:t>committed more than a dozen and a half in total, including a job lot, as a matter of fact.  Henry asks Rimmer what he means when he says a job lot.  Rimmer tells him</w:t>
      </w:r>
      <w:r w:rsidR="00815443">
        <w:t>,</w:t>
      </w:r>
      <w:r>
        <w:t xml:space="preserve"> “You know!</w:t>
      </w:r>
      <w:r w:rsidR="00815443">
        <w:t xml:space="preserve"> A bunch of them</w:t>
      </w:r>
      <w:r w:rsidR="009803B2">
        <w:t xml:space="preserve"> all together </w:t>
      </w:r>
      <w:r w:rsidR="00815443">
        <w:t>l</w:t>
      </w:r>
      <w:r>
        <w:t xml:space="preserve">ike the </w:t>
      </w:r>
      <w:r w:rsidR="005E0CF1">
        <w:rPr>
          <w:noProof/>
        </w:rPr>
        <w:t>S</w:t>
      </w:r>
      <w:r w:rsidRPr="005E0CF1">
        <w:rPr>
          <w:noProof/>
        </w:rPr>
        <w:t>aint</w:t>
      </w:r>
      <w:r>
        <w:t xml:space="preserve"> Valentine’s day massacre!”</w:t>
      </w:r>
    </w:p>
    <w:p w:rsidR="00815443" w:rsidRDefault="00815443">
      <w:r>
        <w:t>“</w:t>
      </w:r>
      <w:r w:rsidR="00B365BD">
        <w:t xml:space="preserve">I can’t recall </w:t>
      </w:r>
      <w:r>
        <w:t>anything about a load of geezer</w:t>
      </w:r>
      <w:r w:rsidR="00B365BD">
        <w:t>s getting blasted up against a garage wall,</w:t>
      </w:r>
      <w:r>
        <w:t>”</w:t>
      </w:r>
      <w:r w:rsidR="00B365BD">
        <w:t xml:space="preserve"> says Henry.</w:t>
      </w:r>
    </w:p>
    <w:p w:rsidR="00815443" w:rsidRDefault="00B365BD">
      <w:r>
        <w:t xml:space="preserve"> </w:t>
      </w:r>
      <w:r w:rsidR="00815443">
        <w:t>“</w:t>
      </w:r>
      <w:r>
        <w:t>No,</w:t>
      </w:r>
      <w:r w:rsidR="00815443">
        <w:t>”</w:t>
      </w:r>
      <w:r>
        <w:t xml:space="preserve"> says Rimmer</w:t>
      </w:r>
      <w:r w:rsidR="00815443">
        <w:t>, “n</w:t>
      </w:r>
      <w:r>
        <w:t>ot exactly up against a wall, but mowing them down, yes.  Seven of them, all at once!</w:t>
      </w:r>
      <w:r w:rsidR="00815443">
        <w:t>”</w:t>
      </w:r>
      <w:r>
        <w:t xml:space="preserve">  </w:t>
      </w:r>
    </w:p>
    <w:p w:rsidR="00815443" w:rsidRDefault="00815443">
      <w:r>
        <w:t>“</w:t>
      </w:r>
      <w:r w:rsidR="00B365BD">
        <w:t>Still doesn’t ring a bell,</w:t>
      </w:r>
      <w:r>
        <w:t>”</w:t>
      </w:r>
      <w:r w:rsidR="00B365BD">
        <w:t xml:space="preserve"> says Henry.  </w:t>
      </w:r>
    </w:p>
    <w:p w:rsidR="00815443" w:rsidRDefault="00815443">
      <w:r>
        <w:t>“</w:t>
      </w:r>
      <w:r w:rsidR="00B365BD">
        <w:t>That’s because they haven’t found them yet,</w:t>
      </w:r>
      <w:r>
        <w:t>”</w:t>
      </w:r>
      <w:r w:rsidR="00B365BD">
        <w:t xml:space="preserve"> Rimmer declares.  </w:t>
      </w:r>
    </w:p>
    <w:p w:rsidR="00815443" w:rsidRDefault="00815443">
      <w:r>
        <w:t>“</w:t>
      </w:r>
      <w:r w:rsidR="00B365BD">
        <w:t>You’re talking in fucking riddles mate,</w:t>
      </w:r>
      <w:r>
        <w:t>”</w:t>
      </w:r>
      <w:r w:rsidR="00B365BD">
        <w:t xml:space="preserve"> says Henry.  </w:t>
      </w:r>
    </w:p>
    <w:p w:rsidR="00815443" w:rsidRDefault="00815443">
      <w:r>
        <w:t>“</w:t>
      </w:r>
      <w:r w:rsidR="00B365BD">
        <w:t>Look, this is all I’m going to tell you</w:t>
      </w:r>
      <w:r>
        <w:t>,”</w:t>
      </w:r>
      <w:r w:rsidR="00305BDF">
        <w:t xml:space="preserve"> Rimmer</w:t>
      </w:r>
      <w:r w:rsidR="00343DEA">
        <w:t xml:space="preserve"> declares</w:t>
      </w:r>
      <w:r w:rsidR="00B365BD">
        <w:t xml:space="preserve">.  </w:t>
      </w:r>
      <w:r>
        <w:t>“</w:t>
      </w:r>
      <w:r w:rsidR="00B365BD">
        <w:t>It’s true, without a shadow of a lie.  I did a whole family at the one time, and I disposed of the bodies in a communal grave which won’t ever be found.  You see</w:t>
      </w:r>
      <w:r>
        <w:t>,</w:t>
      </w:r>
      <w:r w:rsidR="00B365BD">
        <w:t xml:space="preserve"> Henry, they are my trophies</w:t>
      </w:r>
      <w:r>
        <w:t>, my souvenirs, memento</w:t>
      </w:r>
      <w:r w:rsidR="00B365BD">
        <w:t xml:space="preserve">s of a perfect crime, murder and all.  The </w:t>
      </w:r>
      <w:r w:rsidR="005E0CF1">
        <w:rPr>
          <w:noProof/>
        </w:rPr>
        <w:t>last</w:t>
      </w:r>
      <w:r w:rsidR="00B365BD">
        <w:t xml:space="preserve"> offence committed by me</w:t>
      </w:r>
      <w:r>
        <w:t>,</w:t>
      </w:r>
      <w:r w:rsidR="00B365BD">
        <w:t xml:space="preserve"> and it being undiscoverable and un-prosecutable.  That’s what the thrill is all about!</w:t>
      </w:r>
      <w:r>
        <w:t>”</w:t>
      </w:r>
      <w:r w:rsidR="00B365BD">
        <w:t xml:space="preserve">  </w:t>
      </w:r>
    </w:p>
    <w:p w:rsidR="00815443" w:rsidRDefault="00815443">
      <w:r>
        <w:t>“</w:t>
      </w:r>
      <w:r w:rsidR="00DB1152">
        <w:t>Hang on a minute</w:t>
      </w:r>
      <w:r>
        <w:t xml:space="preserve">, Jackie. </w:t>
      </w:r>
      <w:r w:rsidR="00DB1152">
        <w:t xml:space="preserve"> </w:t>
      </w:r>
      <w:r w:rsidR="00B365BD">
        <w:t xml:space="preserve">It doesn’t matter how many we kill on our way out, they will know we </w:t>
      </w:r>
      <w:r w:rsidR="00305BDF">
        <w:t>are responsible for</w:t>
      </w:r>
      <w:r>
        <w:t xml:space="preserve"> it.  W</w:t>
      </w:r>
      <w:r w:rsidR="00B365BD">
        <w:t>here is the glory in that?</w:t>
      </w:r>
      <w:r>
        <w:t>”</w:t>
      </w:r>
    </w:p>
    <w:p w:rsidR="00C67CCF" w:rsidRDefault="00815443">
      <w:r>
        <w:lastRenderedPageBreak/>
        <w:t xml:space="preserve">Rimmer tells him, “You </w:t>
      </w:r>
      <w:r w:rsidR="00B365BD">
        <w:t>have to get away with it before it is a perfect crime.  I mean, think about it</w:t>
      </w:r>
      <w:r>
        <w:t>,</w:t>
      </w:r>
      <w:r w:rsidR="000E7DB6">
        <w:t xml:space="preserve"> Henry, a</w:t>
      </w:r>
      <w:r w:rsidR="00B365BD">
        <w:t>ll of the hits you have made</w:t>
      </w:r>
      <w:r w:rsidR="00C67CCF">
        <w:t>, especially way back in the ga</w:t>
      </w:r>
      <w:r w:rsidR="00305BDF">
        <w:t>n</w:t>
      </w:r>
      <w:r w:rsidR="00DB1152">
        <w:t>g war era</w:t>
      </w:r>
      <w:r w:rsidR="00305BDF">
        <w:t>,</w:t>
      </w:r>
      <w:r w:rsidR="00B365BD">
        <w:t xml:space="preserve"> and </w:t>
      </w:r>
      <w:r w:rsidR="000E7DB6">
        <w:t xml:space="preserve">for which </w:t>
      </w:r>
      <w:r w:rsidR="00C67CCF">
        <w:t>you were</w:t>
      </w:r>
      <w:r w:rsidR="000E7DB6">
        <w:t xml:space="preserve"> never convicted</w:t>
      </w:r>
      <w:r w:rsidR="00DB1152">
        <w:t>.  Well</w:t>
      </w:r>
      <w:r w:rsidR="000E7DB6">
        <w:t>, they’</w:t>
      </w:r>
      <w:r w:rsidR="00DB1152">
        <w:t>r</w:t>
      </w:r>
      <w:r w:rsidR="000E7DB6">
        <w:t>e</w:t>
      </w:r>
      <w:r w:rsidR="00B365BD">
        <w:t xml:space="preserve"> perfect crimes.  Revel in them</w:t>
      </w:r>
      <w:r w:rsidR="000E7DB6">
        <w:t>,</w:t>
      </w:r>
      <w:r w:rsidR="00B365BD">
        <w:t xml:space="preserve"> Henry.  Revel! </w:t>
      </w:r>
    </w:p>
    <w:p w:rsidR="000E7DB6" w:rsidRDefault="000E7DB6">
      <w:r>
        <w:t>“</w:t>
      </w:r>
      <w:r w:rsidR="00C67CCF">
        <w:t>Fuck all that,</w:t>
      </w:r>
      <w:r>
        <w:t>”</w:t>
      </w:r>
      <w:r w:rsidR="00C67CCF">
        <w:t xml:space="preserve"> Henry professes.  </w:t>
      </w:r>
      <w:r>
        <w:t>“</w:t>
      </w:r>
      <w:r w:rsidR="00C67CCF">
        <w:t>It’s the ones that have placed us in this fucking place</w:t>
      </w:r>
      <w:r w:rsidR="00B365BD" w:rsidRPr="00C67CCF">
        <w:rPr>
          <w:i/>
        </w:rPr>
        <w:t xml:space="preserve"> </w:t>
      </w:r>
      <w:r w:rsidR="00C67CCF">
        <w:t>that matter.  We fucked up, there’</w:t>
      </w:r>
      <w:r w:rsidR="00DB1152">
        <w:t>s no</w:t>
      </w:r>
      <w:r w:rsidR="00C67CCF">
        <w:t xml:space="preserve"> glory in that</w:t>
      </w:r>
      <w:r>
        <w:t>,</w:t>
      </w:r>
      <w:r w:rsidR="00C67CCF">
        <w:t xml:space="preserve"> mate!  And I don’t </w:t>
      </w:r>
      <w:r w:rsidR="00305BDF">
        <w:t xml:space="preserve">intend to fuck up on this </w:t>
      </w:r>
      <w:r w:rsidR="00305BDF" w:rsidRPr="005E0CF1">
        <w:rPr>
          <w:noProof/>
        </w:rPr>
        <w:t>caper</w:t>
      </w:r>
      <w:r>
        <w:t>,</w:t>
      </w:r>
      <w:r w:rsidR="00C67CCF">
        <w:t xml:space="preserve"> as all that I want to do is have enough time to locate and kill the bastard who put me in here.  He’s still fucking alive!  I don’t give a shit what you do, or where you go, just help me get out of here </w:t>
      </w:r>
      <w:r w:rsidR="00C67CCF" w:rsidRPr="005E0CF1">
        <w:rPr>
          <w:noProof/>
        </w:rPr>
        <w:t>and</w:t>
      </w:r>
      <w:r w:rsidR="00C67CCF">
        <w:t xml:space="preserve"> you have all your tickets to permanent freedom waiting for you in a car on the other side of the boundary wall.  OK?</w:t>
      </w:r>
      <w:r>
        <w:t>”</w:t>
      </w:r>
    </w:p>
    <w:p w:rsidR="000E7DB6" w:rsidRDefault="00C67CCF">
      <w:r>
        <w:t xml:space="preserve">Rimmer replies, </w:t>
      </w:r>
      <w:r w:rsidR="000E7DB6">
        <w:t>“</w:t>
      </w:r>
      <w:r>
        <w:t>Yes, Henry, OK!</w:t>
      </w:r>
      <w:r w:rsidR="000E7DB6">
        <w:t>”</w:t>
      </w:r>
      <w:r>
        <w:t xml:space="preserve">  </w:t>
      </w:r>
    </w:p>
    <w:p w:rsidR="00C67CCF" w:rsidRDefault="00C67CCF">
      <w:r>
        <w:t xml:space="preserve">Rimmer says that he is going to his room to have a think on how to perform the </w:t>
      </w:r>
      <w:r w:rsidR="005E0CF1">
        <w:rPr>
          <w:noProof/>
        </w:rPr>
        <w:t>plann</w:t>
      </w:r>
      <w:r w:rsidRPr="005E0CF1">
        <w:rPr>
          <w:noProof/>
        </w:rPr>
        <w:t>ed</w:t>
      </w:r>
      <w:r>
        <w:t xml:space="preserve"> attack on the night staff.  When he has gone</w:t>
      </w:r>
      <w:r w:rsidR="005E0CF1">
        <w:t>,</w:t>
      </w:r>
      <w:r>
        <w:t xml:space="preserve"> </w:t>
      </w:r>
      <w:r w:rsidRPr="005E0CF1">
        <w:rPr>
          <w:noProof/>
        </w:rPr>
        <w:t>and</w:t>
      </w:r>
      <w:r>
        <w:t xml:space="preserve"> nobody else is i</w:t>
      </w:r>
      <w:r w:rsidR="000E7DB6">
        <w:t xml:space="preserve">n the </w:t>
      </w:r>
      <w:r w:rsidR="005E0CF1">
        <w:rPr>
          <w:noProof/>
        </w:rPr>
        <w:t>place</w:t>
      </w:r>
      <w:r w:rsidR="000E7DB6">
        <w:t>, Henry says to nobody,</w:t>
      </w:r>
      <w:r>
        <w:t xml:space="preserve"> “I hope that you boys got all that?”</w:t>
      </w:r>
    </w:p>
    <w:p w:rsidR="00C67CCF" w:rsidRDefault="00C67CCF">
      <w:r>
        <w:t>Rimmer is well wired and buzzing with anticipation when again he receives a downer, as in Henry slipping into another personality.  He is now Arthur, the gen</w:t>
      </w:r>
      <w:r w:rsidR="000E7DB6">
        <w:t>tle, patient, friendly, passive</w:t>
      </w:r>
      <w:r>
        <w:t xml:space="preserve"> </w:t>
      </w:r>
      <w:r w:rsidR="005E0CF1">
        <w:rPr>
          <w:noProof/>
        </w:rPr>
        <w:t>character</w:t>
      </w:r>
      <w:r>
        <w:t xml:space="preserve"> that roams the wing doling out wonderful advice to other patients</w:t>
      </w:r>
      <w:r w:rsidR="000E7DB6">
        <w:t>,</w:t>
      </w:r>
      <w:r>
        <w:t xml:space="preserve"> with the confidence of a practi</w:t>
      </w:r>
      <w:r w:rsidR="000E7DB6">
        <w:t>sed psychiatrist</w:t>
      </w:r>
      <w:r>
        <w:t xml:space="preserve"> or psychologist.   Rimmer’s disappointment is </w:t>
      </w:r>
      <w:r w:rsidR="005E0CF1">
        <w:rPr>
          <w:noProof/>
        </w:rPr>
        <w:t>evident</w:t>
      </w:r>
      <w:r>
        <w:t xml:space="preserve"> and toxic throughout this period.</w:t>
      </w:r>
    </w:p>
    <w:p w:rsidR="00B365BD" w:rsidRDefault="000E7DB6">
      <w:r>
        <w:t>By now,</w:t>
      </w:r>
      <w:r w:rsidR="00DB1152">
        <w:t xml:space="preserve"> Thomas</w:t>
      </w:r>
      <w:r w:rsidR="00C67CCF">
        <w:t xml:space="preserve"> needs a break from the stresses and demands on </w:t>
      </w:r>
      <w:r>
        <w:t>him to always stay in character.  T</w:t>
      </w:r>
      <w:r w:rsidR="00C67CCF">
        <w:t>herefor</w:t>
      </w:r>
      <w:r>
        <w:t>e,</w:t>
      </w:r>
      <w:r w:rsidR="00C67CCF">
        <w:t xml:space="preserve"> he decides to adopt the per</w:t>
      </w:r>
      <w:r>
        <w:t>sonality of Jock once more so that</w:t>
      </w:r>
      <w:r w:rsidR="00C67CCF">
        <w:t xml:space="preserve"> he can play up and be banished to a room in the isolation ward</w:t>
      </w:r>
      <w:r>
        <w:t>.  T</w:t>
      </w:r>
      <w:r w:rsidR="00C67CCF">
        <w:t>here</w:t>
      </w:r>
      <w:r>
        <w:t>,</w:t>
      </w:r>
      <w:r w:rsidR="00C67CCF">
        <w:t xml:space="preserve"> he could at least communicate </w:t>
      </w:r>
      <w:r w:rsidR="005E0CF1">
        <w:rPr>
          <w:noProof/>
        </w:rPr>
        <w:t>gener</w:t>
      </w:r>
      <w:r w:rsidR="00C67CCF" w:rsidRPr="005E0CF1">
        <w:rPr>
          <w:noProof/>
        </w:rPr>
        <w:t>ally</w:t>
      </w:r>
      <w:r w:rsidR="00C67CCF">
        <w:t xml:space="preserve"> for a while</w:t>
      </w:r>
      <w:r>
        <w:t>,</w:t>
      </w:r>
      <w:r w:rsidR="00C67CCF">
        <w:t xml:space="preserve"> at least with the two </w:t>
      </w:r>
      <w:r w:rsidR="00C67CCF" w:rsidRPr="005E0CF1">
        <w:rPr>
          <w:noProof/>
        </w:rPr>
        <w:t>undercover</w:t>
      </w:r>
      <w:r w:rsidR="00C67CCF">
        <w:t xml:space="preserve"> agents acting as orderlies, even though it might be a case of having to </w:t>
      </w:r>
      <w:r>
        <w:t xml:space="preserve">initially </w:t>
      </w:r>
      <w:r w:rsidR="00C67CCF">
        <w:t xml:space="preserve">undergo the woeful effects of the liquid </w:t>
      </w:r>
      <w:r w:rsidR="00C67CCF" w:rsidRPr="005E0CF1">
        <w:rPr>
          <w:noProof/>
        </w:rPr>
        <w:t>cosh</w:t>
      </w:r>
      <w:r w:rsidR="00C67CCF">
        <w:t>.  It would give him at least two weeks in isolation away from all the regular patients</w:t>
      </w:r>
      <w:r w:rsidR="00305BDF">
        <w:t xml:space="preserve"> to get over the long lasting side e</w:t>
      </w:r>
      <w:r w:rsidR="00DB1152">
        <w:t xml:space="preserve">ffects of the </w:t>
      </w:r>
      <w:r w:rsidR="00DB1152" w:rsidRPr="005E0CF1">
        <w:rPr>
          <w:noProof/>
        </w:rPr>
        <w:t>tranquili</w:t>
      </w:r>
      <w:r w:rsidR="005E0CF1" w:rsidRPr="005E0CF1">
        <w:rPr>
          <w:noProof/>
        </w:rPr>
        <w:t>s</w:t>
      </w:r>
      <w:r w:rsidR="00DB1152" w:rsidRPr="005E0CF1">
        <w:rPr>
          <w:noProof/>
        </w:rPr>
        <w:t>er</w:t>
      </w:r>
      <w:r>
        <w:t>:</w:t>
      </w:r>
      <w:r w:rsidR="00305BDF">
        <w:t xml:space="preserve"> hea</w:t>
      </w:r>
      <w:r>
        <w:t>vy lethargy, sitting in a wheel</w:t>
      </w:r>
      <w:r w:rsidR="00305BDF">
        <w:t xml:space="preserve">chair having both nightmares and hallucinations, </w:t>
      </w:r>
      <w:r w:rsidR="00DB1152">
        <w:t>and slobbering</w:t>
      </w:r>
      <w:r w:rsidR="00305BDF">
        <w:t xml:space="preserve"> uncontrollably for the fi</w:t>
      </w:r>
      <w:r>
        <w:t>rst few days</w:t>
      </w:r>
      <w:r w:rsidR="00305BDF">
        <w:t xml:space="preserve">. </w:t>
      </w:r>
      <w:r w:rsidR="00B365BD">
        <w:t xml:space="preserve"> </w:t>
      </w:r>
    </w:p>
    <w:p w:rsidR="007864DC" w:rsidRDefault="00C67CCF">
      <w:r>
        <w:t>While Henry is in isolation</w:t>
      </w:r>
      <w:r w:rsidR="00DB1152">
        <w:t>,</w:t>
      </w:r>
      <w:r>
        <w:t xml:space="preserve"> Rimmer is at the point of lashing out.  He is </w:t>
      </w:r>
      <w:r w:rsidR="000E7DB6">
        <w:t xml:space="preserve">becoming </w:t>
      </w:r>
      <w:r>
        <w:t>increasingly impatient</w:t>
      </w:r>
      <w:r w:rsidR="008063AE">
        <w:t>,</w:t>
      </w:r>
      <w:r>
        <w:t xml:space="preserve"> waiting for Henry’s return.  Henry is kept informed of Rimmer’s behaviour by the bogus orderlies</w:t>
      </w:r>
      <w:r w:rsidR="008063AE">
        <w:t>,</w:t>
      </w:r>
      <w:r>
        <w:t xml:space="preserve"> so </w:t>
      </w:r>
      <w:r w:rsidR="008063AE" w:rsidRPr="005E0CF1">
        <w:rPr>
          <w:noProof/>
        </w:rPr>
        <w:t>he</w:t>
      </w:r>
      <w:r w:rsidR="008063AE">
        <w:t xml:space="preserve"> can</w:t>
      </w:r>
      <w:r>
        <w:t xml:space="preserve"> best time his re-appearance in the general community area.  He wants Rimmer absolutely chaffing at the bit when he does</w:t>
      </w:r>
      <w:r w:rsidR="00305BDF">
        <w:t xml:space="preserve"> re-appear</w:t>
      </w:r>
      <w:r>
        <w:t>.</w:t>
      </w:r>
    </w:p>
    <w:p w:rsidR="003411F8" w:rsidRDefault="003411F8">
      <w:r>
        <w:t>He has been assured by the agent/orderlies that Rimmer’s confession as to killing seven people all at the same time has been captured and recorded and now the team is hoping that Henry will be able to extract the location of the bodies from Rimmer.</w:t>
      </w:r>
    </w:p>
    <w:p w:rsidR="003411F8" w:rsidRDefault="003411F8">
      <w:r>
        <w:t xml:space="preserve">Henry has had time to think and to also be briefed via faux visiting psychiatrists as to possible suggested dialogue to entice Rimmer to open up.  Henry knows that he will </w:t>
      </w:r>
      <w:r w:rsidR="005E0CF1">
        <w:rPr>
          <w:noProof/>
        </w:rPr>
        <w:t>just</w:t>
      </w:r>
      <w:r>
        <w:t xml:space="preserve"> have to confront Rimmer and ask him how the fuck was he able to get rid of all the bodies after he had shot them all.  After all, moving seven dead b</w:t>
      </w:r>
      <w:r w:rsidR="008063AE">
        <w:t xml:space="preserve">odies into some sort of vehicle, </w:t>
      </w:r>
      <w:r>
        <w:t xml:space="preserve">to allow for the dumping </w:t>
      </w:r>
      <w:r w:rsidRPr="005E0CF1">
        <w:rPr>
          <w:noProof/>
        </w:rPr>
        <w:t>of</w:t>
      </w:r>
      <w:r>
        <w:t xml:space="preserve"> or hiding of the </w:t>
      </w:r>
      <w:r w:rsidRPr="005E0CF1">
        <w:rPr>
          <w:noProof/>
        </w:rPr>
        <w:t>bodies</w:t>
      </w:r>
      <w:r w:rsidR="008063AE">
        <w:t>,</w:t>
      </w:r>
      <w:r>
        <w:t xml:space="preserve"> must have been quite a mammoth task in itself.  And to have absolutely no eye</w:t>
      </w:r>
      <w:r w:rsidR="008063AE">
        <w:t>-w</w:t>
      </w:r>
      <w:r>
        <w:t>itnesses to the family’s disappearance during the operation seems just incredible.</w:t>
      </w:r>
      <w:r w:rsidR="00343DEA">
        <w:t xml:space="preserve">  </w:t>
      </w:r>
      <w:r w:rsidR="008063AE">
        <w:t xml:space="preserve">It </w:t>
      </w:r>
      <w:r w:rsidR="00343DEA">
        <w:t>i</w:t>
      </w:r>
      <w:r w:rsidR="00DB1152">
        <w:t xml:space="preserve">s </w:t>
      </w:r>
      <w:r w:rsidR="008063AE">
        <w:t>about this</w:t>
      </w:r>
      <w:r w:rsidR="00DB1152">
        <w:t xml:space="preserve"> </w:t>
      </w:r>
      <w:r w:rsidR="008063AE">
        <w:t xml:space="preserve">that he </w:t>
      </w:r>
      <w:r w:rsidR="00DB1152">
        <w:t>plans</w:t>
      </w:r>
      <w:r>
        <w:t xml:space="preserve"> to confront Rimmer.</w:t>
      </w:r>
    </w:p>
    <w:p w:rsidR="003411F8" w:rsidRDefault="002C5CC8">
      <w:r>
        <w:lastRenderedPageBreak/>
        <w:t xml:space="preserve">Rimmer interrupts Henry’s thoughts by asking him </w:t>
      </w:r>
      <w:r w:rsidR="008063AE">
        <w:t xml:space="preserve">if he </w:t>
      </w:r>
      <w:r>
        <w:t xml:space="preserve">has formulated a plan </w:t>
      </w:r>
      <w:r w:rsidR="008063AE">
        <w:t>of attack yet.  Henry says, “N</w:t>
      </w:r>
      <w:r w:rsidR="005A7C30">
        <w:t>o,</w:t>
      </w:r>
      <w:r>
        <w:t xml:space="preserve"> at least not a reliable enough one yet.</w:t>
      </w:r>
      <w:r w:rsidR="008063AE">
        <w:t>”</w:t>
      </w:r>
      <w:r w:rsidR="005A7C30">
        <w:t xml:space="preserve">  Rimmer suggests that </w:t>
      </w:r>
      <w:r w:rsidR="008063AE">
        <w:t>they start to put their heads</w:t>
      </w:r>
      <w:r w:rsidR="005A7C30">
        <w:t xml:space="preserve"> together full time to arrive at a workable plan.</w:t>
      </w:r>
      <w:r w:rsidR="003411F8">
        <w:t xml:space="preserve"> </w:t>
      </w:r>
      <w:r w:rsidR="005A7C30">
        <w:t xml:space="preserve"> Henry promises to do so.  Then he decides to inform Rimmer of what he has formulated so far.</w:t>
      </w:r>
    </w:p>
    <w:p w:rsidR="005A7C30" w:rsidRDefault="005A7C30">
      <w:r>
        <w:t xml:space="preserve">Henry explains </w:t>
      </w:r>
      <w:r w:rsidR="008063AE">
        <w:t xml:space="preserve">the bones of the plan: </w:t>
      </w:r>
      <w:r>
        <w:t>firstly</w:t>
      </w:r>
      <w:r w:rsidR="008063AE">
        <w:t>,</w:t>
      </w:r>
      <w:r>
        <w:t xml:space="preserve"> </w:t>
      </w:r>
      <w:r w:rsidR="00C16CF3">
        <w:t xml:space="preserve">after they have locked down for the night, </w:t>
      </w:r>
      <w:r>
        <w:t xml:space="preserve">get the </w:t>
      </w:r>
      <w:r w:rsidR="00412FAF">
        <w:t xml:space="preserve">criminally insane </w:t>
      </w:r>
      <w:r>
        <w:t>unit</w:t>
      </w:r>
      <w:r w:rsidR="00412FAF">
        <w:t>’</w:t>
      </w:r>
      <w:r>
        <w:t xml:space="preserve">s </w:t>
      </w:r>
      <w:r w:rsidRPr="005E0CF1">
        <w:rPr>
          <w:noProof/>
        </w:rPr>
        <w:t>two</w:t>
      </w:r>
      <w:r w:rsidR="005E0CF1">
        <w:rPr>
          <w:noProof/>
        </w:rPr>
        <w:t>-</w:t>
      </w:r>
      <w:r w:rsidR="00DB1152" w:rsidRPr="005E0CF1">
        <w:rPr>
          <w:noProof/>
        </w:rPr>
        <w:t>night</w:t>
      </w:r>
      <w:r w:rsidR="00DB1152">
        <w:t xml:space="preserve"> </w:t>
      </w:r>
      <w:r>
        <w:t>orderlies into a known blind spot from the security cameras</w:t>
      </w:r>
      <w:r w:rsidR="008063AE">
        <w:t xml:space="preserve">; secondly, </w:t>
      </w:r>
      <w:r>
        <w:t>overcome and kill the</w:t>
      </w:r>
      <w:r w:rsidR="00C16CF3">
        <w:t xml:space="preserve">m. </w:t>
      </w:r>
      <w:r>
        <w:t xml:space="preserve"> Speed and surprise would be the key</w:t>
      </w:r>
      <w:r w:rsidR="008063AE">
        <w:t>,</w:t>
      </w:r>
      <w:r>
        <w:t xml:space="preserve"> using the maximum force required to </w:t>
      </w:r>
      <w:r w:rsidRPr="005E0CF1">
        <w:rPr>
          <w:noProof/>
        </w:rPr>
        <w:t>kill</w:t>
      </w:r>
      <w:r>
        <w:t xml:space="preserve"> quickly.</w:t>
      </w:r>
    </w:p>
    <w:p w:rsidR="005A7C30" w:rsidRDefault="005A7C30">
      <w:r>
        <w:t xml:space="preserve">Rimmer smiles with anticipation and suggests that they could </w:t>
      </w:r>
      <w:r w:rsidR="005E0CF1">
        <w:rPr>
          <w:noProof/>
        </w:rPr>
        <w:t>just</w:t>
      </w:r>
      <w:r>
        <w:t xml:space="preserve"> cut the orderlies throats</w:t>
      </w:r>
      <w:r w:rsidR="00C16CF3">
        <w:t>,</w:t>
      </w:r>
      <w:r>
        <w:t xml:space="preserve"> leaving their bodies out of view of the cameras.  Henry tells him that that would be no good</w:t>
      </w:r>
      <w:r w:rsidR="00C16CF3">
        <w:t>,</w:t>
      </w:r>
      <w:r>
        <w:t xml:space="preserve"> as blood would most certainly be </w:t>
      </w:r>
      <w:r w:rsidR="00DB1152">
        <w:t xml:space="preserve">splattered and </w:t>
      </w:r>
      <w:r>
        <w:t>caked on the orderly’s uniform and that could prove detrimental to the plan</w:t>
      </w:r>
      <w:r w:rsidR="00C16CF3">
        <w:t>.  T</w:t>
      </w:r>
      <w:r>
        <w:t xml:space="preserve">hey were going to change clothes with the dead men </w:t>
      </w:r>
      <w:r w:rsidRPr="005E0CF1">
        <w:rPr>
          <w:noProof/>
        </w:rPr>
        <w:t>to</w:t>
      </w:r>
      <w:r>
        <w:t xml:space="preserve"> look familiar at first glance</w:t>
      </w:r>
      <w:r w:rsidR="00C16CF3">
        <w:t>,</w:t>
      </w:r>
      <w:r>
        <w:t xml:space="preserve"> </w:t>
      </w:r>
      <w:r w:rsidR="00C16CF3">
        <w:t>and then</w:t>
      </w:r>
      <w:r>
        <w:t xml:space="preserve"> they would</w:t>
      </w:r>
      <w:r w:rsidR="00C16CF3">
        <w:t>,</w:t>
      </w:r>
      <w:r>
        <w:t xml:space="preserve"> </w:t>
      </w:r>
      <w:r w:rsidR="00C16CF3" w:rsidRPr="005E0CF1">
        <w:rPr>
          <w:noProof/>
        </w:rPr>
        <w:t>as</w:t>
      </w:r>
      <w:r w:rsidR="00C16CF3">
        <w:t xml:space="preserve"> </w:t>
      </w:r>
      <w:r w:rsidR="005E0CF1">
        <w:t xml:space="preserve">the </w:t>
      </w:r>
      <w:r w:rsidR="00C16CF3" w:rsidRPr="005E0CF1">
        <w:rPr>
          <w:noProof/>
        </w:rPr>
        <w:t>opportunity</w:t>
      </w:r>
      <w:r w:rsidR="00C16CF3">
        <w:t xml:space="preserve"> presented itself, </w:t>
      </w:r>
      <w:r>
        <w:t>unexpectedly fall upon and kill the other pairs of night staff at their known l</w:t>
      </w:r>
      <w:r w:rsidR="00C16CF3">
        <w:t>ocations throughout the complex</w:t>
      </w:r>
      <w:r>
        <w:t xml:space="preserve">.  </w:t>
      </w:r>
    </w:p>
    <w:p w:rsidR="005A7C30" w:rsidRDefault="00C16CF3">
      <w:r>
        <w:t>However,</w:t>
      </w:r>
      <w:r w:rsidR="005A7C30">
        <w:t xml:space="preserve"> that would only be after they had made their way to the overall security suite</w:t>
      </w:r>
      <w:r>
        <w:t>,</w:t>
      </w:r>
      <w:r w:rsidR="005A7C30">
        <w:t xml:space="preserve"> where two operatives would be on duty</w:t>
      </w:r>
      <w:r>
        <w:t>,</w:t>
      </w:r>
      <w:r w:rsidR="005A7C30">
        <w:t xml:space="preserve"> monitoring all the areas of the complex in </w:t>
      </w:r>
      <w:r w:rsidR="005E0CF1">
        <w:t xml:space="preserve">a </w:t>
      </w:r>
      <w:r w:rsidR="005A7C30" w:rsidRPr="005E0CF1">
        <w:rPr>
          <w:noProof/>
        </w:rPr>
        <w:t>detailed</w:t>
      </w:r>
      <w:r w:rsidR="005A7C30">
        <w:t xml:space="preserve"> fashion.  Should anything be amiss, these guards would immediately raise </w:t>
      </w:r>
      <w:r w:rsidR="005A7C30" w:rsidRPr="005E0CF1">
        <w:rPr>
          <w:noProof/>
        </w:rPr>
        <w:t>an inter</w:t>
      </w:r>
      <w:r w:rsidR="005E0CF1">
        <w:rPr>
          <w:noProof/>
        </w:rPr>
        <w:t>nal</w:t>
      </w:r>
      <w:r w:rsidR="005A7C30">
        <w:t xml:space="preserve"> alarm, and one to a local police station. Therefore it was imperative to kill these men first</w:t>
      </w:r>
      <w:r>
        <w:t>,</w:t>
      </w:r>
      <w:r w:rsidR="005A7C30">
        <w:t xml:space="preserve"> </w:t>
      </w:r>
      <w:r w:rsidR="005A7C30" w:rsidRPr="005E0CF1">
        <w:rPr>
          <w:noProof/>
        </w:rPr>
        <w:t>to</w:t>
      </w:r>
      <w:r w:rsidR="005A7C30">
        <w:t xml:space="preserve"> help thwart discovery.  It would not matter what was captured on the security cameras from then on</w:t>
      </w:r>
      <w:r>
        <w:t>,</w:t>
      </w:r>
      <w:r w:rsidR="005A7C30">
        <w:t xml:space="preserve"> as escape was the goal, not </w:t>
      </w:r>
      <w:r w:rsidR="00DB1152">
        <w:t xml:space="preserve">the unimportance of </w:t>
      </w:r>
      <w:r w:rsidR="005A7C30">
        <w:t xml:space="preserve">who was responsible for what was happening </w:t>
      </w:r>
      <w:r w:rsidR="005E0CF1">
        <w:rPr>
          <w:noProof/>
        </w:rPr>
        <w:t>i</w:t>
      </w:r>
      <w:r w:rsidR="005A7C30" w:rsidRPr="005E0CF1">
        <w:rPr>
          <w:noProof/>
        </w:rPr>
        <w:t>n</w:t>
      </w:r>
      <w:r w:rsidR="005A7C30">
        <w:t xml:space="preserve"> the video footage. </w:t>
      </w:r>
    </w:p>
    <w:p w:rsidR="005A7C30" w:rsidRDefault="005A7C30">
      <w:r>
        <w:t xml:space="preserve">Henry then tells Rimmer that he has something to show him.  He takes out of his pocket a small photograph of Henry </w:t>
      </w:r>
      <w:r w:rsidR="00923F8D">
        <w:t xml:space="preserve">that had been </w:t>
      </w:r>
      <w:r w:rsidR="00923F8D" w:rsidRPr="005E0CF1">
        <w:rPr>
          <w:noProof/>
        </w:rPr>
        <w:t>taken</w:t>
      </w:r>
      <w:r w:rsidR="00923F8D">
        <w:t xml:space="preserve"> by one of the agent/orderlies</w:t>
      </w:r>
      <w:r w:rsidR="00C16CF3">
        <w:t xml:space="preserve">.  </w:t>
      </w:r>
      <w:r w:rsidR="00C16CF3" w:rsidRPr="005E0CF1">
        <w:rPr>
          <w:noProof/>
        </w:rPr>
        <w:t>He</w:t>
      </w:r>
      <w:r w:rsidR="00C16CF3">
        <w:t xml:space="preserve"> was</w:t>
      </w:r>
      <w:r w:rsidR="00923F8D">
        <w:t xml:space="preserve"> </w:t>
      </w:r>
      <w:r>
        <w:t>holding an open rag with two long</w:t>
      </w:r>
      <w:r w:rsidR="00C16CF3">
        <w:t>-</w:t>
      </w:r>
      <w:r>
        <w:t>handle</w:t>
      </w:r>
      <w:r w:rsidR="00C16CF3">
        <w:t>d</w:t>
      </w:r>
      <w:r>
        <w:t xml:space="preserve"> bricklayers</w:t>
      </w:r>
      <w:r w:rsidR="00C16CF3">
        <w:t>’</w:t>
      </w:r>
      <w:r>
        <w:t xml:space="preserve"> lump hammers clearly visible</w:t>
      </w:r>
      <w:r w:rsidR="00C16CF3">
        <w:t xml:space="preserve"> on it</w:t>
      </w:r>
      <w:r>
        <w:t>.  Henry then tells Rimmer that he has the hammers that he h</w:t>
      </w:r>
      <w:r w:rsidR="00966800">
        <w:t xml:space="preserve">as filched over the </w:t>
      </w:r>
      <w:r w:rsidR="00C16CF3">
        <w:t xml:space="preserve">previous </w:t>
      </w:r>
      <w:r w:rsidR="00966800">
        <w:t xml:space="preserve">weeks </w:t>
      </w:r>
      <w:r>
        <w:t xml:space="preserve">from the maintenance </w:t>
      </w:r>
      <w:r w:rsidRPr="005E0CF1">
        <w:rPr>
          <w:noProof/>
        </w:rPr>
        <w:t>works</w:t>
      </w:r>
      <w:r w:rsidR="00C16CF3" w:rsidRPr="005E0CF1">
        <w:rPr>
          <w:noProof/>
        </w:rPr>
        <w:t>hop</w:t>
      </w:r>
      <w:r w:rsidR="00C16CF3">
        <w:t xml:space="preserve">, where </w:t>
      </w:r>
      <w:r>
        <w:t xml:space="preserve">he had </w:t>
      </w:r>
      <w:r w:rsidR="00C16CF3">
        <w:t>occasionally spent time</w:t>
      </w:r>
      <w:r>
        <w:t xml:space="preserve">.  One </w:t>
      </w:r>
      <w:r w:rsidRPr="005E0CF1">
        <w:rPr>
          <w:noProof/>
        </w:rPr>
        <w:t>each</w:t>
      </w:r>
      <w:r>
        <w:t xml:space="preserve"> safely stashed away for when they would be required.  He adds that not only are they acceptably efficient, and a silent method of killing, they don’t tend to make the victim bleed as fluidly as an open gash</w:t>
      </w:r>
      <w:r w:rsidR="00966800">
        <w:t xml:space="preserve"> or tear</w:t>
      </w:r>
      <w:r>
        <w:t xml:space="preserve"> caused by a sharp instrument.  Plus they would come in handy if they had to bust down a door or such, including smashing the re-enforced window panel in the CMO’s office</w:t>
      </w:r>
      <w:r w:rsidR="00966800">
        <w:t xml:space="preserve"> to </w:t>
      </w:r>
      <w:r w:rsidR="00DA22D2">
        <w:t xml:space="preserve">climb out into the grounds, </w:t>
      </w:r>
      <w:r w:rsidR="00966800">
        <w:t>and to the maintenance shed</w:t>
      </w:r>
      <w:r w:rsidR="00DA22D2">
        <w:t>,</w:t>
      </w:r>
      <w:r w:rsidR="00966800">
        <w:t xml:space="preserve"> where Henry knew there were ladders kept.</w:t>
      </w:r>
    </w:p>
    <w:p w:rsidR="005A7C30" w:rsidRDefault="005A7C30">
      <w:r>
        <w:t xml:space="preserve">Rimmer is attentive and accepting of Henry’s suggestions so far.  Henry suggests that Rimmer think about it and tighten up or improve on the first draught of the plan. </w:t>
      </w:r>
    </w:p>
    <w:p w:rsidR="00095017" w:rsidRDefault="005A7C30">
      <w:r>
        <w:t xml:space="preserve">Henry recaps that there </w:t>
      </w:r>
      <w:r w:rsidR="005E0CF1">
        <w:rPr>
          <w:noProof/>
        </w:rPr>
        <w:t>is</w:t>
      </w:r>
      <w:r>
        <w:t xml:space="preserve"> </w:t>
      </w:r>
      <w:r w:rsidRPr="005E0CF1">
        <w:rPr>
          <w:noProof/>
        </w:rPr>
        <w:t>four</w:t>
      </w:r>
      <w:r w:rsidR="005E0CF1">
        <w:rPr>
          <w:noProof/>
        </w:rPr>
        <w:t>-</w:t>
      </w:r>
      <w:r w:rsidRPr="005E0CF1">
        <w:rPr>
          <w:noProof/>
        </w:rPr>
        <w:t>night</w:t>
      </w:r>
      <w:r>
        <w:t xml:space="preserve"> staff in the </w:t>
      </w:r>
      <w:r w:rsidR="005E0CF1">
        <w:rPr>
          <w:noProof/>
        </w:rPr>
        <w:t>central</w:t>
      </w:r>
      <w:r w:rsidR="00DA22D2">
        <w:t xml:space="preserve"> quadrangle of the facility, w</w:t>
      </w:r>
      <w:r>
        <w:t xml:space="preserve">ith </w:t>
      </w:r>
      <w:r w:rsidR="00DA22D2">
        <w:t xml:space="preserve">only </w:t>
      </w:r>
      <w:r>
        <w:t>restricted camera vision of each of the hospital</w:t>
      </w:r>
      <w:r w:rsidR="00DA22D2">
        <w:t>’</w:t>
      </w:r>
      <w:r>
        <w:t xml:space="preserve">s wings.  There are </w:t>
      </w:r>
      <w:r w:rsidRPr="005E0CF1">
        <w:rPr>
          <w:noProof/>
        </w:rPr>
        <w:t>two</w:t>
      </w:r>
      <w:r w:rsidR="005E0CF1">
        <w:rPr>
          <w:noProof/>
        </w:rPr>
        <w:t>-</w:t>
      </w:r>
      <w:r w:rsidRPr="005E0CF1">
        <w:rPr>
          <w:noProof/>
        </w:rPr>
        <w:t>night</w:t>
      </w:r>
      <w:r>
        <w:t xml:space="preserve"> gua</w:t>
      </w:r>
      <w:r w:rsidR="00DA22D2">
        <w:t xml:space="preserve">rds in the </w:t>
      </w:r>
      <w:r w:rsidR="005E0CF1" w:rsidRPr="009803B2">
        <w:rPr>
          <w:noProof/>
        </w:rPr>
        <w:t>primary</w:t>
      </w:r>
      <w:r w:rsidR="00DA22D2">
        <w:t xml:space="preserve"> security suite. </w:t>
      </w:r>
      <w:r>
        <w:t xml:space="preserve"> There </w:t>
      </w:r>
      <w:r w:rsidR="009803B2">
        <w:rPr>
          <w:noProof/>
        </w:rPr>
        <w:t>is</w:t>
      </w:r>
      <w:r>
        <w:t xml:space="preserve"> </w:t>
      </w:r>
      <w:r w:rsidRPr="009803B2">
        <w:rPr>
          <w:noProof/>
        </w:rPr>
        <w:t>two</w:t>
      </w:r>
      <w:r w:rsidR="009803B2">
        <w:rPr>
          <w:noProof/>
        </w:rPr>
        <w:t>-</w:t>
      </w:r>
      <w:r w:rsidRPr="009803B2">
        <w:rPr>
          <w:noProof/>
        </w:rPr>
        <w:t>night</w:t>
      </w:r>
      <w:r w:rsidR="009803B2">
        <w:t>-</w:t>
      </w:r>
      <w:r>
        <w:t xml:space="preserve">staff in the hospital isolation section, with </w:t>
      </w:r>
      <w:r w:rsidRPr="005E0CF1">
        <w:rPr>
          <w:noProof/>
        </w:rPr>
        <w:t>two</w:t>
      </w:r>
      <w:r w:rsidR="005E0CF1">
        <w:rPr>
          <w:noProof/>
        </w:rPr>
        <w:t>-</w:t>
      </w:r>
      <w:r w:rsidRPr="005E0CF1">
        <w:rPr>
          <w:noProof/>
        </w:rPr>
        <w:t>night</w:t>
      </w:r>
      <w:r>
        <w:t xml:space="preserve"> </w:t>
      </w:r>
      <w:r w:rsidR="005E0CF1">
        <w:rPr>
          <w:noProof/>
        </w:rPr>
        <w:t>personnel</w:t>
      </w:r>
      <w:r>
        <w:t xml:space="preserve"> assigned to the quadrangle</w:t>
      </w:r>
      <w:r w:rsidR="00DA22D2">
        <w:t>,</w:t>
      </w:r>
      <w:r>
        <w:t xml:space="preserve"> acting as relief staff during night staff breaks. </w:t>
      </w:r>
      <w:r w:rsidR="00923F8D">
        <w:t xml:space="preserve"> </w:t>
      </w:r>
    </w:p>
    <w:p w:rsidR="00966800" w:rsidRDefault="00095017">
      <w:r>
        <w:t>He also reminds Rimmer that when they attack the quadrangle</w:t>
      </w:r>
      <w:r w:rsidR="00DA22D2">
        <w:t>, there would be four large, fit</w:t>
      </w:r>
      <w:r>
        <w:t xml:space="preserve"> and determined orderlies to overcome, and th</w:t>
      </w:r>
      <w:r w:rsidR="00DA22D2">
        <w:t>ey would be ready for the duo.  E</w:t>
      </w:r>
      <w:r>
        <w:t xml:space="preserve">ven though the </w:t>
      </w:r>
      <w:r w:rsidR="005E0CF1">
        <w:rPr>
          <w:noProof/>
        </w:rPr>
        <w:t>pair</w:t>
      </w:r>
      <w:r>
        <w:t xml:space="preserve"> may have a guard’s key to allow access into the working area of the quadrangle</w:t>
      </w:r>
      <w:r w:rsidR="00DA22D2">
        <w:t>,</w:t>
      </w:r>
      <w:r w:rsidR="00966800">
        <w:t xml:space="preserve"> it would take some </w:t>
      </w:r>
      <w:r w:rsidR="00966800">
        <w:lastRenderedPageBreak/>
        <w:t>seconds</w:t>
      </w:r>
      <w:r w:rsidR="00DA22D2">
        <w:t>,</w:t>
      </w:r>
      <w:r w:rsidR="00966800">
        <w:t xml:space="preserve"> by which time the staff inside the </w:t>
      </w:r>
      <w:r w:rsidR="00966800" w:rsidRPr="00091A16">
        <w:rPr>
          <w:noProof/>
        </w:rPr>
        <w:t>quad</w:t>
      </w:r>
      <w:r w:rsidR="00966800">
        <w:t xml:space="preserve"> would be aware of their presence and ready to retaliate</w:t>
      </w:r>
      <w:r w:rsidR="00DA22D2">
        <w:t xml:space="preserve">. </w:t>
      </w:r>
      <w:r>
        <w:t xml:space="preserve"> </w:t>
      </w:r>
    </w:p>
    <w:p w:rsidR="00095017" w:rsidRDefault="00095017">
      <w:r>
        <w:t xml:space="preserve">This is where Henry’s concerns regarding </w:t>
      </w:r>
      <w:r w:rsidR="001B756D">
        <w:t xml:space="preserve">Rimmer’s </w:t>
      </w:r>
      <w:r>
        <w:t>determ</w:t>
      </w:r>
      <w:r w:rsidR="001B756D">
        <w:t xml:space="preserve">ination and ability would come into question.  </w:t>
      </w:r>
      <w:r>
        <w:t xml:space="preserve">Henry explains to him </w:t>
      </w:r>
      <w:r w:rsidR="001B756D">
        <w:t xml:space="preserve">that </w:t>
      </w:r>
      <w:r>
        <w:t xml:space="preserve">he wouldn’t want Rimmer rolling over like a dog to have his belly tickled if he shit himself during the attack.  </w:t>
      </w:r>
      <w:r w:rsidR="001B756D">
        <w:t>“</w:t>
      </w:r>
      <w:r>
        <w:t>After all</w:t>
      </w:r>
      <w:r w:rsidR="001B756D">
        <w:t>,” Henry says, “y</w:t>
      </w:r>
      <w:r>
        <w:t>ou are only used to killing them one a</w:t>
      </w:r>
      <w:r w:rsidR="001B756D">
        <w:t>t</w:t>
      </w:r>
      <w:r>
        <w:t xml:space="preserve"> a time</w:t>
      </w:r>
      <w:r w:rsidR="001B756D">
        <w:t>,</w:t>
      </w:r>
      <w:r>
        <w:t xml:space="preserve"> aren’t you</w:t>
      </w:r>
      <w:r w:rsidR="001B756D">
        <w:t>?</w:t>
      </w:r>
      <w:r>
        <w:t xml:space="preserve">  It’s not as if you’ve got any experience in killing savagely and gruesomely in numbers</w:t>
      </w:r>
      <w:r w:rsidR="001B756D">
        <w:t>,</w:t>
      </w:r>
      <w:r>
        <w:t xml:space="preserve"> have you?  You strangled all of your </w:t>
      </w:r>
      <w:r w:rsidR="00966800">
        <w:t xml:space="preserve">poxy </w:t>
      </w:r>
      <w:r>
        <w:t>victims</w:t>
      </w:r>
      <w:r w:rsidR="001B756D">
        <w:t>,</w:t>
      </w:r>
      <w:r>
        <w:t xml:space="preserve"> didn’t you?</w:t>
      </w:r>
      <w:r w:rsidR="001B756D">
        <w:t>”</w:t>
      </w:r>
    </w:p>
    <w:p w:rsidR="00095017" w:rsidRDefault="00095017">
      <w:r>
        <w:t>Rimmer stares at Henry</w:t>
      </w:r>
      <w:r w:rsidR="001B756D">
        <w:t xml:space="preserve"> for a moment and then responds, “You </w:t>
      </w:r>
      <w:r>
        <w:t>should</w:t>
      </w:r>
      <w:r w:rsidR="001B756D">
        <w:t>n’t go assuming things, as it could make an</w:t>
      </w:r>
      <w:r>
        <w:t xml:space="preserve"> </w:t>
      </w:r>
      <w:r w:rsidR="001B756D">
        <w:t xml:space="preserve">ASS of </w:t>
      </w:r>
      <w:r w:rsidR="00EE1228">
        <w:t>U</w:t>
      </w:r>
      <w:r w:rsidR="001B756D">
        <w:t xml:space="preserve"> </w:t>
      </w:r>
      <w:r w:rsidR="00EE1228">
        <w:t>and</w:t>
      </w:r>
      <w:r w:rsidR="001B756D">
        <w:t xml:space="preserve"> ME</w:t>
      </w:r>
      <w:r>
        <w:t xml:space="preserve">! </w:t>
      </w:r>
      <w:r w:rsidR="00966800">
        <w:t xml:space="preserve"> </w:t>
      </w:r>
      <w:r w:rsidR="00EE1228">
        <w:t>Don’t you worry</w:t>
      </w:r>
      <w:r w:rsidR="001B756D">
        <w:t>,</w:t>
      </w:r>
      <w:r w:rsidR="00EE1228">
        <w:t xml:space="preserve"> Henry,</w:t>
      </w:r>
      <w:r w:rsidR="001B756D">
        <w:t xml:space="preserve"> I’ve done my share of multi’s</w:t>
      </w:r>
      <w:r>
        <w:t>!  As a matter of fact</w:t>
      </w:r>
      <w:r w:rsidR="001B756D">
        <w:t>,</w:t>
      </w:r>
      <w:r>
        <w:t xml:space="preserve"> seven! Just like the St Valentine’s Day massacre.</w:t>
      </w:r>
      <w:r w:rsidR="001B756D">
        <w:t>”</w:t>
      </w:r>
    </w:p>
    <w:p w:rsidR="001B756D" w:rsidRDefault="001B756D">
      <w:r>
        <w:t>“</w:t>
      </w:r>
      <w:r w:rsidR="00095017">
        <w:t>What</w:t>
      </w:r>
      <w:r>
        <w:t>?</w:t>
      </w:r>
      <w:r w:rsidR="00095017">
        <w:t xml:space="preserve"> You lined seven men up against a wall and blasted them to death with a machine-gun</w:t>
      </w:r>
      <w:r>
        <w:t>?”</w:t>
      </w:r>
      <w:r w:rsidR="00095017">
        <w:t xml:space="preserve"> asks a sceptical Henry.  </w:t>
      </w:r>
    </w:p>
    <w:p w:rsidR="001B756D" w:rsidRDefault="001B756D">
      <w:r>
        <w:t>“</w:t>
      </w:r>
      <w:r w:rsidR="00095017">
        <w:t>No, not exactly like that… m</w:t>
      </w:r>
      <w:r w:rsidR="008E2A3E">
        <w:t>ore like the killing of a</w:t>
      </w:r>
      <w:r w:rsidR="00095017">
        <w:t xml:space="preserve"> group of seven all at the same time,</w:t>
      </w:r>
      <w:r>
        <w:t>”</w:t>
      </w:r>
      <w:r w:rsidR="00095017">
        <w:t xml:space="preserve"> says Rimmer.  </w:t>
      </w:r>
    </w:p>
    <w:p w:rsidR="001B756D" w:rsidRDefault="001B756D">
      <w:r>
        <w:t>“</w:t>
      </w:r>
      <w:r w:rsidR="00095017">
        <w:t>I can’t remember hearing anything about a crime like that</w:t>
      </w:r>
      <w:r>
        <w:t>,”</w:t>
      </w:r>
      <w:r w:rsidR="00095017">
        <w:t xml:space="preserve"> says Henry.  </w:t>
      </w:r>
    </w:p>
    <w:p w:rsidR="00095017" w:rsidRDefault="001B756D">
      <w:r>
        <w:t>“</w:t>
      </w:r>
      <w:r w:rsidR="00095017">
        <w:t>That’s because they haven’t found them yet</w:t>
      </w:r>
      <w:r w:rsidR="00412FAF">
        <w:t>,</w:t>
      </w:r>
      <w:r w:rsidR="00966800">
        <w:t xml:space="preserve"> and they won’t,</w:t>
      </w:r>
      <w:r>
        <w:t>”</w:t>
      </w:r>
      <w:r w:rsidR="00095017">
        <w:t xml:space="preserve"> retorts Rimmer.</w:t>
      </w:r>
    </w:p>
    <w:p w:rsidR="001B756D" w:rsidRDefault="001B756D">
      <w:r>
        <w:t>“</w:t>
      </w:r>
      <w:r w:rsidR="00095017">
        <w:t xml:space="preserve">Why?  Where the fuck did you put </w:t>
      </w:r>
      <w:r w:rsidR="00095017" w:rsidRPr="00091A16">
        <w:rPr>
          <w:noProof/>
        </w:rPr>
        <w:t>them</w:t>
      </w:r>
      <w:r w:rsidR="00095017">
        <w:t xml:space="preserve"> or hide them</w:t>
      </w:r>
      <w:r>
        <w:t>?”</w:t>
      </w:r>
      <w:r w:rsidR="00095017">
        <w:t xml:space="preserve"> asks Henry.  </w:t>
      </w:r>
    </w:p>
    <w:p w:rsidR="005F6C8B" w:rsidRDefault="001B756D">
      <w:r>
        <w:t>“</w:t>
      </w:r>
      <w:r w:rsidR="00095017">
        <w:t>Ooh</w:t>
      </w:r>
      <w:r>
        <w:t>,</w:t>
      </w:r>
      <w:r w:rsidR="00095017">
        <w:t xml:space="preserve"> now</w:t>
      </w:r>
      <w:r w:rsidR="000C6A48">
        <w:t>,</w:t>
      </w:r>
      <w:r>
        <w:t>”</w:t>
      </w:r>
      <w:r w:rsidR="00095017">
        <w:t xml:space="preserve"> says Rimmer, </w:t>
      </w:r>
      <w:r>
        <w:t>“</w:t>
      </w:r>
      <w:r w:rsidR="00095017">
        <w:t xml:space="preserve">that’s my </w:t>
      </w:r>
      <w:r>
        <w:t>secret.  They are my trophy, my</w:t>
      </w:r>
      <w:r w:rsidR="00095017">
        <w:t xml:space="preserve"> memoir and reward for committing a perfect crime, </w:t>
      </w:r>
      <w:r w:rsidR="000C6A48">
        <w:t>and that being the most severe</w:t>
      </w:r>
      <w:r w:rsidR="00095017">
        <w:t xml:space="preserve"> of crimes</w:t>
      </w:r>
      <w:r>
        <w:t xml:space="preserve"> –</w:t>
      </w:r>
      <w:r w:rsidR="00095017">
        <w:t xml:space="preserve"> murder</w:t>
      </w:r>
      <w:r>
        <w:t>,</w:t>
      </w:r>
      <w:r w:rsidR="00095017">
        <w:t xml:space="preserve"> Henry, murder!</w:t>
      </w:r>
      <w:r>
        <w:t>”</w:t>
      </w:r>
    </w:p>
    <w:p w:rsidR="00095017" w:rsidRDefault="001B756D">
      <w:r>
        <w:t>“</w:t>
      </w:r>
      <w:r w:rsidR="005F6C8B">
        <w:t>Fuck all of that bollocks</w:t>
      </w:r>
      <w:r>
        <w:t>!”</w:t>
      </w:r>
      <w:r w:rsidR="005F6C8B">
        <w:t xml:space="preserve"> retorts Henry.  </w:t>
      </w:r>
      <w:r>
        <w:t>“</w:t>
      </w:r>
      <w:r w:rsidR="005F6C8B">
        <w:t>You got away with it</w:t>
      </w:r>
      <w:r>
        <w:t>,</w:t>
      </w:r>
      <w:r w:rsidR="005F6C8B">
        <w:t xml:space="preserve"> didn’t you</w:t>
      </w:r>
      <w:r w:rsidR="0071463C">
        <w:t>?  T</w:t>
      </w:r>
      <w:r w:rsidR="005F6C8B">
        <w:t>hat</w:t>
      </w:r>
      <w:r w:rsidR="00966800">
        <w:t>’s</w:t>
      </w:r>
      <w:r w:rsidR="005F6C8B">
        <w:t xml:space="preserve"> all that matters</w:t>
      </w:r>
      <w:r w:rsidR="0071463C">
        <w:t>, g</w:t>
      </w:r>
      <w:r w:rsidR="000C6A48">
        <w:t>etting away with it</w:t>
      </w:r>
      <w:r w:rsidR="005F6C8B">
        <w:t>!</w:t>
      </w:r>
      <w:r w:rsidR="00095017">
        <w:t xml:space="preserve"> </w:t>
      </w:r>
      <w:r w:rsidR="00966800">
        <w:t xml:space="preserve"> </w:t>
      </w:r>
      <w:r w:rsidR="000C6A48">
        <w:t>Doing it is the easy part</w:t>
      </w:r>
      <w:r w:rsidR="00966800">
        <w:t xml:space="preserve"> and</w:t>
      </w:r>
      <w:r w:rsidR="0071463C">
        <w:t>,</w:t>
      </w:r>
      <w:r w:rsidR="00966800">
        <w:t xml:space="preserve"> as we both very well know</w:t>
      </w:r>
      <w:r w:rsidR="0071463C">
        <w:t>,</w:t>
      </w:r>
      <w:r w:rsidR="000C6A48">
        <w:t xml:space="preserve"> it isn’t as easy as some might think</w:t>
      </w:r>
      <w:r w:rsidR="0071463C">
        <w:t>.  We</w:t>
      </w:r>
      <w:r w:rsidR="000C6A48">
        <w:t xml:space="preserve"> obviously made mistakes, and left some </w:t>
      </w:r>
      <w:r w:rsidR="00091A16" w:rsidRPr="00091A16">
        <w:rPr>
          <w:noProof/>
        </w:rPr>
        <w:t>tang</w:t>
      </w:r>
      <w:r w:rsidR="00091A16">
        <w:rPr>
          <w:noProof/>
        </w:rPr>
        <w:t>i</w:t>
      </w:r>
      <w:r w:rsidR="00091A16" w:rsidRPr="00091A16">
        <w:rPr>
          <w:noProof/>
        </w:rPr>
        <w:t>ble</w:t>
      </w:r>
      <w:r w:rsidR="000C6A48">
        <w:t xml:space="preserve"> evidence for them to convict us.</w:t>
      </w:r>
      <w:r w:rsidR="0071463C">
        <w:t>”</w:t>
      </w:r>
    </w:p>
    <w:p w:rsidR="000C6A48" w:rsidRDefault="00DD7006">
      <w:r>
        <w:t xml:space="preserve">Rimmer can’t help but brag, </w:t>
      </w:r>
      <w:r w:rsidR="0071463C">
        <w:t>“</w:t>
      </w:r>
      <w:r w:rsidR="000C6A48">
        <w:t>Yes</w:t>
      </w:r>
      <w:r w:rsidR="0071463C">
        <w:t>, b</w:t>
      </w:r>
      <w:r w:rsidR="000C6A48">
        <w:t xml:space="preserve">ut when we are </w:t>
      </w:r>
      <w:r w:rsidR="00091A16">
        <w:rPr>
          <w:noProof/>
        </w:rPr>
        <w:t>cautious</w:t>
      </w:r>
      <w:r w:rsidR="0071463C">
        <w:t>, w</w:t>
      </w:r>
      <w:r w:rsidR="000C6A48">
        <w:t>e both know that it can be done, as the proof is in the pudding.  How about the ones that we have both done in our careers that they cannot pin on us?  You see</w:t>
      </w:r>
      <w:r w:rsidR="0071463C">
        <w:t>, Henry,</w:t>
      </w:r>
      <w:r w:rsidR="000C6A48">
        <w:t xml:space="preserve"> even you have your little trophies and memoirs of your so far perfect murders, the ones that they don’t know about or </w:t>
      </w:r>
      <w:r w:rsidR="0071463C">
        <w:t xml:space="preserve">don’t </w:t>
      </w:r>
      <w:r w:rsidR="000C6A48">
        <w:t xml:space="preserve">have enough evidence </w:t>
      </w:r>
      <w:r w:rsidR="00966800">
        <w:t xml:space="preserve">to nick you </w:t>
      </w:r>
      <w:r w:rsidR="0071463C">
        <w:t>for</w:t>
      </w:r>
      <w:r w:rsidR="000C6A48">
        <w:t>.  So enjoy the achieve</w:t>
      </w:r>
      <w:r w:rsidR="0071463C">
        <w:t>ment and the significance of it,”</w:t>
      </w:r>
      <w:r w:rsidR="000C6A48">
        <w:t xml:space="preserve"> suggests Rimmer.  </w:t>
      </w:r>
    </w:p>
    <w:p w:rsidR="0071463C" w:rsidRDefault="0071463C">
      <w:r>
        <w:t>“</w:t>
      </w:r>
      <w:r w:rsidR="000C6A48">
        <w:t>The only significance</w:t>
      </w:r>
      <w:r>
        <w:t xml:space="preserve"> that</w:t>
      </w:r>
      <w:r w:rsidR="000C6A48">
        <w:t xml:space="preserve"> killing people had for me was that it provided </w:t>
      </w:r>
      <w:r w:rsidR="005C7F1F">
        <w:t xml:space="preserve">a </w:t>
      </w:r>
      <w:r w:rsidR="000C6A48">
        <w:t>good living and walking about money for me, no more than that</w:t>
      </w:r>
      <w:r>
        <w:t>;</w:t>
      </w:r>
      <w:r w:rsidR="000C6A48">
        <w:t xml:space="preserve"> a financial incentive</w:t>
      </w:r>
      <w:r w:rsidR="005C7F1F">
        <w:t xml:space="preserve"> only</w:t>
      </w:r>
      <w:r w:rsidR="000C6A48">
        <w:t>,</w:t>
      </w:r>
      <w:r>
        <w:t>”</w:t>
      </w:r>
      <w:r w:rsidR="000C6A48">
        <w:t xml:space="preserve"> says Henry.  </w:t>
      </w:r>
    </w:p>
    <w:p w:rsidR="002B3EFC" w:rsidRDefault="000C6A48">
      <w:r>
        <w:t>Rimmer tells Henry</w:t>
      </w:r>
      <w:r w:rsidR="0071463C">
        <w:t>, “You d</w:t>
      </w:r>
      <w:r>
        <w:t xml:space="preserve">on’t know what </w:t>
      </w:r>
      <w:r w:rsidR="0071463C">
        <w:t>you’re</w:t>
      </w:r>
      <w:r>
        <w:t xml:space="preserve"> missing</w:t>
      </w:r>
      <w:r w:rsidR="0071463C">
        <w:t xml:space="preserve">: </w:t>
      </w:r>
      <w:r>
        <w:t xml:space="preserve">the utter </w:t>
      </w:r>
      <w:r w:rsidR="00966800">
        <w:t xml:space="preserve">pleasure, </w:t>
      </w:r>
      <w:r>
        <w:t>joy</w:t>
      </w:r>
      <w:r w:rsidR="00966800">
        <w:t>,</w:t>
      </w:r>
      <w:r>
        <w:t xml:space="preserve"> and </w:t>
      </w:r>
      <w:r w:rsidR="00966800">
        <w:t xml:space="preserve">wonderful </w:t>
      </w:r>
      <w:r w:rsidR="0071463C">
        <w:t>high that killing gives!”</w:t>
      </w:r>
    </w:p>
    <w:p w:rsidR="0071463C" w:rsidRDefault="0071463C">
      <w:r>
        <w:t xml:space="preserve">“I’m not interested in why you </w:t>
      </w:r>
      <w:r w:rsidR="002B3EFC">
        <w:t xml:space="preserve">killed all the fuckers </w:t>
      </w:r>
      <w:r>
        <w:t>you have</w:t>
      </w:r>
      <w:r w:rsidR="00091A16">
        <w:t>,</w:t>
      </w:r>
      <w:r>
        <w:t xml:space="preserve"> </w:t>
      </w:r>
      <w:r w:rsidRPr="00091A16">
        <w:rPr>
          <w:noProof/>
        </w:rPr>
        <w:t>and</w:t>
      </w:r>
      <w:r>
        <w:t xml:space="preserve"> I don’t </w:t>
      </w:r>
      <w:r w:rsidR="002B3EFC">
        <w:t xml:space="preserve">give a fuck about them. </w:t>
      </w:r>
      <w:r>
        <w:t xml:space="preserve"> “Y</w:t>
      </w:r>
      <w:r w:rsidR="00B91C5F">
        <w:t>ou enjoy killing for personal pleasure and thrill.  I kill merely as a job, no big deal!</w:t>
      </w:r>
      <w:r>
        <w:t>”</w:t>
      </w:r>
      <w:r w:rsidR="00B91C5F">
        <w:t xml:space="preserve">  </w:t>
      </w:r>
    </w:p>
    <w:p w:rsidR="00B91C5F" w:rsidRDefault="002B3EFC">
      <w:r>
        <w:t>He stresses that as long as Rimmer helps kill all of the night staff</w:t>
      </w:r>
      <w:r w:rsidR="0071463C">
        <w:t>,</w:t>
      </w:r>
      <w:r>
        <w:t xml:space="preserve"> he can take as much personal pleasure from it as </w:t>
      </w:r>
      <w:r w:rsidRPr="00091A16">
        <w:rPr>
          <w:noProof/>
        </w:rPr>
        <w:t>he</w:t>
      </w:r>
      <w:r>
        <w:t xml:space="preserve"> likes, as long as he is </w:t>
      </w:r>
      <w:r w:rsidR="00B91C5F">
        <w:t xml:space="preserve">focused, </w:t>
      </w:r>
      <w:r>
        <w:t>thorough and successful in the killings.</w:t>
      </w:r>
    </w:p>
    <w:p w:rsidR="005A7C30" w:rsidRDefault="00923F8D">
      <w:r>
        <w:lastRenderedPageBreak/>
        <w:t>Rimmer is delighted that a plan</w:t>
      </w:r>
      <w:r w:rsidR="00C330FD">
        <w:t>,</w:t>
      </w:r>
      <w:r>
        <w:t xml:space="preserve"> </w:t>
      </w:r>
      <w:r w:rsidR="00C330FD">
        <w:t>which</w:t>
      </w:r>
      <w:r w:rsidR="00B91C5F">
        <w:t xml:space="preserve"> he now</w:t>
      </w:r>
      <w:r>
        <w:t xml:space="preserve"> see</w:t>
      </w:r>
      <w:r w:rsidR="00B91C5F">
        <w:t>s</w:t>
      </w:r>
      <w:r>
        <w:t xml:space="preserve"> as workable</w:t>
      </w:r>
      <w:r w:rsidR="00B91C5F">
        <w:t>,</w:t>
      </w:r>
      <w:r>
        <w:t xml:space="preserve"> </w:t>
      </w:r>
      <w:r w:rsidR="00C330FD">
        <w:t xml:space="preserve">seems to have </w:t>
      </w:r>
      <w:r>
        <w:t xml:space="preserve">a high degree of expected success, </w:t>
      </w:r>
      <w:r w:rsidR="00C330FD">
        <w:t xml:space="preserve">so </w:t>
      </w:r>
      <w:r>
        <w:t>w</w:t>
      </w:r>
      <w:r w:rsidR="00C330FD">
        <w:t>a</w:t>
      </w:r>
      <w:r>
        <w:t>nders off to his room with an arrogant smile on his face.</w:t>
      </w:r>
    </w:p>
    <w:p w:rsidR="00C330FD" w:rsidRDefault="00412FAF">
      <w:r>
        <w:t>The next meeting that Henry and Rimmer have is out walking together in the facilit</w:t>
      </w:r>
      <w:r w:rsidR="00C330FD">
        <w:t>y’</w:t>
      </w:r>
      <w:r>
        <w:t>s grounds.  Henry can’t help but half joke</w:t>
      </w:r>
      <w:r w:rsidR="00C330FD">
        <w:t>,</w:t>
      </w:r>
      <w:r>
        <w:t xml:space="preserve"> through sarcasm</w:t>
      </w:r>
      <w:r w:rsidR="00C330FD">
        <w:t>,</w:t>
      </w:r>
      <w:r>
        <w:t xml:space="preserve"> that Rimmer should feel a lot better with his paranoia </w:t>
      </w:r>
      <w:r w:rsidR="00C330FD">
        <w:t xml:space="preserve">about </w:t>
      </w:r>
      <w:r>
        <w:t>being recorded by covertly placed cameras and listening devices.  Rimmer merely responds by telling Henry not to fool himself, and the poli</w:t>
      </w:r>
      <w:r w:rsidR="00C330FD">
        <w:t xml:space="preserve">ce are known for </w:t>
      </w:r>
      <w:r w:rsidR="00091A16">
        <w:rPr>
          <w:noProof/>
        </w:rPr>
        <w:t>secre</w:t>
      </w:r>
      <w:r w:rsidR="00C330FD" w:rsidRPr="00091A16">
        <w:rPr>
          <w:noProof/>
        </w:rPr>
        <w:t>tly</w:t>
      </w:r>
      <w:r w:rsidR="00C330FD">
        <w:t xml:space="preserve"> eaves</w:t>
      </w:r>
      <w:r>
        <w:t xml:space="preserve">dropping on suspects.  </w:t>
      </w:r>
    </w:p>
    <w:p w:rsidR="00412FAF" w:rsidRDefault="00C330FD">
      <w:r>
        <w:t>“</w:t>
      </w:r>
      <w:r w:rsidR="00412FAF">
        <w:t>Yes,</w:t>
      </w:r>
      <w:r>
        <w:t>”</w:t>
      </w:r>
      <w:r w:rsidR="00412FAF">
        <w:t xml:space="preserve"> Henry agrees, </w:t>
      </w:r>
      <w:r>
        <w:t>“</w:t>
      </w:r>
      <w:r w:rsidR="00412FAF">
        <w:t xml:space="preserve">but that is usually to get information to help convict the suspect.  And we are no longer deemed as </w:t>
      </w:r>
      <w:r w:rsidR="00EE4419">
        <w:t xml:space="preserve">worthwhile </w:t>
      </w:r>
      <w:r>
        <w:t>chase-able suspects.  T</w:t>
      </w:r>
      <w:r w:rsidR="00412FAF">
        <w:t xml:space="preserve">hey know there’s no fucking benefit in putting us on trial again.  </w:t>
      </w:r>
      <w:r>
        <w:t>‘</w:t>
      </w:r>
      <w:r w:rsidR="00412FAF">
        <w:t>Never to be released</w:t>
      </w:r>
      <w:r>
        <w:t>’,</w:t>
      </w:r>
      <w:r w:rsidR="00412FAF">
        <w:t xml:space="preserve"> remember!  Anyway,</w:t>
      </w:r>
      <w:r>
        <w:t>” he adds, “i</w:t>
      </w:r>
      <w:r w:rsidR="00412FAF">
        <w:t>f you were right in your fucking paranoid suspicions, we could always tell them that we were bullshitting to each other… seeing who could piss the furthes</w:t>
      </w:r>
      <w:r>
        <w:t>t, t</w:t>
      </w:r>
      <w:r w:rsidR="00412FAF">
        <w:t>rying to out-do, or impress each other.  Come on</w:t>
      </w:r>
      <w:r>
        <w:t>,</w:t>
      </w:r>
      <w:r w:rsidR="00412FAF">
        <w:t xml:space="preserve"> Jackie boy</w:t>
      </w:r>
      <w:r w:rsidR="00E05F28">
        <w:t>, we</w:t>
      </w:r>
      <w:r>
        <w:t>’</w:t>
      </w:r>
      <w:r w:rsidR="00E05F28">
        <w:t>re supposed to be</w:t>
      </w:r>
      <w:r w:rsidR="00412FAF">
        <w:t xml:space="preserve"> crazy</w:t>
      </w:r>
      <w:r>
        <w:t xml:space="preserve">, lying </w:t>
      </w:r>
      <w:r w:rsidR="00E05F28">
        <w:t>fuckers</w:t>
      </w:r>
      <w:r>
        <w:t xml:space="preserve"> anyway, aren’t we?”</w:t>
      </w:r>
    </w:p>
    <w:p w:rsidR="00412FAF" w:rsidRDefault="00412FAF">
      <w:r>
        <w:t>As they walk in the warm spring sunlight</w:t>
      </w:r>
      <w:r w:rsidR="00C330FD">
        <w:t>, looking like a care</w:t>
      </w:r>
      <w:r>
        <w:t>free father and son chatting to each other</w:t>
      </w:r>
      <w:r w:rsidR="00E05F28">
        <w:t>, Henry turns to Rimmer to ask</w:t>
      </w:r>
      <w:r>
        <w:t xml:space="preserve"> him directly</w:t>
      </w:r>
      <w:r w:rsidR="00E05F28">
        <w:t>,</w:t>
      </w:r>
      <w:r w:rsidR="00EE4419">
        <w:t xml:space="preserve"> </w:t>
      </w:r>
      <w:r w:rsidR="00C330FD">
        <w:t>“W</w:t>
      </w:r>
      <w:r w:rsidR="00EE4419">
        <w:t>hat</w:t>
      </w:r>
      <w:r w:rsidR="00C330FD">
        <w:t>’s</w:t>
      </w:r>
      <w:r>
        <w:t xml:space="preserve"> the deal with the St </w:t>
      </w:r>
      <w:r w:rsidR="00E05F28">
        <w:t>Valentine’s Day</w:t>
      </w:r>
      <w:r>
        <w:t xml:space="preserve"> massacre all about</w:t>
      </w:r>
      <w:r w:rsidR="00C330FD">
        <w:t>?” It</w:t>
      </w:r>
      <w:r>
        <w:t xml:space="preserve"> ha</w:t>
      </w:r>
      <w:r w:rsidR="00C330FD">
        <w:t>d,</w:t>
      </w:r>
      <w:r>
        <w:t xml:space="preserve"> </w:t>
      </w:r>
      <w:r w:rsidR="007C6424">
        <w:t xml:space="preserve">supposedly, </w:t>
      </w:r>
      <w:r w:rsidR="00C330FD" w:rsidRPr="00091A16">
        <w:rPr>
          <w:noProof/>
        </w:rPr>
        <w:t xml:space="preserve">simply </w:t>
      </w:r>
      <w:r w:rsidRPr="00091A16">
        <w:rPr>
          <w:noProof/>
        </w:rPr>
        <w:t>intrigued</w:t>
      </w:r>
      <w:r w:rsidR="00C330FD">
        <w:t xml:space="preserve"> him</w:t>
      </w:r>
      <w:r>
        <w:t>.</w:t>
      </w:r>
    </w:p>
    <w:p w:rsidR="00E05F28" w:rsidRDefault="00E05F28" w:rsidP="00E05F28">
      <w:r>
        <w:t xml:space="preserve">Henry politely but inquisitively asks Rimmer to merely clarify how he killed and disposed of the seven people he had professed </w:t>
      </w:r>
      <w:r w:rsidR="00C330FD">
        <w:t>to have</w:t>
      </w:r>
      <w:r>
        <w:t xml:space="preserve"> murdered, as it was beyond Henry to figure out how such </w:t>
      </w:r>
      <w:r w:rsidRPr="00091A16">
        <w:rPr>
          <w:noProof/>
        </w:rPr>
        <w:t>a compl</w:t>
      </w:r>
      <w:r w:rsidR="00091A16">
        <w:rPr>
          <w:noProof/>
        </w:rPr>
        <w:t>icated</w:t>
      </w:r>
      <w:r>
        <w:t xml:space="preserve"> and </w:t>
      </w:r>
      <w:r w:rsidRPr="00091A16">
        <w:rPr>
          <w:noProof/>
        </w:rPr>
        <w:t>time</w:t>
      </w:r>
      <w:r w:rsidR="00091A16">
        <w:rPr>
          <w:noProof/>
        </w:rPr>
        <w:t>-</w:t>
      </w:r>
      <w:r w:rsidRPr="00091A16">
        <w:rPr>
          <w:noProof/>
        </w:rPr>
        <w:t>consuming</w:t>
      </w:r>
      <w:r>
        <w:t xml:space="preserve"> exercise could </w:t>
      </w:r>
      <w:r w:rsidR="00C330FD">
        <w:t>have been</w:t>
      </w:r>
      <w:r>
        <w:t xml:space="preserve"> carried out by one person.  He said he had wracked his brains trying to figure it </w:t>
      </w:r>
      <w:r w:rsidRPr="00091A16">
        <w:rPr>
          <w:noProof/>
        </w:rPr>
        <w:t>out</w:t>
      </w:r>
      <w:r>
        <w:t xml:space="preserve"> but to no satisfactory conclusion.  </w:t>
      </w:r>
      <w:r w:rsidRPr="00091A16">
        <w:rPr>
          <w:noProof/>
        </w:rPr>
        <w:t>He</w:t>
      </w:r>
      <w:r>
        <w:t xml:space="preserve"> declares that he doesn’t think</w:t>
      </w:r>
      <w:r w:rsidR="00C330FD">
        <w:t xml:space="preserve"> Rimmer is lying about the </w:t>
      </w:r>
      <w:r>
        <w:t>incident, but he is merely intrigued.  This hits home with Rimmer’s enormous ego and</w:t>
      </w:r>
      <w:r w:rsidR="00C330FD">
        <w:t>,</w:t>
      </w:r>
      <w:r>
        <w:t xml:space="preserve"> with gloating pleasure</w:t>
      </w:r>
      <w:r w:rsidR="00C330FD">
        <w:t>,</w:t>
      </w:r>
      <w:r>
        <w:t xml:space="preserve"> he starts to tell Henry all about the murders.</w:t>
      </w:r>
    </w:p>
    <w:p w:rsidR="00E05F28" w:rsidRDefault="00E05F28" w:rsidP="00E05F28">
      <w:r>
        <w:t xml:space="preserve">Rimmer tells Henry that there </w:t>
      </w:r>
      <w:r w:rsidR="000D7439">
        <w:t xml:space="preserve">was a guy, whom </w:t>
      </w:r>
      <w:r>
        <w:t>he did not know from Adam</w:t>
      </w:r>
      <w:r w:rsidR="00861291">
        <w:t>,</w:t>
      </w:r>
      <w:r>
        <w:t xml:space="preserve"> who had insulted and belittled Rimmer at a social function becau</w:t>
      </w:r>
      <w:r w:rsidR="000D7439">
        <w:t xml:space="preserve">se Rimmer </w:t>
      </w:r>
      <w:r w:rsidR="000D7439" w:rsidRPr="00091A16">
        <w:rPr>
          <w:noProof/>
        </w:rPr>
        <w:t xml:space="preserve">had </w:t>
      </w:r>
      <w:r w:rsidR="00091A16">
        <w:rPr>
          <w:noProof/>
        </w:rPr>
        <w:t>dared</w:t>
      </w:r>
      <w:r w:rsidRPr="00091A16">
        <w:rPr>
          <w:noProof/>
        </w:rPr>
        <w:t xml:space="preserve"> to</w:t>
      </w:r>
      <w:r>
        <w:t xml:space="preserve"> try and speak to one of </w:t>
      </w:r>
      <w:r w:rsidR="000D7439">
        <w:t>his</w:t>
      </w:r>
      <w:r w:rsidR="00EE4419">
        <w:t xml:space="preserve"> daughters</w:t>
      </w:r>
      <w:r w:rsidR="00861291">
        <w:t>,</w:t>
      </w:r>
      <w:r>
        <w:t xml:space="preserve"> and </w:t>
      </w:r>
      <w:r w:rsidRPr="00091A16">
        <w:rPr>
          <w:noProof/>
        </w:rPr>
        <w:t>Rimmer</w:t>
      </w:r>
      <w:r>
        <w:t xml:space="preserve"> was determined to get his own back.  He made </w:t>
      </w:r>
      <w:r w:rsidR="00091A16">
        <w:rPr>
          <w:noProof/>
        </w:rPr>
        <w:t>separ</w:t>
      </w:r>
      <w:r w:rsidRPr="00091A16">
        <w:rPr>
          <w:noProof/>
        </w:rPr>
        <w:t>ate</w:t>
      </w:r>
      <w:r>
        <w:t xml:space="preserve"> enquiries and discovered the identity of the offender, plus his address, and some </w:t>
      </w:r>
      <w:r w:rsidR="00EE4419">
        <w:t>personal particulars of</w:t>
      </w:r>
      <w:r>
        <w:t xml:space="preserve"> the immediate family members</w:t>
      </w:r>
      <w:r w:rsidR="00EE4419">
        <w:t xml:space="preserve">, and </w:t>
      </w:r>
      <w:r w:rsidR="00DD7006">
        <w:t xml:space="preserve">what </w:t>
      </w:r>
      <w:r w:rsidR="00EE4419">
        <w:t>vehicles they</w:t>
      </w:r>
      <w:r>
        <w:t xml:space="preserve"> drove.</w:t>
      </w:r>
    </w:p>
    <w:p w:rsidR="009D6A96" w:rsidRDefault="00F02AEE" w:rsidP="00E05F28">
      <w:r>
        <w:t>There was the</w:t>
      </w:r>
      <w:r w:rsidR="00E05F28">
        <w:t xml:space="preserve"> </w:t>
      </w:r>
      <w:r w:rsidR="00DD7006">
        <w:t>father,</w:t>
      </w:r>
      <w:r w:rsidR="00E05F28">
        <w:t xml:space="preserve"> m</w:t>
      </w:r>
      <w:r>
        <w:t>other,</w:t>
      </w:r>
      <w:r w:rsidR="00E05F28">
        <w:t xml:space="preserve"> three teenage </w:t>
      </w:r>
      <w:r>
        <w:t xml:space="preserve">children, </w:t>
      </w:r>
      <w:r w:rsidR="00E05F28">
        <w:t>and two adult children</w:t>
      </w:r>
      <w:r>
        <w:t>,</w:t>
      </w:r>
      <w:r w:rsidR="00E05F28">
        <w:t xml:space="preserve"> all living at home in a large house on a large acreage out of town.  Information that Rimmer glea</w:t>
      </w:r>
      <w:r w:rsidR="000D7439">
        <w:t>n</w:t>
      </w:r>
      <w:r w:rsidR="00E05F28">
        <w:t>ed was that they were all invited to a large society wedding that was due in the upcoming months,</w:t>
      </w:r>
      <w:r w:rsidR="000D7439">
        <w:t xml:space="preserve"> to be</w:t>
      </w:r>
      <w:r w:rsidR="00E05F28">
        <w:t xml:space="preserve"> held at a lovely</w:t>
      </w:r>
      <w:r w:rsidR="000D7439">
        <w:t>,</w:t>
      </w:r>
      <w:r w:rsidR="00E05F28">
        <w:t xml:space="preserve"> well</w:t>
      </w:r>
      <w:r w:rsidR="000D7439">
        <w:t>-</w:t>
      </w:r>
      <w:r w:rsidR="00E05F28">
        <w:t xml:space="preserve"> known homestead out in the country</w:t>
      </w:r>
      <w:r w:rsidR="000D7439">
        <w:t>,</w:t>
      </w:r>
      <w:r w:rsidR="00E05F28">
        <w:t xml:space="preserve"> </w:t>
      </w:r>
      <w:r w:rsidR="000D7439">
        <w:t>one t</w:t>
      </w:r>
      <w:r w:rsidR="00E05F28">
        <w:t xml:space="preserve">hat was extremely popular for hosting </w:t>
      </w:r>
      <w:r w:rsidRPr="00091A16">
        <w:rPr>
          <w:noProof/>
        </w:rPr>
        <w:t>social</w:t>
      </w:r>
      <w:r>
        <w:t xml:space="preserve"> </w:t>
      </w:r>
      <w:r w:rsidR="00E05F28">
        <w:t>celebrity weddings.</w:t>
      </w:r>
      <w:r w:rsidR="000D7439" w:rsidRPr="000D7439">
        <w:t xml:space="preserve"> </w:t>
      </w:r>
    </w:p>
    <w:p w:rsidR="00E05F28" w:rsidRDefault="00E05F28" w:rsidP="00E05F28">
      <w:r>
        <w:t>Rimmer had done his homework thoroughly.  He had driven out to the famous homestead and confirmed that the road leading off the highway to gain access to the property was the only road in the area</w:t>
      </w:r>
      <w:r w:rsidR="00091A16">
        <w:t>,</w:t>
      </w:r>
      <w:r>
        <w:t xml:space="preserve"> </w:t>
      </w:r>
      <w:r w:rsidRPr="00091A16">
        <w:rPr>
          <w:noProof/>
        </w:rPr>
        <w:t>and</w:t>
      </w:r>
      <w:r>
        <w:t xml:space="preserve"> it was a dirt road.  It wound its way for approximate</w:t>
      </w:r>
      <w:r w:rsidR="000D7439">
        <w:t>ly</w:t>
      </w:r>
      <w:r>
        <w:t xml:space="preserve"> eight </w:t>
      </w:r>
      <w:r w:rsidR="000D7439">
        <w:t>kilometre</w:t>
      </w:r>
      <w:r>
        <w:t>s through open country</w:t>
      </w:r>
      <w:r w:rsidR="000D7439">
        <w:t>,</w:t>
      </w:r>
      <w:r>
        <w:t xml:space="preserve"> with various private and </w:t>
      </w:r>
      <w:r w:rsidRPr="00091A16">
        <w:rPr>
          <w:noProof/>
        </w:rPr>
        <w:t>well</w:t>
      </w:r>
      <w:r w:rsidR="00091A16">
        <w:rPr>
          <w:noProof/>
        </w:rPr>
        <w:t>-</w:t>
      </w:r>
      <w:r w:rsidRPr="00091A16">
        <w:rPr>
          <w:noProof/>
        </w:rPr>
        <w:t>maintained</w:t>
      </w:r>
      <w:r>
        <w:t xml:space="preserve"> acreages on each side of the road</w:t>
      </w:r>
      <w:r w:rsidR="00F02AEE">
        <w:t xml:space="preserve"> for the first couple of </w:t>
      </w:r>
      <w:r w:rsidR="000D7439">
        <w:t>kilometr</w:t>
      </w:r>
      <w:r w:rsidR="00F02AEE">
        <w:t>es</w:t>
      </w:r>
      <w:r>
        <w:t xml:space="preserve">.  </w:t>
      </w:r>
    </w:p>
    <w:p w:rsidR="00E05F28" w:rsidRDefault="00E05F28" w:rsidP="00E05F28">
      <w:r>
        <w:t>There was</w:t>
      </w:r>
      <w:r w:rsidR="000D7439">
        <w:t>,</w:t>
      </w:r>
      <w:r>
        <w:t xml:space="preserve"> however</w:t>
      </w:r>
      <w:r w:rsidR="000D7439">
        <w:t>,</w:t>
      </w:r>
      <w:r>
        <w:t xml:space="preserve"> one property located about three </w:t>
      </w:r>
      <w:r w:rsidR="000D7439">
        <w:t>kilometr</w:t>
      </w:r>
      <w:r>
        <w:t xml:space="preserve">es up the dirt road </w:t>
      </w:r>
      <w:r w:rsidR="00861291">
        <w:t xml:space="preserve">to the </w:t>
      </w:r>
      <w:r w:rsidR="00861291" w:rsidRPr="00091A16">
        <w:rPr>
          <w:noProof/>
        </w:rPr>
        <w:t>left</w:t>
      </w:r>
      <w:r w:rsidR="00091A16">
        <w:rPr>
          <w:noProof/>
        </w:rPr>
        <w:t>-</w:t>
      </w:r>
      <w:r w:rsidR="00861291" w:rsidRPr="00091A16">
        <w:rPr>
          <w:noProof/>
        </w:rPr>
        <w:t>hand</w:t>
      </w:r>
      <w:r w:rsidR="00861291">
        <w:t xml:space="preserve"> side</w:t>
      </w:r>
      <w:r w:rsidR="009D6A96">
        <w:t xml:space="preserve"> </w:t>
      </w:r>
      <w:r>
        <w:t>that looked as though it had not been cared for or tended to in quite a long time.  The paddocks were overgrown with sparse grasses and weeds.  No livestock w</w:t>
      </w:r>
      <w:r w:rsidR="000D7439">
        <w:t>as</w:t>
      </w:r>
      <w:r>
        <w:t xml:space="preserve"> roaming the pastures.  </w:t>
      </w:r>
      <w:r w:rsidR="000D7439">
        <w:t xml:space="preserve">There was </w:t>
      </w:r>
      <w:r w:rsidR="000D7439">
        <w:lastRenderedPageBreak/>
        <w:t>n</w:t>
      </w:r>
      <w:r>
        <w:t>o sign of the property having any occupants.  Rimmer had decided to make enquiries with the local real estate agents and found out that the property was indeed owned by a rural family</w:t>
      </w:r>
      <w:r w:rsidR="00091A16">
        <w:t>,</w:t>
      </w:r>
      <w:r>
        <w:t xml:space="preserve"> </w:t>
      </w:r>
      <w:r w:rsidRPr="00091A16">
        <w:rPr>
          <w:noProof/>
        </w:rPr>
        <w:t>but</w:t>
      </w:r>
      <w:r>
        <w:t xml:space="preserve"> they did not live on it or run cattle or sheep anymore, and it was merely sitting idle at that </w:t>
      </w:r>
      <w:r w:rsidR="000D7439">
        <w:t>time</w:t>
      </w:r>
      <w:r>
        <w:t>.</w:t>
      </w:r>
    </w:p>
    <w:p w:rsidR="00E05F28" w:rsidRDefault="00E05F28" w:rsidP="00E05F28">
      <w:r>
        <w:t>Rimmer knew that</w:t>
      </w:r>
      <w:r w:rsidR="000D7439">
        <w:t>,</w:t>
      </w:r>
      <w:r>
        <w:t xml:space="preserve"> although it wasn’t </w:t>
      </w:r>
      <w:r w:rsidR="005A74CB">
        <w:t xml:space="preserve">exactly </w:t>
      </w:r>
      <w:r>
        <w:t xml:space="preserve">a race against time, </w:t>
      </w:r>
      <w:r w:rsidR="000D7439">
        <w:t>h</w:t>
      </w:r>
      <w:r>
        <w:t>e would have to act promptly if he was to exact re</w:t>
      </w:r>
      <w:r w:rsidR="005A74CB">
        <w:t xml:space="preserve">venge on his </w:t>
      </w:r>
      <w:r w:rsidR="00963E45">
        <w:t>target</w:t>
      </w:r>
      <w:r w:rsidR="000D7439">
        <w:t>,</w:t>
      </w:r>
      <w:r w:rsidR="00963E45">
        <w:t xml:space="preserve"> as</w:t>
      </w:r>
      <w:r>
        <w:t xml:space="preserve"> it was only a couple of months before the society wedding would take place.  He had organis</w:t>
      </w:r>
      <w:r w:rsidR="00963E45">
        <w:t xml:space="preserve">ed by phone </w:t>
      </w:r>
      <w:r w:rsidR="000853B1">
        <w:t xml:space="preserve">for </w:t>
      </w:r>
      <w:r w:rsidR="00963E45">
        <w:t>an out of town</w:t>
      </w:r>
      <w:r>
        <w:t xml:space="preserve"> earth moving contractor to come to the </w:t>
      </w:r>
      <w:r w:rsidR="000853B1">
        <w:t xml:space="preserve">address of the </w:t>
      </w:r>
      <w:r>
        <w:t xml:space="preserve">property </w:t>
      </w:r>
      <w:r w:rsidRPr="00091A16">
        <w:rPr>
          <w:noProof/>
        </w:rPr>
        <w:t>to</w:t>
      </w:r>
      <w:r>
        <w:t xml:space="preserve"> dig </w:t>
      </w:r>
      <w:r w:rsidR="000853B1">
        <w:t>pits.  This</w:t>
      </w:r>
      <w:r>
        <w:t xml:space="preserve"> was </w:t>
      </w:r>
      <w:r w:rsidRPr="00091A16">
        <w:rPr>
          <w:noProof/>
        </w:rPr>
        <w:t xml:space="preserve">a </w:t>
      </w:r>
      <w:r w:rsidR="00091A16">
        <w:rPr>
          <w:noProof/>
        </w:rPr>
        <w:t>standard</w:t>
      </w:r>
      <w:r>
        <w:t xml:space="preserve"> procedure on rural </w:t>
      </w:r>
      <w:r w:rsidR="009803B2">
        <w:t>properties that</w:t>
      </w:r>
      <w:r>
        <w:t xml:space="preserve"> of digging out large, deep oblong </w:t>
      </w:r>
      <w:r w:rsidR="00091A16">
        <w:rPr>
          <w:noProof/>
        </w:rPr>
        <w:t>hole</w:t>
      </w:r>
      <w:r w:rsidRPr="00091A16">
        <w:rPr>
          <w:noProof/>
        </w:rPr>
        <w:t>s</w:t>
      </w:r>
      <w:r>
        <w:t xml:space="preserve"> to accommodate rubbish </w:t>
      </w:r>
      <w:r w:rsidR="000853B1">
        <w:t xml:space="preserve">which accrued </w:t>
      </w:r>
      <w:r>
        <w:t xml:space="preserve">around the </w:t>
      </w:r>
      <w:r w:rsidRPr="00091A16">
        <w:rPr>
          <w:noProof/>
        </w:rPr>
        <w:t>property</w:t>
      </w:r>
      <w:r w:rsidR="000853B1">
        <w:t>:</w:t>
      </w:r>
      <w:r>
        <w:t xml:space="preserve"> old machinery, household goods</w:t>
      </w:r>
      <w:r w:rsidR="000853B1">
        <w:t xml:space="preserve"> and furniture and general </w:t>
      </w:r>
      <w:r w:rsidR="00091A16">
        <w:rPr>
          <w:noProof/>
        </w:rPr>
        <w:t>debris</w:t>
      </w:r>
      <w:r w:rsidR="000853B1">
        <w:t xml:space="preserve">.  </w:t>
      </w:r>
      <w:r>
        <w:t>Then</w:t>
      </w:r>
      <w:r w:rsidR="000853B1">
        <w:t>,</w:t>
      </w:r>
      <w:r>
        <w:t xml:space="preserve"> when the </w:t>
      </w:r>
      <w:r w:rsidR="00091A16" w:rsidRPr="00091A16">
        <w:rPr>
          <w:noProof/>
        </w:rPr>
        <w:t>hole</w:t>
      </w:r>
      <w:r>
        <w:t xml:space="preserve"> was three</w:t>
      </w:r>
      <w:r w:rsidR="000853B1">
        <w:t>-</w:t>
      </w:r>
      <w:r>
        <w:t>quarters full</w:t>
      </w:r>
      <w:r w:rsidR="000853B1">
        <w:t>, the heavy machinery would back-</w:t>
      </w:r>
      <w:r>
        <w:t xml:space="preserve">fill the rest of the </w:t>
      </w:r>
      <w:r w:rsidR="00091A16">
        <w:rPr>
          <w:noProof/>
        </w:rPr>
        <w:t>enormous</w:t>
      </w:r>
      <w:r>
        <w:t xml:space="preserve"> </w:t>
      </w:r>
      <w:r w:rsidR="00091A16">
        <w:rPr>
          <w:noProof/>
        </w:rPr>
        <w:t>gap,</w:t>
      </w:r>
      <w:r>
        <w:t xml:space="preserve"> </w:t>
      </w:r>
      <w:r w:rsidRPr="00091A16">
        <w:rPr>
          <w:noProof/>
        </w:rPr>
        <w:t>and</w:t>
      </w:r>
      <w:r>
        <w:t xml:space="preserve"> the excess dirt </w:t>
      </w:r>
      <w:r w:rsidR="000853B1">
        <w:t>would settle</w:t>
      </w:r>
      <w:r>
        <w:t xml:space="preserve"> back into the ground</w:t>
      </w:r>
      <w:r w:rsidR="000853B1">
        <w:t xml:space="preserve">, </w:t>
      </w:r>
      <w:r>
        <w:t>leaving a hump.</w:t>
      </w:r>
    </w:p>
    <w:p w:rsidR="00E05F28" w:rsidRDefault="00E05F28" w:rsidP="00E05F28">
      <w:r>
        <w:t xml:space="preserve">Rimmer had instructed the contractor that he would be required </w:t>
      </w:r>
      <w:r w:rsidR="005A74CB">
        <w:t>again shortly</w:t>
      </w:r>
      <w:r>
        <w:t xml:space="preserve"> to re-fill the pit</w:t>
      </w:r>
      <w:r w:rsidR="000853B1">
        <w:t>,</w:t>
      </w:r>
      <w:r>
        <w:t xml:space="preserve"> as the family wished to put the property up for auction.  Rimmer had told the contractor that the </w:t>
      </w:r>
      <w:r w:rsidRPr="00091A16">
        <w:rPr>
          <w:noProof/>
        </w:rPr>
        <w:t>local</w:t>
      </w:r>
      <w:r>
        <w:t xml:space="preserve"> heavy machinery </w:t>
      </w:r>
      <w:r w:rsidRPr="00091A16">
        <w:rPr>
          <w:noProof/>
        </w:rPr>
        <w:t>hire</w:t>
      </w:r>
      <w:r w:rsidR="00091A16">
        <w:rPr>
          <w:noProof/>
        </w:rPr>
        <w:t>s</w:t>
      </w:r>
      <w:r>
        <w:t xml:space="preserve"> companies in town were fully booked</w:t>
      </w:r>
      <w:r w:rsidR="000853B1">
        <w:t>,</w:t>
      </w:r>
      <w:r>
        <w:t xml:space="preserve"> so it was nothing unusual for the contractor to venture out into the country and dig a farm or property pit.  It was all paid work to him.</w:t>
      </w:r>
    </w:p>
    <w:p w:rsidR="00E05F28" w:rsidRDefault="00E05F28" w:rsidP="00E05F28">
      <w:r>
        <w:t xml:space="preserve">So strong was Rimmer’s determination to exact revenge that </w:t>
      </w:r>
      <w:r w:rsidR="005A74CB">
        <w:t xml:space="preserve">he said that </w:t>
      </w:r>
      <w:r>
        <w:t xml:space="preserve">it cost him quite a sizeable chunk of his </w:t>
      </w:r>
      <w:r w:rsidR="000853B1">
        <w:t>own money to achieve his desire:</w:t>
      </w:r>
      <w:r>
        <w:t xml:space="preserve"> paying the contractor in cash</w:t>
      </w:r>
      <w:r w:rsidR="005A74CB">
        <w:t>, hiring a utility and trailer,</w:t>
      </w:r>
      <w:r>
        <w:t xml:space="preserve"> and hiring road stoppage signs and rerouting signs for his plan.  </w:t>
      </w:r>
    </w:p>
    <w:p w:rsidR="00E05F28" w:rsidRDefault="00E05F28" w:rsidP="00E05F28">
      <w:r>
        <w:t>Rimmer had already arrived</w:t>
      </w:r>
      <w:r w:rsidR="000853B1">
        <w:t xml:space="preserve"> at the property, </w:t>
      </w:r>
      <w:r>
        <w:t xml:space="preserve">had cut the </w:t>
      </w:r>
      <w:r w:rsidR="00963E45">
        <w:t xml:space="preserve">rusted old </w:t>
      </w:r>
      <w:r>
        <w:t>padlock on the double gate</w:t>
      </w:r>
      <w:r w:rsidR="00963E45">
        <w:t>s</w:t>
      </w:r>
      <w:r>
        <w:t xml:space="preserve"> with a pair of bolt cutters and opened the gates to allow access for the heavy digging machinery.  </w:t>
      </w:r>
      <w:r w:rsidR="000853B1">
        <w:t>T</w:t>
      </w:r>
      <w:r>
        <w:t>he contractor headed his vehicle and trailer into the prope</w:t>
      </w:r>
      <w:r w:rsidR="000853B1">
        <w:t>rty.  A</w:t>
      </w:r>
      <w:r>
        <w:t xml:space="preserve">fter climbing the rambling </w:t>
      </w:r>
      <w:r w:rsidR="000853B1">
        <w:t>dirt road</w:t>
      </w:r>
      <w:r w:rsidR="009D6A96">
        <w:t xml:space="preserve"> that continued upwards for some distance from the property’s entrance gates, </w:t>
      </w:r>
      <w:r w:rsidR="000853B1">
        <w:t xml:space="preserve">he </w:t>
      </w:r>
      <w:r>
        <w:t xml:space="preserve">was directed to follow the track that led around </w:t>
      </w:r>
      <w:r w:rsidR="009D6A96">
        <w:t xml:space="preserve">the back of the hill </w:t>
      </w:r>
      <w:r>
        <w:t xml:space="preserve">and to stop at a site </w:t>
      </w:r>
      <w:r w:rsidR="005A74CB">
        <w:t>a short distance behind the</w:t>
      </w:r>
      <w:r w:rsidR="009D6A96">
        <w:t xml:space="preserve"> </w:t>
      </w:r>
      <w:r w:rsidR="009D6A96" w:rsidRPr="00091A16">
        <w:rPr>
          <w:noProof/>
        </w:rPr>
        <w:t>hill</w:t>
      </w:r>
      <w:r w:rsidR="009D6A96">
        <w:t xml:space="preserve"> to the right of the gates.  This spot could </w:t>
      </w:r>
      <w:r>
        <w:t xml:space="preserve">not be seen from the roadway or from </w:t>
      </w:r>
      <w:r w:rsidR="009D6A96">
        <w:t>anywhere on</w:t>
      </w:r>
      <w:r>
        <w:t xml:space="preserve"> top of the </w:t>
      </w:r>
      <w:r w:rsidRPr="00091A16">
        <w:rPr>
          <w:noProof/>
        </w:rPr>
        <w:t>hill</w:t>
      </w:r>
      <w:r>
        <w:t>.</w:t>
      </w:r>
    </w:p>
    <w:p w:rsidR="00E05F28" w:rsidRDefault="00E05F28" w:rsidP="00E05F28">
      <w:r>
        <w:t>It was at this location that the contractor started to dig a massive</w:t>
      </w:r>
      <w:r w:rsidR="009D6A96">
        <w:t>,</w:t>
      </w:r>
      <w:r>
        <w:t xml:space="preserve"> ten </w:t>
      </w:r>
      <w:r w:rsidRPr="00091A16">
        <w:rPr>
          <w:noProof/>
        </w:rPr>
        <w:t>met</w:t>
      </w:r>
      <w:r w:rsidR="00091A16">
        <w:rPr>
          <w:noProof/>
        </w:rPr>
        <w:t>ers</w:t>
      </w:r>
      <w:r>
        <w:t xml:space="preserve"> long, two </w:t>
      </w:r>
      <w:r w:rsidRPr="00091A16">
        <w:rPr>
          <w:noProof/>
        </w:rPr>
        <w:t>met</w:t>
      </w:r>
      <w:r w:rsidR="00091A16">
        <w:rPr>
          <w:noProof/>
        </w:rPr>
        <w:t>ers</w:t>
      </w:r>
      <w:r>
        <w:t xml:space="preserve"> wide, and </w:t>
      </w:r>
      <w:r w:rsidRPr="00091A16">
        <w:rPr>
          <w:noProof/>
        </w:rPr>
        <w:t>five</w:t>
      </w:r>
      <w:r w:rsidR="00091A16">
        <w:rPr>
          <w:noProof/>
        </w:rPr>
        <w:t>-</w:t>
      </w:r>
      <w:r w:rsidRPr="00091A16">
        <w:rPr>
          <w:noProof/>
        </w:rPr>
        <w:t>metre</w:t>
      </w:r>
      <w:r>
        <w:t xml:space="preserve"> deep pit</w:t>
      </w:r>
      <w:r w:rsidR="009D6A96">
        <w:t>.  The</w:t>
      </w:r>
      <w:r>
        <w:t xml:space="preserve"> </w:t>
      </w:r>
      <w:r w:rsidR="009D6A96">
        <w:t xml:space="preserve">job was </w:t>
      </w:r>
      <w:r>
        <w:t>completed in less than four hours</w:t>
      </w:r>
      <w:r w:rsidR="00091A16">
        <w:t>,</w:t>
      </w:r>
      <w:r>
        <w:t xml:space="preserve"> </w:t>
      </w:r>
      <w:r w:rsidRPr="00091A16">
        <w:rPr>
          <w:noProof/>
        </w:rPr>
        <w:t>and</w:t>
      </w:r>
      <w:r>
        <w:t xml:space="preserve"> the </w:t>
      </w:r>
      <w:r w:rsidRPr="00091A16">
        <w:rPr>
          <w:noProof/>
        </w:rPr>
        <w:t>cont</w:t>
      </w:r>
      <w:r w:rsidR="00091A16">
        <w:rPr>
          <w:noProof/>
        </w:rPr>
        <w:t>r</w:t>
      </w:r>
      <w:r w:rsidRPr="00091A16">
        <w:rPr>
          <w:noProof/>
        </w:rPr>
        <w:t>actor</w:t>
      </w:r>
      <w:r>
        <w:t xml:space="preserve"> had his machinery back on his float trailer and was on his way out of the property and back down the hill via the winding dirt road.  </w:t>
      </w:r>
      <w:r w:rsidR="009D6A96">
        <w:t xml:space="preserve">After he had left, Rimmer </w:t>
      </w:r>
      <w:r>
        <w:t xml:space="preserve">replaced the cut padlock with a new one that he had brought and </w:t>
      </w:r>
      <w:r w:rsidR="009D6A96">
        <w:t xml:space="preserve">for which he </w:t>
      </w:r>
      <w:r>
        <w:t>had the keys.  It was agreed that the contractor would return to backfill the p</w:t>
      </w:r>
      <w:r w:rsidR="00091A16">
        <w:t>it on the day after the planned</w:t>
      </w:r>
      <w:r>
        <w:t xml:space="preserve"> celebrity wedding had taken place.  </w:t>
      </w:r>
    </w:p>
    <w:p w:rsidR="00E05F28" w:rsidRDefault="00E05F28" w:rsidP="00E05F28">
      <w:r>
        <w:t>Rimmer had then hired a utility and a trailer and had filled it with metal rubbish</w:t>
      </w:r>
      <w:r w:rsidR="009D6A96">
        <w:t>,</w:t>
      </w:r>
      <w:r>
        <w:t xml:space="preserve"> consisting of old car parts </w:t>
      </w:r>
      <w:r w:rsidR="009D6A96">
        <w:t>-</w:t>
      </w:r>
      <w:r>
        <w:t xml:space="preserve"> body parts, wings, doors, etc.  He made his way out to the secluded property and entered it</w:t>
      </w:r>
      <w:r w:rsidR="009D6A96">
        <w:t>,</w:t>
      </w:r>
      <w:r>
        <w:t xml:space="preserve"> coming to a stop by the pit, and then he unloaded all of the scrap metal and junk near the open </w:t>
      </w:r>
      <w:r w:rsidR="00091A16">
        <w:rPr>
          <w:noProof/>
        </w:rPr>
        <w:t>hole</w:t>
      </w:r>
      <w:r>
        <w:t xml:space="preserve">.  </w:t>
      </w:r>
      <w:r w:rsidRPr="00091A16">
        <w:rPr>
          <w:noProof/>
        </w:rPr>
        <w:t>He</w:t>
      </w:r>
      <w:r>
        <w:t xml:space="preserve"> then drove around the vast acreage</w:t>
      </w:r>
      <w:r w:rsidR="009D6A96">
        <w:t>,</w:t>
      </w:r>
      <w:r>
        <w:t xml:space="preserve"> with no neighbouring property to be seen for miles</w:t>
      </w:r>
      <w:r w:rsidR="009D6A96">
        <w:t>,</w:t>
      </w:r>
      <w:r>
        <w:t xml:space="preserve"> looking for other forms of scrap.  He ended up collecting more rubbish than was required for his intentions, but this bothered him not.</w:t>
      </w:r>
    </w:p>
    <w:p w:rsidR="00A82715" w:rsidRDefault="00E05F28" w:rsidP="00E05F28">
      <w:r>
        <w:lastRenderedPageBreak/>
        <w:t xml:space="preserve">Rimmer waited patiently for the day of the wedding to arrive and he had obtained a silenced </w:t>
      </w:r>
      <w:r w:rsidR="009D6A96">
        <w:t>Uzi sub</w:t>
      </w:r>
      <w:r>
        <w:t xml:space="preserve">machine </w:t>
      </w:r>
      <w:r w:rsidR="009D6A96">
        <w:t>gun</w:t>
      </w:r>
      <w:r>
        <w:t xml:space="preserve"> capable of firing hundreds of rounds per minute, with half </w:t>
      </w:r>
      <w:r w:rsidR="009D6A96">
        <w:t xml:space="preserve">a </w:t>
      </w:r>
      <w:r>
        <w:t xml:space="preserve">dozen magazines of ammunition.  </w:t>
      </w:r>
    </w:p>
    <w:p w:rsidR="00E05F28" w:rsidRDefault="00A82715" w:rsidP="00E05F28">
      <w:r>
        <w:t>H</w:t>
      </w:r>
      <w:r w:rsidR="00E05F28">
        <w:t>e expected the family to travel to the</w:t>
      </w:r>
      <w:r w:rsidR="005A74CB">
        <w:t xml:space="preserve"> wedding in at least two cars and</w:t>
      </w:r>
      <w:r w:rsidR="00E05F28">
        <w:t xml:space="preserve"> </w:t>
      </w:r>
      <w:r w:rsidR="00E05F28" w:rsidRPr="00091A16">
        <w:rPr>
          <w:noProof/>
        </w:rPr>
        <w:t>h</w:t>
      </w:r>
      <w:r w:rsidR="00091A16">
        <w:rPr>
          <w:noProof/>
        </w:rPr>
        <w:t>e intended</w:t>
      </w:r>
      <w:r w:rsidR="00E05F28">
        <w:t xml:space="preserve"> to covertly immobilise three of the family cars on the night before the wedding</w:t>
      </w:r>
      <w:r>
        <w:t>,</w:t>
      </w:r>
      <w:r w:rsidR="00E05F28">
        <w:t xml:space="preserve"> as they sat parked outside </w:t>
      </w:r>
      <w:r>
        <w:t>t</w:t>
      </w:r>
      <w:r w:rsidR="00E05F28">
        <w:t xml:space="preserve">he </w:t>
      </w:r>
      <w:r w:rsidR="005A74CB">
        <w:t xml:space="preserve">family’s </w:t>
      </w:r>
      <w:r w:rsidR="00E05F28">
        <w:t>garage.  He would not immobilise the father</w:t>
      </w:r>
      <w:r>
        <w:t>’</w:t>
      </w:r>
      <w:r w:rsidR="00E05F28">
        <w:t xml:space="preserve">s </w:t>
      </w:r>
      <w:r w:rsidR="00E05F28" w:rsidRPr="00091A16">
        <w:rPr>
          <w:noProof/>
        </w:rPr>
        <w:t>seven</w:t>
      </w:r>
      <w:r w:rsidR="00091A16" w:rsidRPr="00091A16">
        <w:rPr>
          <w:noProof/>
        </w:rPr>
        <w:t>-</w:t>
      </w:r>
      <w:r w:rsidR="00E05F28" w:rsidRPr="00091A16">
        <w:rPr>
          <w:noProof/>
        </w:rPr>
        <w:t>seat</w:t>
      </w:r>
      <w:r w:rsidR="005A74CB">
        <w:t>,</w:t>
      </w:r>
      <w:r w:rsidR="00E05F28">
        <w:t xml:space="preserve"> four</w:t>
      </w:r>
      <w:r>
        <w:t>-</w:t>
      </w:r>
      <w:r w:rsidR="00E05F28">
        <w:t xml:space="preserve">wheel drive, or the Holden </w:t>
      </w:r>
      <w:r>
        <w:t>Co</w:t>
      </w:r>
      <w:r w:rsidR="00E05F28">
        <w:t>mmodore belonging to the eldest son.</w:t>
      </w:r>
    </w:p>
    <w:p w:rsidR="00A82715" w:rsidRDefault="00E05F28" w:rsidP="00E05F28">
      <w:r w:rsidRPr="00091A16">
        <w:rPr>
          <w:noProof/>
        </w:rPr>
        <w:t>H</w:t>
      </w:r>
      <w:r w:rsidR="00091A16">
        <w:rPr>
          <w:noProof/>
        </w:rPr>
        <w:t>e intended</w:t>
      </w:r>
      <w:r>
        <w:t xml:space="preserve"> to make his way out to the property early in the morning</w:t>
      </w:r>
      <w:r w:rsidR="00A82715">
        <w:t>,</w:t>
      </w:r>
      <w:r>
        <w:t xml:space="preserve"> on the pretext of going shooting on the static </w:t>
      </w:r>
      <w:r w:rsidRPr="00091A16">
        <w:rPr>
          <w:noProof/>
        </w:rPr>
        <w:t>property</w:t>
      </w:r>
      <w:r w:rsidR="00A82715">
        <w:t>,</w:t>
      </w:r>
      <w:r>
        <w:t xml:space="preserve"> should anybody question him for any reason, but he would keep his fingers crossed that nobody did.  He would wait at a vantage point up the hill</w:t>
      </w:r>
      <w:r w:rsidR="00A82715">
        <w:t xml:space="preserve"> </w:t>
      </w:r>
      <w:r>
        <w:t>that would allow him to watch any vehicles that came into the dirt road from the highway</w:t>
      </w:r>
      <w:r w:rsidR="00A82715">
        <w:t>.</w:t>
      </w:r>
      <w:r>
        <w:t xml:space="preserve"> </w:t>
      </w:r>
      <w:r w:rsidR="00A82715">
        <w:t xml:space="preserve"> T</w:t>
      </w:r>
      <w:r>
        <w:t>he last private</w:t>
      </w:r>
      <w:r w:rsidR="005A74CB">
        <w:t xml:space="preserve"> acreage was a couple of</w:t>
      </w:r>
      <w:r>
        <w:t xml:space="preserve"> </w:t>
      </w:r>
      <w:r w:rsidR="00A82715">
        <w:t>kilometre</w:t>
      </w:r>
      <w:r>
        <w:t>s below the homestead</w:t>
      </w:r>
      <w:r w:rsidR="00091A16">
        <w:rPr>
          <w:noProof/>
        </w:rPr>
        <w:t>. T</w:t>
      </w:r>
      <w:r w:rsidRPr="00091A16">
        <w:rPr>
          <w:noProof/>
        </w:rPr>
        <w:t>herefore</w:t>
      </w:r>
      <w:r>
        <w:t xml:space="preserve"> any local residents who might happen to use the dirt road would have well entered their own properties</w:t>
      </w:r>
      <w:r w:rsidR="00A82715">
        <w:t>,</w:t>
      </w:r>
      <w:r>
        <w:t xml:space="preserve"> before getting up to the position where Rimmer was waiting.  </w:t>
      </w:r>
    </w:p>
    <w:p w:rsidR="00E05F28" w:rsidRDefault="00E05F28" w:rsidP="00E05F28">
      <w:r>
        <w:t xml:space="preserve">When he recognised the </w:t>
      </w:r>
      <w:r w:rsidR="005A74CB">
        <w:t xml:space="preserve">expected </w:t>
      </w:r>
      <w:r>
        <w:t>family’s vehicles</w:t>
      </w:r>
      <w:r w:rsidR="00A82715">
        <w:t>,</w:t>
      </w:r>
      <w:r>
        <w:t xml:space="preserve"> after the</w:t>
      </w:r>
      <w:r w:rsidR="00A82715">
        <w:t>y</w:t>
      </w:r>
      <w:r>
        <w:t xml:space="preserve"> le</w:t>
      </w:r>
      <w:r w:rsidR="00A82715">
        <w:t>ft</w:t>
      </w:r>
      <w:r>
        <w:t xml:space="preserve"> the freeway and ma</w:t>
      </w:r>
      <w:r w:rsidR="00A82715">
        <w:t>de</w:t>
      </w:r>
      <w:r>
        <w:t xml:space="preserve"> their way up the hill, he would spring into action and place the </w:t>
      </w:r>
      <w:r w:rsidR="00A82715">
        <w:t>‘R</w:t>
      </w:r>
      <w:r>
        <w:t xml:space="preserve">oad </w:t>
      </w:r>
      <w:r w:rsidR="00A82715">
        <w:t>Cl</w:t>
      </w:r>
      <w:r>
        <w:t>osed</w:t>
      </w:r>
      <w:r w:rsidR="00A82715">
        <w:t>’</w:t>
      </w:r>
      <w:r>
        <w:t xml:space="preserve"> bollards across the road just ahead of </w:t>
      </w:r>
      <w:r w:rsidR="00A82715">
        <w:t xml:space="preserve">the static property’s gates.  Then he would finish cutting through a tree, </w:t>
      </w:r>
      <w:r>
        <w:t>already mostly cut through with a chainsaw</w:t>
      </w:r>
      <w:r w:rsidR="00A82715">
        <w:t>,</w:t>
      </w:r>
      <w:r>
        <w:t xml:space="preserve"> so </w:t>
      </w:r>
      <w:r w:rsidR="00A82715">
        <w:t>that</w:t>
      </w:r>
      <w:r>
        <w:t xml:space="preserve"> it would fall across the road</w:t>
      </w:r>
      <w:r w:rsidR="00A82715">
        <w:t>,</w:t>
      </w:r>
      <w:r>
        <w:t xml:space="preserve"> blocking passage.  There would be detour signs placed to indicate a route through the opened gates of the static property and signs with arrows signalling a tra</w:t>
      </w:r>
      <w:r w:rsidR="005A74CB">
        <w:t>ck leading to the right</w:t>
      </w:r>
      <w:r w:rsidR="00A82715">
        <w:t>,</w:t>
      </w:r>
      <w:r w:rsidR="005A74CB">
        <w:t xml:space="preserve"> around the</w:t>
      </w:r>
      <w:r>
        <w:t xml:space="preserve"> hill</w:t>
      </w:r>
      <w:r w:rsidR="00963E45">
        <w:t xml:space="preserve"> to the </w:t>
      </w:r>
      <w:r w:rsidR="00963E45" w:rsidRPr="00091A16">
        <w:rPr>
          <w:noProof/>
        </w:rPr>
        <w:t>right</w:t>
      </w:r>
      <w:r w:rsidR="00091A16">
        <w:rPr>
          <w:noProof/>
        </w:rPr>
        <w:t>-</w:t>
      </w:r>
      <w:r w:rsidR="00963E45" w:rsidRPr="00091A16">
        <w:rPr>
          <w:noProof/>
        </w:rPr>
        <w:t>hand</w:t>
      </w:r>
      <w:r w:rsidR="00963E45">
        <w:t xml:space="preserve"> side</w:t>
      </w:r>
      <w:r>
        <w:t xml:space="preserve">.  </w:t>
      </w:r>
      <w:r w:rsidR="00E43DD0">
        <w:t>After this</w:t>
      </w:r>
      <w:r>
        <w:t xml:space="preserve"> planned </w:t>
      </w:r>
      <w:r w:rsidR="00E43DD0">
        <w:t>detour,</w:t>
      </w:r>
      <w:r>
        <w:t xml:space="preserve"> the vehicles would only travel a short distance before they would have to come to a halt at the large, </w:t>
      </w:r>
      <w:r w:rsidRPr="00091A16">
        <w:rPr>
          <w:noProof/>
        </w:rPr>
        <w:t>deep</w:t>
      </w:r>
      <w:r>
        <w:t xml:space="preserve"> pit that would suddenly appear in front of them.</w:t>
      </w:r>
    </w:p>
    <w:p w:rsidR="00E05F28" w:rsidRDefault="00E05F28" w:rsidP="00E05F28">
      <w:r>
        <w:t>Rimmer’s pla</w:t>
      </w:r>
      <w:r w:rsidR="005A74CB">
        <w:t>n was at this stage to</w:t>
      </w:r>
      <w:r>
        <w:t xml:space="preserve"> appear from cover and mow the family down with the </w:t>
      </w:r>
      <w:r w:rsidR="00E43DD0">
        <w:t>submachine gun,</w:t>
      </w:r>
      <w:r>
        <w:t xml:space="preserve"> while they were still seated in their</w:t>
      </w:r>
      <w:r w:rsidR="005A74CB">
        <w:t xml:space="preserve"> vehicles</w:t>
      </w:r>
      <w:r>
        <w:t>.  He then planned to jam a heavy object onto the accelerator of the first car</w:t>
      </w:r>
      <w:r w:rsidR="00E43DD0">
        <w:t>,</w:t>
      </w:r>
      <w:r>
        <w:t xml:space="preserve"> sending it into the pit. He then planned to do the same with the second vehicle.  Then</w:t>
      </w:r>
      <w:r w:rsidR="00E43DD0">
        <w:t xml:space="preserve">, </w:t>
      </w:r>
      <w:r>
        <w:t>if either vehicle</w:t>
      </w:r>
      <w:r w:rsidR="00E43DD0">
        <w:t>’</w:t>
      </w:r>
      <w:r>
        <w:t xml:space="preserve">s engine </w:t>
      </w:r>
      <w:r w:rsidRPr="00091A16">
        <w:rPr>
          <w:noProof/>
        </w:rPr>
        <w:t>w</w:t>
      </w:r>
      <w:r w:rsidR="00091A16">
        <w:rPr>
          <w:noProof/>
        </w:rPr>
        <w:t>ere</w:t>
      </w:r>
      <w:r>
        <w:t xml:space="preserve"> still running</w:t>
      </w:r>
      <w:r w:rsidR="00E43DD0">
        <w:t>,</w:t>
      </w:r>
      <w:r>
        <w:t xml:space="preserve"> he would stop them with machin</w:t>
      </w:r>
      <w:r w:rsidR="00E43DD0">
        <w:t xml:space="preserve">e gun fire.  He planned to </w:t>
      </w:r>
      <w:r>
        <w:t xml:space="preserve">place all the metal junk he had accumulated into the sides of the pit and on top </w:t>
      </w:r>
      <w:r w:rsidR="00E43DD0">
        <w:t>of the vehicles, then shovel</w:t>
      </w:r>
      <w:r>
        <w:t xml:space="preserve"> a thin layer of dirt over the </w:t>
      </w:r>
      <w:r w:rsidR="00091A16">
        <w:rPr>
          <w:noProof/>
        </w:rPr>
        <w:t>car</w:t>
      </w:r>
      <w:r w:rsidRPr="00091A16">
        <w:rPr>
          <w:noProof/>
        </w:rPr>
        <w:t>s</w:t>
      </w:r>
      <w:r>
        <w:t xml:space="preserve"> before the contractor came to back</w:t>
      </w:r>
      <w:r w:rsidR="00E43DD0">
        <w:t>-</w:t>
      </w:r>
      <w:r>
        <w:t xml:space="preserve">fill the </w:t>
      </w:r>
      <w:r w:rsidR="00091A16">
        <w:rPr>
          <w:noProof/>
        </w:rPr>
        <w:t>hole</w:t>
      </w:r>
      <w:r>
        <w:t xml:space="preserve"> the next day.</w:t>
      </w:r>
    </w:p>
    <w:p w:rsidR="00E05F28" w:rsidRDefault="00E05F28" w:rsidP="00E05F28">
      <w:r>
        <w:t>He had watched various vehicles head up towards the homestead throughout the morning</w:t>
      </w:r>
      <w:r w:rsidR="00091A16">
        <w:t>,</w:t>
      </w:r>
      <w:r>
        <w:t xml:space="preserve"> </w:t>
      </w:r>
      <w:r w:rsidRPr="00091A16">
        <w:rPr>
          <w:noProof/>
        </w:rPr>
        <w:t>and</w:t>
      </w:r>
      <w:r>
        <w:t xml:space="preserve"> they seemed to </w:t>
      </w:r>
      <w:r w:rsidR="00E43DD0">
        <w:t>be arriving</w:t>
      </w:r>
      <w:r>
        <w:t xml:space="preserve"> less and less </w:t>
      </w:r>
      <w:r w:rsidR="00E43DD0">
        <w:t xml:space="preserve">frequently </w:t>
      </w:r>
      <w:r>
        <w:t xml:space="preserve">as the morning drew on.  </w:t>
      </w:r>
    </w:p>
    <w:p w:rsidR="00E05F28" w:rsidRDefault="00E43DD0" w:rsidP="00E05F28">
      <w:r>
        <w:t>Finally, Rimmer recognised one vehicle.  T</w:t>
      </w:r>
      <w:r w:rsidR="00E05F28">
        <w:t>he fami</w:t>
      </w:r>
      <w:r>
        <w:t>ly had arrived at the dirt road, in t</w:t>
      </w:r>
      <w:r w:rsidR="00E05F28">
        <w:t>he father</w:t>
      </w:r>
      <w:r>
        <w:t>’</w:t>
      </w:r>
      <w:r w:rsidR="00E05F28">
        <w:t xml:space="preserve">s </w:t>
      </w:r>
      <w:r w:rsidR="00E05F28" w:rsidRPr="00091A16">
        <w:rPr>
          <w:noProof/>
        </w:rPr>
        <w:t>seven</w:t>
      </w:r>
      <w:r w:rsidR="00091A16" w:rsidRPr="00091A16">
        <w:rPr>
          <w:noProof/>
        </w:rPr>
        <w:t>-</w:t>
      </w:r>
      <w:r w:rsidR="00E05F28" w:rsidRPr="00091A16">
        <w:rPr>
          <w:noProof/>
        </w:rPr>
        <w:t>seat</w:t>
      </w:r>
      <w:r w:rsidR="005A74CB">
        <w:t>,</w:t>
      </w:r>
      <w:r w:rsidR="00E05F28">
        <w:t xml:space="preserve"> four</w:t>
      </w:r>
      <w:r>
        <w:t>-wheel drive</w:t>
      </w:r>
      <w:r w:rsidR="00E05F28">
        <w:t>.  The family had fallen for the ruse and had driven straight onto the static property and were followin</w:t>
      </w:r>
      <w:r>
        <w:t>g the direction of the arrows.  T</w:t>
      </w:r>
      <w:r w:rsidR="00E05F28">
        <w:t>hen</w:t>
      </w:r>
      <w:r>
        <w:t>,</w:t>
      </w:r>
      <w:r w:rsidR="00E05F28">
        <w:t xml:space="preserve"> before he knew it</w:t>
      </w:r>
      <w:r>
        <w:t>,</w:t>
      </w:r>
      <w:r w:rsidR="00E05F28">
        <w:t xml:space="preserve"> the father</w:t>
      </w:r>
      <w:r>
        <w:t>,</w:t>
      </w:r>
      <w:r w:rsidR="00E05F28">
        <w:t xml:space="preserve"> who was driving confidently at medium spee</w:t>
      </w:r>
      <w:r>
        <w:t xml:space="preserve">d up the slight hump before him, </w:t>
      </w:r>
      <w:r w:rsidR="005A74CB">
        <w:t xml:space="preserve">in </w:t>
      </w:r>
      <w:r w:rsidR="005A74CB" w:rsidRPr="00091A16">
        <w:rPr>
          <w:noProof/>
        </w:rPr>
        <w:t>reality</w:t>
      </w:r>
      <w:r w:rsidR="00091A16">
        <w:rPr>
          <w:noProof/>
        </w:rPr>
        <w:t>,</w:t>
      </w:r>
      <w:r w:rsidR="005A74CB">
        <w:t xml:space="preserve"> made from the soil and dirt from one side of the pit that the excavator had removed</w:t>
      </w:r>
      <w:r w:rsidR="00963E45">
        <w:t>,</w:t>
      </w:r>
      <w:r w:rsidR="005A74CB">
        <w:t xml:space="preserve"> </w:t>
      </w:r>
      <w:r w:rsidR="00E05F28">
        <w:t>suddenly c</w:t>
      </w:r>
      <w:r>
        <w:t>ame</w:t>
      </w:r>
      <w:r w:rsidR="00E05F28">
        <w:t xml:space="preserve"> to </w:t>
      </w:r>
      <w:r w:rsidR="005A74CB">
        <w:t>a</w:t>
      </w:r>
      <w:r w:rsidR="00237D4F">
        <w:t>n</w:t>
      </w:r>
      <w:r w:rsidR="005A74CB">
        <w:t xml:space="preserve"> </w:t>
      </w:r>
      <w:r w:rsidR="00237D4F">
        <w:t xml:space="preserve">unexpected and severely </w:t>
      </w:r>
      <w:r w:rsidR="005A74CB">
        <w:t xml:space="preserve">deep hole in the track.  The father </w:t>
      </w:r>
      <w:r w:rsidR="00E05F28">
        <w:t>was slightly too late applying the brakes and the four</w:t>
      </w:r>
      <w:r w:rsidR="00237D4F">
        <w:t xml:space="preserve">-wheel drive </w:t>
      </w:r>
      <w:r w:rsidR="00E05F28">
        <w:t>nose</w:t>
      </w:r>
      <w:r w:rsidR="00237D4F">
        <w:t>-</w:t>
      </w:r>
      <w:r w:rsidR="00E05F28">
        <w:t>dived into the pit with an enormous bang and shot forward bef</w:t>
      </w:r>
      <w:r w:rsidR="005A74CB">
        <w:t xml:space="preserve">ore coming to rest at the far end of the </w:t>
      </w:r>
      <w:r w:rsidR="00091A16">
        <w:rPr>
          <w:noProof/>
        </w:rPr>
        <w:t>hole</w:t>
      </w:r>
      <w:r>
        <w:t>,</w:t>
      </w:r>
      <w:r w:rsidR="005A74CB">
        <w:t xml:space="preserve"> stalling the engine.</w:t>
      </w:r>
    </w:p>
    <w:p w:rsidR="00E05F28" w:rsidRDefault="00E05F28" w:rsidP="00E05F28">
      <w:r>
        <w:lastRenderedPageBreak/>
        <w:t xml:space="preserve">Rimmer professes that he was surprised at the </w:t>
      </w:r>
      <w:r w:rsidR="005A74CB">
        <w:t xml:space="preserve">unexpected </w:t>
      </w:r>
      <w:r>
        <w:t xml:space="preserve">speed of </w:t>
      </w:r>
      <w:r w:rsidR="00237D4F">
        <w:t xml:space="preserve">getting the car </w:t>
      </w:r>
      <w:r>
        <w:t>into the pit, but he revelled in the fact that the whole family w</w:t>
      </w:r>
      <w:r w:rsidR="00237D4F">
        <w:t xml:space="preserve">as </w:t>
      </w:r>
      <w:r>
        <w:t>trapped inside their vehicle</w:t>
      </w:r>
      <w:r w:rsidR="00237D4F">
        <w:t>,</w:t>
      </w:r>
      <w:r>
        <w:t xml:space="preserve"> as the </w:t>
      </w:r>
      <w:r w:rsidR="00091A16">
        <w:rPr>
          <w:noProof/>
        </w:rPr>
        <w:t>hole</w:t>
      </w:r>
      <w:r>
        <w:t xml:space="preserve"> was not </w:t>
      </w:r>
      <w:r w:rsidRPr="00091A16">
        <w:rPr>
          <w:noProof/>
        </w:rPr>
        <w:t>wide</w:t>
      </w:r>
      <w:r>
        <w:t xml:space="preserve"> enough to allow the doors to be opened</w:t>
      </w:r>
      <w:r w:rsidR="00963E45">
        <w:t xml:space="preserve"> to allow any escape</w:t>
      </w:r>
      <w:r>
        <w:t>.  He said that it was great</w:t>
      </w:r>
      <w:r w:rsidR="00237D4F">
        <w:t xml:space="preserve"> -</w:t>
      </w:r>
      <w:r>
        <w:t xml:space="preserve"> it was like shooting fish in a barrel.  He said that he stood at the top of the pit and just rained down magazine after magazine of bullets</w:t>
      </w:r>
      <w:r w:rsidR="00963E45">
        <w:t>,</w:t>
      </w:r>
      <w:r>
        <w:t xml:space="preserve"> quietly </w:t>
      </w:r>
      <w:r w:rsidRPr="00091A16">
        <w:rPr>
          <w:noProof/>
        </w:rPr>
        <w:t>piff</w:t>
      </w:r>
      <w:r w:rsidR="00237D4F">
        <w:t>-</w:t>
      </w:r>
      <w:r>
        <w:t>piffling</w:t>
      </w:r>
      <w:r w:rsidR="00963E45">
        <w:t>,</w:t>
      </w:r>
      <w:r>
        <w:t xml:space="preserve"> </w:t>
      </w:r>
      <w:r w:rsidR="005A74CB">
        <w:t>and peppering the roof of the vehicle</w:t>
      </w:r>
      <w:r>
        <w:t xml:space="preserve">.  </w:t>
      </w:r>
      <w:r w:rsidR="00237D4F">
        <w:t>“</w:t>
      </w:r>
      <w:r>
        <w:t>It was impossible for anyone to have survived the onslaught</w:t>
      </w:r>
      <w:r w:rsidR="00237D4F">
        <w:t>,”</w:t>
      </w:r>
      <w:r w:rsidR="005A74CB">
        <w:t xml:space="preserve"> Rimmer states</w:t>
      </w:r>
      <w:r>
        <w:t>.</w:t>
      </w:r>
    </w:p>
    <w:p w:rsidR="00E05F28" w:rsidRDefault="00E05F28" w:rsidP="00E05F28">
      <w:r>
        <w:t xml:space="preserve">He then started up the utility that he was driving and started to load the dummy </w:t>
      </w:r>
      <w:r w:rsidR="00237D4F">
        <w:t>‘R</w:t>
      </w:r>
      <w:r>
        <w:t xml:space="preserve">oad </w:t>
      </w:r>
      <w:r w:rsidR="00237D4F">
        <w:t>Cl</w:t>
      </w:r>
      <w:r>
        <w:t>osed</w:t>
      </w:r>
      <w:r w:rsidR="00237D4F">
        <w:t>’</w:t>
      </w:r>
      <w:r>
        <w:t xml:space="preserve"> signs and detour signs </w:t>
      </w:r>
      <w:r w:rsidR="005A74CB">
        <w:t xml:space="preserve">onto it, </w:t>
      </w:r>
      <w:r>
        <w:t xml:space="preserve">and then </w:t>
      </w:r>
      <w:r w:rsidR="005A74CB">
        <w:t xml:space="preserve">he </w:t>
      </w:r>
      <w:r>
        <w:t>tied the fallen tree</w:t>
      </w:r>
      <w:r w:rsidR="005A74CB">
        <w:t xml:space="preserve"> </w:t>
      </w:r>
      <w:r>
        <w:t>to the utility and dragged it onto the propert</w:t>
      </w:r>
      <w:r w:rsidR="00237D4F">
        <w:t>y,</w:t>
      </w:r>
      <w:r>
        <w:t xml:space="preserve"> returning the road to the homestead to its normal condition.  After re-locking the gates and driving the </w:t>
      </w:r>
      <w:r w:rsidRPr="00091A16">
        <w:rPr>
          <w:noProof/>
        </w:rPr>
        <w:t>utility</w:t>
      </w:r>
      <w:r>
        <w:t xml:space="preserve"> to an area out of sight of the </w:t>
      </w:r>
      <w:r w:rsidRPr="00995DE2">
        <w:rPr>
          <w:noProof/>
        </w:rPr>
        <w:t>road</w:t>
      </w:r>
      <w:r>
        <w:t>, he then spent the rest of the day</w:t>
      </w:r>
      <w:r w:rsidR="00237D4F">
        <w:t>,</w:t>
      </w:r>
      <w:r>
        <w:t xml:space="preserve"> and into the evening</w:t>
      </w:r>
      <w:r w:rsidR="00237D4F">
        <w:t>,</w:t>
      </w:r>
      <w:r>
        <w:t xml:space="preserve"> placing junk around and on top of the four</w:t>
      </w:r>
      <w:r w:rsidR="00237D4F">
        <w:t>-</w:t>
      </w:r>
      <w:r>
        <w:t xml:space="preserve">wheel drive.  </w:t>
      </w:r>
      <w:r w:rsidR="00237D4F">
        <w:t>When s</w:t>
      </w:r>
      <w:r>
        <w:t>hovelling loose dirt down onto the hidden vehicle started to take its tol</w:t>
      </w:r>
      <w:r w:rsidR="00237D4F">
        <w:t>l,</w:t>
      </w:r>
      <w:r>
        <w:t xml:space="preserve"> Rimmer crashed in a tent he had brought with him</w:t>
      </w:r>
      <w:r w:rsidR="00237D4F">
        <w:t>,</w:t>
      </w:r>
      <w:r>
        <w:t xml:space="preserve"> until early the next morning when the contractor arrived to backfill the pit.</w:t>
      </w:r>
    </w:p>
    <w:p w:rsidR="00E05F28" w:rsidRDefault="00E05F28" w:rsidP="00E05F28">
      <w:r>
        <w:t xml:space="preserve">The contractor was not at all suspicious, apart from commenting what a bloody waste it was as the pit was only just half full.  Rimmer had explained to him that the old property was </w:t>
      </w:r>
      <w:r w:rsidR="00995DE2">
        <w:rPr>
          <w:noProof/>
        </w:rPr>
        <w:t>relative</w:t>
      </w:r>
      <w:r w:rsidR="005A74CB" w:rsidRPr="00995DE2">
        <w:rPr>
          <w:noProof/>
        </w:rPr>
        <w:t>ly</w:t>
      </w:r>
      <w:r w:rsidR="005A74CB">
        <w:t xml:space="preserve"> </w:t>
      </w:r>
      <w:r>
        <w:t xml:space="preserve">bare and much cleaner than they had anticipated.  </w:t>
      </w:r>
      <w:r w:rsidR="00237D4F">
        <w:t>“</w:t>
      </w:r>
      <w:r>
        <w:t>Oh well,</w:t>
      </w:r>
      <w:r w:rsidR="00237D4F">
        <w:t>”</w:t>
      </w:r>
      <w:r>
        <w:t xml:space="preserve"> </w:t>
      </w:r>
      <w:r w:rsidR="00935D4F">
        <w:t>comment</w:t>
      </w:r>
      <w:r>
        <w:t>ed the contractor</w:t>
      </w:r>
      <w:r w:rsidR="00935D4F">
        <w:t xml:space="preserve">, </w:t>
      </w:r>
      <w:r>
        <w:t xml:space="preserve">and he went about his business of back-filling the pit.  It was much easier </w:t>
      </w:r>
      <w:r w:rsidR="00935D4F">
        <w:t xml:space="preserve">to </w:t>
      </w:r>
      <w:r>
        <w:t>back</w:t>
      </w:r>
      <w:r w:rsidR="00935D4F">
        <w:t>-fill</w:t>
      </w:r>
      <w:r>
        <w:t xml:space="preserve"> the </w:t>
      </w:r>
      <w:r w:rsidR="00995DE2">
        <w:rPr>
          <w:noProof/>
        </w:rPr>
        <w:t>hole</w:t>
      </w:r>
      <w:r>
        <w:t xml:space="preserve"> than it was to dig it, and the job was completed with </w:t>
      </w:r>
      <w:r w:rsidRPr="00995DE2">
        <w:rPr>
          <w:noProof/>
        </w:rPr>
        <w:t xml:space="preserve">a </w:t>
      </w:r>
      <w:r w:rsidR="00995DE2">
        <w:rPr>
          <w:noProof/>
        </w:rPr>
        <w:t>dense</w:t>
      </w:r>
      <w:r w:rsidRPr="00995DE2">
        <w:rPr>
          <w:noProof/>
        </w:rPr>
        <w:t>ly</w:t>
      </w:r>
      <w:r>
        <w:t xml:space="preserve"> packed mound </w:t>
      </w:r>
      <w:r w:rsidR="00935D4F">
        <w:t>rising up about half a metre.</w:t>
      </w:r>
      <w:r>
        <w:t xml:space="preserve">  </w:t>
      </w:r>
      <w:r w:rsidR="00935D4F">
        <w:t xml:space="preserve">Like a grave, this </w:t>
      </w:r>
      <w:r>
        <w:t xml:space="preserve">would subside a little </w:t>
      </w:r>
      <w:r w:rsidR="00EA4D43">
        <w:t>in time</w:t>
      </w:r>
      <w:r w:rsidR="00935D4F">
        <w:t>,</w:t>
      </w:r>
      <w:r w:rsidR="00EA4D43">
        <w:t xml:space="preserve"> </w:t>
      </w:r>
      <w:r>
        <w:t xml:space="preserve">but would still retain </w:t>
      </w:r>
      <w:r w:rsidR="00935D4F">
        <w:t xml:space="preserve">the shape of </w:t>
      </w:r>
      <w:r>
        <w:t>a grass filled mound</w:t>
      </w:r>
      <w:r w:rsidR="00935D4F">
        <w:t>,</w:t>
      </w:r>
      <w:r>
        <w:t xml:space="preserve"> not at all out of place in the country.</w:t>
      </w:r>
    </w:p>
    <w:p w:rsidR="00935D4F" w:rsidRDefault="00E05F28" w:rsidP="00E05F28">
      <w:r>
        <w:t>When Rimmer fini</w:t>
      </w:r>
      <w:r w:rsidR="00935D4F">
        <w:t xml:space="preserve">shes speaking, Henry </w:t>
      </w:r>
      <w:r w:rsidR="00935D4F" w:rsidRPr="00995DE2">
        <w:rPr>
          <w:noProof/>
        </w:rPr>
        <w:t>s</w:t>
      </w:r>
      <w:r w:rsidR="00995DE2">
        <w:rPr>
          <w:noProof/>
        </w:rPr>
        <w:t>ays merely</w:t>
      </w:r>
      <w:r w:rsidR="00935D4F">
        <w:t>,</w:t>
      </w:r>
      <w:r>
        <w:t xml:space="preserve"> “Well</w:t>
      </w:r>
      <w:r w:rsidR="00935D4F">
        <w:t xml:space="preserve">, I’ll be fucked!  </w:t>
      </w:r>
      <w:r>
        <w:t xml:space="preserve">I’d </w:t>
      </w:r>
      <w:r w:rsidR="00935D4F">
        <w:t xml:space="preserve">have </w:t>
      </w:r>
      <w:r>
        <w:t xml:space="preserve">never thought to </w:t>
      </w:r>
      <w:r w:rsidR="00935D4F">
        <w:t>go</w:t>
      </w:r>
      <w:r>
        <w:t xml:space="preserve"> t</w:t>
      </w:r>
      <w:r w:rsidR="00935D4F">
        <w:t>o</w:t>
      </w:r>
      <w:r>
        <w:t xml:space="preserve"> the lengths you did.  But then again</w:t>
      </w:r>
      <w:r w:rsidR="00935D4F">
        <w:t>, y</w:t>
      </w:r>
      <w:r>
        <w:t>ou fucking well got away with it</w:t>
      </w:r>
      <w:r w:rsidR="00935D4F">
        <w:t>,</w:t>
      </w:r>
      <w:r w:rsidR="005A74CB">
        <w:t xml:space="preserve"> Jackie boy</w:t>
      </w:r>
      <w:r>
        <w:t>! No wonder they’ll never find them</w:t>
      </w:r>
      <w:r w:rsidR="00935D4F">
        <w:t>.</w:t>
      </w:r>
      <w:r>
        <w:t xml:space="preserve">”  </w:t>
      </w:r>
    </w:p>
    <w:p w:rsidR="00935D4F" w:rsidRDefault="00E05F28" w:rsidP="00E05F28">
      <w:r>
        <w:t>“Yes</w:t>
      </w:r>
      <w:r w:rsidR="00935D4F">
        <w:t>,</w:t>
      </w:r>
      <w:r>
        <w:t xml:space="preserve"> I know!” retorts Rimmer.  </w:t>
      </w:r>
    </w:p>
    <w:p w:rsidR="00935D4F" w:rsidRDefault="00E05F28" w:rsidP="00E05F28">
      <w:r>
        <w:t xml:space="preserve">Henry then excitedly asks </w:t>
      </w:r>
      <w:r w:rsidR="00935D4F">
        <w:t>if</w:t>
      </w:r>
      <w:r>
        <w:t xml:space="preserve"> Rimmer still ha</w:t>
      </w:r>
      <w:r w:rsidR="00935D4F">
        <w:t>s</w:t>
      </w:r>
      <w:r>
        <w:t xml:space="preserve"> that silenced </w:t>
      </w:r>
      <w:r w:rsidR="00935D4F">
        <w:t>sub</w:t>
      </w:r>
      <w:r>
        <w:t xml:space="preserve">machine </w:t>
      </w:r>
      <w:r w:rsidR="00935D4F">
        <w:t>gun</w:t>
      </w:r>
      <w:r>
        <w:t xml:space="preserve"> stashed away</w:t>
      </w:r>
      <w:r w:rsidR="00935D4F">
        <w:t>,</w:t>
      </w:r>
      <w:r>
        <w:t xml:space="preserve"> as Henry would just love to use it on the bastard that he </w:t>
      </w:r>
      <w:r w:rsidRPr="00995DE2">
        <w:rPr>
          <w:noProof/>
        </w:rPr>
        <w:t>was intending</w:t>
      </w:r>
      <w:r>
        <w:t xml:space="preserve"> to kill.  Rimmer says that he does, and it is wrapped in a diesel soaked cloth</w:t>
      </w:r>
      <w:r w:rsidR="00935D4F">
        <w:t>,</w:t>
      </w:r>
      <w:r>
        <w:t xml:space="preserve"> safely st</w:t>
      </w:r>
      <w:r w:rsidR="00935D4F">
        <w:t xml:space="preserve">ashed away at a relative’s home, ready for use if Rimmer needed it.  This relative </w:t>
      </w:r>
      <w:r>
        <w:t xml:space="preserve">was </w:t>
      </w:r>
      <w:r w:rsidR="00995DE2">
        <w:rPr>
          <w:noProof/>
        </w:rPr>
        <w:t>utter</w:t>
      </w:r>
      <w:r w:rsidR="005A74CB" w:rsidRPr="00995DE2">
        <w:rPr>
          <w:noProof/>
        </w:rPr>
        <w:t>ly</w:t>
      </w:r>
      <w:r w:rsidR="005A74CB">
        <w:t xml:space="preserve"> </w:t>
      </w:r>
      <w:r w:rsidR="00935D4F">
        <w:t xml:space="preserve">unaware of its existence, let alone its </w:t>
      </w:r>
      <w:r>
        <w:t>location.</w:t>
      </w:r>
      <w:r w:rsidR="00F02FC0">
        <w:t xml:space="preserve">  </w:t>
      </w:r>
    </w:p>
    <w:p w:rsidR="00E05F28" w:rsidRDefault="00935D4F" w:rsidP="00E05F28">
      <w:r>
        <w:t>“</w:t>
      </w:r>
      <w:r w:rsidR="00F02FC0">
        <w:t>Fucking beaut!</w:t>
      </w:r>
      <w:r>
        <w:t>”</w:t>
      </w:r>
      <w:r w:rsidR="00F02FC0">
        <w:t xml:space="preserve"> Henry comments.  Rimmer’s face is beaming with pride</w:t>
      </w:r>
      <w:r w:rsidR="00347521">
        <w:t>,</w:t>
      </w:r>
      <w:r w:rsidR="00F02FC0">
        <w:t xml:space="preserve"> exposing a </w:t>
      </w:r>
      <w:r w:rsidR="00995DE2">
        <w:rPr>
          <w:noProof/>
        </w:rPr>
        <w:t>substantial</w:t>
      </w:r>
      <w:r w:rsidR="00F02FC0">
        <w:t xml:space="preserve"> gloating smile.</w:t>
      </w:r>
    </w:p>
    <w:p w:rsidR="00E05F28" w:rsidRDefault="00E05F28" w:rsidP="00E05F28">
      <w:r>
        <w:t>Henry knew full well that the</w:t>
      </w:r>
      <w:r w:rsidR="00347521">
        <w:t>re were</w:t>
      </w:r>
      <w:r>
        <w:t xml:space="preserve"> agents </w:t>
      </w:r>
      <w:r w:rsidR="00347521">
        <w:t xml:space="preserve">covertly </w:t>
      </w:r>
      <w:r>
        <w:t>listening in to their conversation</w:t>
      </w:r>
      <w:r w:rsidR="00347521">
        <w:t>,</w:t>
      </w:r>
      <w:r>
        <w:t xml:space="preserve"> via the military grade audio</w:t>
      </w:r>
      <w:r w:rsidR="00347521">
        <w:t>-</w:t>
      </w:r>
      <w:r>
        <w:t xml:space="preserve">visual equipment hidden </w:t>
      </w:r>
      <w:r w:rsidR="00347521">
        <w:t>in the grounds.  H</w:t>
      </w:r>
      <w:r>
        <w:t>e remembered one of the technicians telling him that their hand</w:t>
      </w:r>
      <w:r w:rsidR="00347521">
        <w:t>-</w:t>
      </w:r>
      <w:r>
        <w:t>held audio receivers could pick up a sparrow farting at a distance of over t</w:t>
      </w:r>
      <w:r w:rsidR="00347521">
        <w:t xml:space="preserve">wo </w:t>
      </w:r>
      <w:r>
        <w:t xml:space="preserve">hundred </w:t>
      </w:r>
      <w:r w:rsidR="00347521" w:rsidRPr="00995DE2">
        <w:rPr>
          <w:noProof/>
        </w:rPr>
        <w:t>metres</w:t>
      </w:r>
      <w:r>
        <w:t xml:space="preserve"> </w:t>
      </w:r>
      <w:r w:rsidR="00347521">
        <w:t xml:space="preserve">so </w:t>
      </w:r>
      <w:r>
        <w:t xml:space="preserve">they would have picked up </w:t>
      </w:r>
      <w:r w:rsidR="00347521">
        <w:t>the information and recorded it. H</w:t>
      </w:r>
      <w:r>
        <w:t xml:space="preserve">e knew that search warrants would be drawn up </w:t>
      </w:r>
      <w:r w:rsidR="00347521">
        <w:t>for</w:t>
      </w:r>
      <w:r>
        <w:t xml:space="preserve"> all of Rimmer’s known relatives and extended relations </w:t>
      </w:r>
      <w:r w:rsidRPr="00995DE2">
        <w:rPr>
          <w:noProof/>
        </w:rPr>
        <w:t>to</w:t>
      </w:r>
      <w:r>
        <w:t xml:space="preserve"> </w:t>
      </w:r>
      <w:r w:rsidR="005A74CB">
        <w:t xml:space="preserve">try to </w:t>
      </w:r>
      <w:r w:rsidR="00347521">
        <w:t>retrieve the fire</w:t>
      </w:r>
      <w:r>
        <w:t>arm.  This would be a great result</w:t>
      </w:r>
      <w:r w:rsidR="00347521">
        <w:t>,</w:t>
      </w:r>
      <w:r>
        <w:t xml:space="preserve"> obtaining physical evidence</w:t>
      </w:r>
      <w:r w:rsidR="00347521">
        <w:t>,</w:t>
      </w:r>
      <w:r>
        <w:t xml:space="preserve"> if they could </w:t>
      </w:r>
      <w:r w:rsidRPr="00995DE2">
        <w:rPr>
          <w:noProof/>
        </w:rPr>
        <w:t>re</w:t>
      </w:r>
      <w:r w:rsidR="00995DE2">
        <w:rPr>
          <w:noProof/>
        </w:rPr>
        <w:t>cover</w:t>
      </w:r>
      <w:r>
        <w:t xml:space="preserve"> the </w:t>
      </w:r>
      <w:r w:rsidR="00347521">
        <w:t>weapon</w:t>
      </w:r>
      <w:r>
        <w:t xml:space="preserve"> used to kill the family.</w:t>
      </w:r>
    </w:p>
    <w:p w:rsidR="00E05F28" w:rsidRDefault="00874803" w:rsidP="00E05F28">
      <w:r>
        <w:t>Henry knew that f</w:t>
      </w:r>
      <w:r w:rsidR="00E05F28">
        <w:t xml:space="preserve">rom the description Rimmer had given </w:t>
      </w:r>
      <w:r w:rsidR="00347521">
        <w:t>of</w:t>
      </w:r>
      <w:r w:rsidR="00E05F28">
        <w:t xml:space="preserve"> the </w:t>
      </w:r>
      <w:r w:rsidR="00E05F28" w:rsidRPr="00995DE2">
        <w:rPr>
          <w:noProof/>
        </w:rPr>
        <w:t>high</w:t>
      </w:r>
      <w:r w:rsidR="00995DE2">
        <w:rPr>
          <w:noProof/>
        </w:rPr>
        <w:t>-</w:t>
      </w:r>
      <w:r w:rsidR="00E05F28" w:rsidRPr="00995DE2">
        <w:rPr>
          <w:noProof/>
        </w:rPr>
        <w:t>class</w:t>
      </w:r>
      <w:r w:rsidR="00E05F28">
        <w:t xml:space="preserve"> homestead</w:t>
      </w:r>
      <w:r w:rsidR="00347521">
        <w:t>,</w:t>
      </w:r>
      <w:r w:rsidR="00E05F28">
        <w:t xml:space="preserve"> with only the one dirt road entrance off a highway</w:t>
      </w:r>
      <w:r w:rsidR="00347521">
        <w:t>,</w:t>
      </w:r>
      <w:r w:rsidR="00E05F28">
        <w:t xml:space="preserve"> and renowned for its popularity with the social set, it would not take much c</w:t>
      </w:r>
      <w:r w:rsidR="005A74CB">
        <w:t xml:space="preserve">hecking </w:t>
      </w:r>
      <w:r>
        <w:t>by</w:t>
      </w:r>
      <w:r w:rsidR="005A74CB">
        <w:t xml:space="preserve"> the police</w:t>
      </w:r>
      <w:r>
        <w:t>.   An</w:t>
      </w:r>
      <w:r w:rsidR="00E05F28">
        <w:t xml:space="preserve">d then </w:t>
      </w:r>
      <w:r>
        <w:t xml:space="preserve">could take place </w:t>
      </w:r>
      <w:r w:rsidR="00E05F28">
        <w:t xml:space="preserve">an examination of the </w:t>
      </w:r>
      <w:r>
        <w:t xml:space="preserve">properties </w:t>
      </w:r>
      <w:r>
        <w:lastRenderedPageBreak/>
        <w:t xml:space="preserve">along that </w:t>
      </w:r>
      <w:r w:rsidR="00E05F28">
        <w:t>dirt road</w:t>
      </w:r>
      <w:r>
        <w:t>,</w:t>
      </w:r>
      <w:r w:rsidR="00E05F28">
        <w:t xml:space="preserve"> looking for </w:t>
      </w:r>
      <w:r w:rsidR="00E05F28" w:rsidRPr="00995DE2">
        <w:rPr>
          <w:noProof/>
        </w:rPr>
        <w:t>a</w:t>
      </w:r>
      <w:r w:rsidR="00995DE2">
        <w:rPr>
          <w:noProof/>
        </w:rPr>
        <w:t xml:space="preserve"> prominent</w:t>
      </w:r>
      <w:r w:rsidR="00E05F28">
        <w:t xml:space="preserve"> mound. </w:t>
      </w:r>
      <w:r>
        <w:t>As Rimmer had described it, it was c</w:t>
      </w:r>
      <w:r w:rsidR="00E05F28">
        <w:t xml:space="preserve">lose to the </w:t>
      </w:r>
      <w:r w:rsidR="00E05F28" w:rsidRPr="00995DE2">
        <w:rPr>
          <w:noProof/>
        </w:rPr>
        <w:t>road</w:t>
      </w:r>
      <w:r w:rsidR="00E05F28">
        <w:t xml:space="preserve">, and around a hill to the </w:t>
      </w:r>
      <w:r w:rsidR="00E05F28" w:rsidRPr="00995DE2">
        <w:rPr>
          <w:noProof/>
        </w:rPr>
        <w:t>right</w:t>
      </w:r>
      <w:r w:rsidR="00995DE2">
        <w:rPr>
          <w:noProof/>
        </w:rPr>
        <w:t>-</w:t>
      </w:r>
      <w:r w:rsidR="005A74CB" w:rsidRPr="00995DE2">
        <w:rPr>
          <w:noProof/>
        </w:rPr>
        <w:t>hand</w:t>
      </w:r>
      <w:r w:rsidR="005A74CB">
        <w:t xml:space="preserve"> side </w:t>
      </w:r>
      <w:r w:rsidR="00E05F28">
        <w:t>of the entry gates</w:t>
      </w:r>
      <w:r w:rsidR="00176662">
        <w:t>,</w:t>
      </w:r>
      <w:r w:rsidR="00E05F28">
        <w:t xml:space="preserve"> and only a short distance to a noticeable mound of earth.</w:t>
      </w:r>
    </w:p>
    <w:p w:rsidR="003A164E" w:rsidRDefault="003A164E" w:rsidP="00E05F28">
      <w:r>
        <w:t>It is with</w:t>
      </w:r>
      <w:r w:rsidR="00874803">
        <w:t>in weeks that the police locate the property and successfully exhume</w:t>
      </w:r>
      <w:r>
        <w:t xml:space="preserve"> </w:t>
      </w:r>
      <w:r w:rsidR="00874803">
        <w:t xml:space="preserve">from the pit </w:t>
      </w:r>
      <w:r>
        <w:t xml:space="preserve">the remains of the missing family, all still in their seats.  The </w:t>
      </w:r>
      <w:r w:rsidR="00874803">
        <w:t>sub</w:t>
      </w:r>
      <w:r>
        <w:t xml:space="preserve">machine </w:t>
      </w:r>
      <w:r w:rsidR="00874803">
        <w:t xml:space="preserve">gun </w:t>
      </w:r>
      <w:r>
        <w:t>has been discovered and recovered from a property owned by a</w:t>
      </w:r>
      <w:r w:rsidR="00874803">
        <w:t xml:space="preserve"> distant cousin of Rimmer.  T</w:t>
      </w:r>
      <w:r>
        <w:t>he discovery of the remains of the missing family is all over the media, electronic and print.</w:t>
      </w:r>
    </w:p>
    <w:p w:rsidR="003A164E" w:rsidRDefault="00874803" w:rsidP="00E05F28">
      <w:r>
        <w:t>For security’</w:t>
      </w:r>
      <w:r w:rsidR="003A164E">
        <w:t>s sake</w:t>
      </w:r>
      <w:r>
        <w:t>,</w:t>
      </w:r>
      <w:r w:rsidR="003A164E">
        <w:t xml:space="preserve"> all </w:t>
      </w:r>
      <w:r w:rsidR="00995DE2">
        <w:rPr>
          <w:noProof/>
        </w:rPr>
        <w:t>free</w:t>
      </w:r>
      <w:r w:rsidR="003A164E">
        <w:t xml:space="preserve"> newspapers usually supplied to the hospital are suspended.  The </w:t>
      </w:r>
      <w:r>
        <w:t>te</w:t>
      </w:r>
      <w:r w:rsidR="003A164E">
        <w:t>levision coverage is blocked fr</w:t>
      </w:r>
      <w:r>
        <w:t>om the facility’</w:t>
      </w:r>
      <w:r w:rsidR="003A164E">
        <w:t xml:space="preserve">s communal </w:t>
      </w:r>
      <w:r>
        <w:t>TV</w:t>
      </w:r>
      <w:r w:rsidR="00176662">
        <w:t>s</w:t>
      </w:r>
      <w:r w:rsidR="00995DE2">
        <w:t>,</w:t>
      </w:r>
      <w:r w:rsidR="00176662">
        <w:t xml:space="preserve"> </w:t>
      </w:r>
      <w:r w:rsidR="00176662" w:rsidRPr="00995DE2">
        <w:rPr>
          <w:noProof/>
        </w:rPr>
        <w:t>and</w:t>
      </w:r>
      <w:r w:rsidR="00176662">
        <w:t xml:space="preserve"> the </w:t>
      </w:r>
      <w:r w:rsidR="009803B2">
        <w:t xml:space="preserve">staff </w:t>
      </w:r>
      <w:r w:rsidR="009803B2">
        <w:rPr>
          <w:noProof/>
        </w:rPr>
        <w:t>is</w:t>
      </w:r>
      <w:r w:rsidR="00176662">
        <w:t xml:space="preserve"> instructed</w:t>
      </w:r>
      <w:r>
        <w:t xml:space="preserve"> not to speak to any of the inmates about </w:t>
      </w:r>
      <w:r w:rsidR="003A164E">
        <w:t>the police findings regarding the case of the missi</w:t>
      </w:r>
      <w:r w:rsidR="00A409D1">
        <w:t>ng family</w:t>
      </w:r>
      <w:r>
        <w:t>,</w:t>
      </w:r>
      <w:r w:rsidR="00A409D1">
        <w:t xml:space="preserve"> as th</w:t>
      </w:r>
      <w:r>
        <w:t>is sort of news seems to excite</w:t>
      </w:r>
      <w:r w:rsidR="00A409D1">
        <w:t xml:space="preserve"> or stimulate them.</w:t>
      </w:r>
    </w:p>
    <w:p w:rsidR="00822CDA" w:rsidRDefault="003A164E" w:rsidP="00E05F28">
      <w:r>
        <w:t>It is Sunday</w:t>
      </w:r>
      <w:r w:rsidR="00995DE2">
        <w:t>,</w:t>
      </w:r>
      <w:r>
        <w:t xml:space="preserve"> </w:t>
      </w:r>
      <w:r w:rsidRPr="00995DE2">
        <w:rPr>
          <w:noProof/>
        </w:rPr>
        <w:t>and</w:t>
      </w:r>
      <w:r>
        <w:t xml:space="preserve"> Rimmer app</w:t>
      </w:r>
      <w:r w:rsidR="00874803">
        <w:t xml:space="preserve">roaches Henry, </w:t>
      </w:r>
      <w:r>
        <w:t>insist</w:t>
      </w:r>
      <w:r w:rsidR="00874803">
        <w:t>ing</w:t>
      </w:r>
      <w:r>
        <w:t xml:space="preserve"> that he could not be any more prepared for their attack and escape attempt than he is at present</w:t>
      </w:r>
      <w:r w:rsidR="00874803">
        <w:t>. He</w:t>
      </w:r>
      <w:r>
        <w:t xml:space="preserve"> asks excitedly when he and Henry are going to make their move.  Henry tells him </w:t>
      </w:r>
      <w:r w:rsidR="00874803">
        <w:t xml:space="preserve">that it will be </w:t>
      </w:r>
      <w:r>
        <w:t>any</w:t>
      </w:r>
      <w:r w:rsidR="00874803">
        <w:t xml:space="preserve"> </w:t>
      </w:r>
      <w:r>
        <w:t xml:space="preserve">time now, most likely within the next few days.  Rimmer appears to be delighted.  Henry suggests that it be on </w:t>
      </w:r>
      <w:r w:rsidR="00995DE2" w:rsidRPr="00995DE2">
        <w:rPr>
          <w:noProof/>
        </w:rPr>
        <w:t>the</w:t>
      </w:r>
      <w:r w:rsidRPr="00995DE2">
        <w:rPr>
          <w:noProof/>
        </w:rPr>
        <w:t xml:space="preserve"> Wednesday evening</w:t>
      </w:r>
      <w:r w:rsidR="00874803">
        <w:t xml:space="preserve"> coming, just three days away.  When </w:t>
      </w:r>
      <w:r>
        <w:t xml:space="preserve">Henry asks Rimmer if he is </w:t>
      </w:r>
      <w:r w:rsidR="00995DE2">
        <w:rPr>
          <w:noProof/>
        </w:rPr>
        <w:t>entir</w:t>
      </w:r>
      <w:r w:rsidRPr="00995DE2">
        <w:rPr>
          <w:noProof/>
        </w:rPr>
        <w:t>ely</w:t>
      </w:r>
      <w:r>
        <w:t xml:space="preserve"> ready for the task, Rimmer replies with </w:t>
      </w:r>
      <w:r w:rsidR="00822CDA">
        <w:t xml:space="preserve">unashamed </w:t>
      </w:r>
      <w:r>
        <w:t>glee that Henry could bet his bollocks on it!</w:t>
      </w:r>
      <w:r w:rsidR="00822CDA">
        <w:t xml:space="preserve">  It is agreed </w:t>
      </w:r>
      <w:r w:rsidR="00176662">
        <w:t>up</w:t>
      </w:r>
      <w:r w:rsidR="00874803">
        <w:t>on</w:t>
      </w:r>
      <w:r w:rsidR="00995DE2">
        <w:t>,</w:t>
      </w:r>
      <w:r w:rsidR="00874803">
        <w:t xml:space="preserve"> </w:t>
      </w:r>
      <w:r w:rsidR="00874803" w:rsidRPr="00995DE2">
        <w:rPr>
          <w:noProof/>
        </w:rPr>
        <w:t>and</w:t>
      </w:r>
      <w:r w:rsidR="00874803">
        <w:t xml:space="preserve"> they both make their way to their individual rooms, </w:t>
      </w:r>
      <w:r w:rsidR="00822CDA">
        <w:t xml:space="preserve">to concentrate on the upcoming task without the </w:t>
      </w:r>
      <w:r w:rsidR="005B41E4">
        <w:t xml:space="preserve">annoying </w:t>
      </w:r>
      <w:r w:rsidR="00822CDA">
        <w:t>distractio</w:t>
      </w:r>
      <w:r w:rsidR="005B41E4">
        <w:t>ns of any of the other patients</w:t>
      </w:r>
      <w:r w:rsidR="00822CDA">
        <w:t>.</w:t>
      </w:r>
    </w:p>
    <w:p w:rsidR="00C96744" w:rsidRDefault="00822CDA" w:rsidP="00E05F28">
      <w:r>
        <w:t>Monday morning comes around</w:t>
      </w:r>
      <w:r w:rsidR="00995DE2">
        <w:t>,</w:t>
      </w:r>
      <w:r>
        <w:t xml:space="preserve"> </w:t>
      </w:r>
      <w:r w:rsidRPr="00995DE2">
        <w:rPr>
          <w:noProof/>
        </w:rPr>
        <w:t>and</w:t>
      </w:r>
      <w:r>
        <w:t xml:space="preserve"> Rimmer heads merrily and ex</w:t>
      </w:r>
      <w:r w:rsidR="005B41E4">
        <w:t xml:space="preserve">citedly into the breakfast area, </w:t>
      </w:r>
      <w:r>
        <w:t xml:space="preserve">expecting to join Henry for </w:t>
      </w:r>
      <w:r w:rsidRPr="00995DE2">
        <w:rPr>
          <w:noProof/>
        </w:rPr>
        <w:t>breakfast</w:t>
      </w:r>
      <w:r>
        <w:t xml:space="preserve"> when he is confronted by Henry who has reverted into the Jock personality.  He is sitting at a table</w:t>
      </w:r>
      <w:r w:rsidR="005B41E4">
        <w:t>,</w:t>
      </w:r>
      <w:r>
        <w:t xml:space="preserve"> aggressively mumbling and cursing at nobody in particular.  Rimmer’s demeanour immediately changes to that of </w:t>
      </w:r>
      <w:r w:rsidRPr="00995DE2">
        <w:rPr>
          <w:noProof/>
        </w:rPr>
        <w:t>a</w:t>
      </w:r>
      <w:r w:rsidR="00995DE2">
        <w:rPr>
          <w:noProof/>
        </w:rPr>
        <w:t>n</w:t>
      </w:r>
      <w:r w:rsidRPr="00995DE2">
        <w:rPr>
          <w:noProof/>
        </w:rPr>
        <w:t xml:space="preserve"> </w:t>
      </w:r>
      <w:r w:rsidR="00995DE2" w:rsidRPr="00995DE2">
        <w:rPr>
          <w:noProof/>
        </w:rPr>
        <w:t>utter</w:t>
      </w:r>
      <w:r w:rsidRPr="00995DE2">
        <w:rPr>
          <w:noProof/>
        </w:rPr>
        <w:t>ly</w:t>
      </w:r>
      <w:r>
        <w:t xml:space="preserve"> heart-broken lover.</w:t>
      </w:r>
      <w:r w:rsidR="00C96744">
        <w:t xml:space="preserve">  He stands and desperately wishes that things weren’t as they were.  </w:t>
      </w:r>
    </w:p>
    <w:p w:rsidR="005B41E4" w:rsidRDefault="00C96744" w:rsidP="00E05F28">
      <w:r>
        <w:t>T</w:t>
      </w:r>
      <w:r w:rsidR="005B41E4">
        <w:t xml:space="preserve">hen Jock begins to </w:t>
      </w:r>
      <w:r>
        <w:t>play up.  He starts by hurling his breakfast pla</w:t>
      </w:r>
      <w:r w:rsidR="005B41E4">
        <w:t xml:space="preserve">te at the wall.  “This </w:t>
      </w:r>
      <w:r>
        <w:t>food i</w:t>
      </w:r>
      <w:r w:rsidR="005B41E4">
        <w:t xml:space="preserve">s fucking atrocious and </w:t>
      </w:r>
      <w:r>
        <w:t>only fit for pigs</w:t>
      </w:r>
      <w:r w:rsidR="005B41E4">
        <w:t>!</w:t>
      </w:r>
      <w:r>
        <w:t xml:space="preserve">  How all of you fucking loonies can stand to eat this shite, I don’t know!</w:t>
      </w:r>
      <w:r w:rsidR="005B41E4">
        <w:t>” h</w:t>
      </w:r>
      <w:r>
        <w:t xml:space="preserve">e bellows.  </w:t>
      </w:r>
    </w:p>
    <w:p w:rsidR="00C96744" w:rsidRDefault="00C96744" w:rsidP="00E05F28">
      <w:r>
        <w:t>The suppression team is summoned immediately</w:t>
      </w:r>
      <w:r w:rsidR="00995DE2">
        <w:t>,</w:t>
      </w:r>
      <w:r>
        <w:t xml:space="preserve"> </w:t>
      </w:r>
      <w:r w:rsidRPr="00995DE2">
        <w:rPr>
          <w:noProof/>
        </w:rPr>
        <w:t>and</w:t>
      </w:r>
      <w:r>
        <w:t xml:space="preserve"> they burst into the breakfast area.  Two of the larger orderlies grab hold of Jock from each side</w:t>
      </w:r>
      <w:r w:rsidR="005B41E4">
        <w:t xml:space="preserve"> and place him in a secure </w:t>
      </w:r>
      <w:r w:rsidR="00995DE2">
        <w:rPr>
          <w:noProof/>
        </w:rPr>
        <w:t>grip</w:t>
      </w:r>
      <w:r w:rsidR="005B41E4">
        <w:t xml:space="preserve">, </w:t>
      </w:r>
      <w:r>
        <w:t>pinn</w:t>
      </w:r>
      <w:r w:rsidR="005B41E4">
        <w:t xml:space="preserve">ing his arms and shoulders.  </w:t>
      </w:r>
      <w:r>
        <w:t>Jock struggles</w:t>
      </w:r>
      <w:r w:rsidR="005B41E4" w:rsidRPr="005B41E4">
        <w:t xml:space="preserve"> </w:t>
      </w:r>
      <w:r w:rsidR="005B41E4">
        <w:t>violently</w:t>
      </w:r>
      <w:r>
        <w:t xml:space="preserve">, </w:t>
      </w:r>
      <w:r w:rsidR="005B41E4">
        <w:t xml:space="preserve">but </w:t>
      </w:r>
      <w:r>
        <w:t xml:space="preserve">instead of taking Jock down to the floor to apply the liquid cosh treatment, they drag him </w:t>
      </w:r>
      <w:r w:rsidRPr="00995DE2">
        <w:rPr>
          <w:noProof/>
        </w:rPr>
        <w:t>back</w:t>
      </w:r>
      <w:r>
        <w:t xml:space="preserve"> and out of the breakfast area</w:t>
      </w:r>
      <w:r w:rsidR="005B41E4" w:rsidRPr="00995DE2">
        <w:rPr>
          <w:noProof/>
        </w:rPr>
        <w:t>,</w:t>
      </w:r>
      <w:r w:rsidR="00995DE2">
        <w:rPr>
          <w:noProof/>
        </w:rPr>
        <w:t xml:space="preserve"> </w:t>
      </w:r>
      <w:r w:rsidR="00995DE2" w:rsidRPr="00995DE2">
        <w:rPr>
          <w:noProof/>
        </w:rPr>
        <w:t xml:space="preserve"> so </w:t>
      </w:r>
      <w:r w:rsidRPr="00995DE2">
        <w:rPr>
          <w:noProof/>
        </w:rPr>
        <w:t>to</w:t>
      </w:r>
      <w:r>
        <w:t xml:space="preserve"> </w:t>
      </w:r>
      <w:r w:rsidR="005B41E4">
        <w:t xml:space="preserve">not </w:t>
      </w:r>
      <w:r>
        <w:t xml:space="preserve">inflame or enrage any of the other patients present.  Jock continues to curse and bellow until his cries of defiance are </w:t>
      </w:r>
      <w:r w:rsidR="00D24C3F">
        <w:t>reduced</w:t>
      </w:r>
      <w:r w:rsidR="004F60A8">
        <w:t xml:space="preserve"> in volume and then </w:t>
      </w:r>
      <w:r>
        <w:t>finally unheard.</w:t>
      </w:r>
    </w:p>
    <w:p w:rsidR="00C96744" w:rsidRDefault="00C96744" w:rsidP="00E05F28">
      <w:r>
        <w:t>Rimmer is just about broken.  He nose</w:t>
      </w:r>
      <w:r w:rsidR="005B41E4">
        <w:t>-</w:t>
      </w:r>
      <w:r>
        <w:t>dives into an immediate depression and sulks off to his room to abs</w:t>
      </w:r>
      <w:r w:rsidR="005B41E4">
        <w:t xml:space="preserve">orb this latest last minute setback.  Unbeknownst to Rimmer, Henry </w:t>
      </w:r>
      <w:r>
        <w:t>has been extracted from the unit by the two undercover agent/orderlies</w:t>
      </w:r>
      <w:r w:rsidR="00176662">
        <w:t xml:space="preserve"> assigned to protect Pearce</w:t>
      </w:r>
      <w:r>
        <w:t>.  Rimmer is told</w:t>
      </w:r>
      <w:r w:rsidR="005B41E4">
        <w:t>,</w:t>
      </w:r>
      <w:r>
        <w:t xml:space="preserve"> upon enquiry the next morning</w:t>
      </w:r>
      <w:r w:rsidR="005B41E4">
        <w:t>,</w:t>
      </w:r>
      <w:r>
        <w:t xml:space="preserve"> that Henry has been deemed far too dangerous for the facility and he has been transferred to another more suitable fa</w:t>
      </w:r>
      <w:r w:rsidR="005B41E4">
        <w:t>cility.  Rimmer’s heart sinks.  H</w:t>
      </w:r>
      <w:r>
        <w:t>e knows his hopes and dreams of a successful escape have been dashed.</w:t>
      </w:r>
    </w:p>
    <w:p w:rsidR="00EB7C4C" w:rsidRDefault="00C96744" w:rsidP="00E05F28">
      <w:r>
        <w:lastRenderedPageBreak/>
        <w:t>It is on Wednesday morning, the supposed day of the planned escape</w:t>
      </w:r>
      <w:r w:rsidR="005B41E4">
        <w:t>,</w:t>
      </w:r>
      <w:r>
        <w:t xml:space="preserve"> that Rimmer is escorted up to the </w:t>
      </w:r>
      <w:r w:rsidRPr="00995DE2">
        <w:rPr>
          <w:noProof/>
        </w:rPr>
        <w:t>fourth</w:t>
      </w:r>
      <w:r w:rsidR="00995DE2">
        <w:rPr>
          <w:noProof/>
        </w:rPr>
        <w:t>-</w:t>
      </w:r>
      <w:r w:rsidRPr="00995DE2">
        <w:rPr>
          <w:noProof/>
        </w:rPr>
        <w:t>floor</w:t>
      </w:r>
      <w:r>
        <w:t xml:space="preserve"> area and to </w:t>
      </w:r>
      <w:r w:rsidR="00176662">
        <w:t xml:space="preserve">the waiting room of </w:t>
      </w:r>
      <w:r>
        <w:t>a suite in the facility</w:t>
      </w:r>
      <w:r w:rsidR="005B41E4">
        <w:t>,</w:t>
      </w:r>
      <w:r>
        <w:t xml:space="preserve"> to be interviewed by a panel of </w:t>
      </w:r>
      <w:r w:rsidR="005B41E4">
        <w:t>p</w:t>
      </w:r>
      <w:r>
        <w:t>sychiatrists.  As he sits outside the suite wai</w:t>
      </w:r>
      <w:r w:rsidR="00176662">
        <w:t>ting, he watches the reinstated</w:t>
      </w:r>
      <w:r>
        <w:t xml:space="preserve"> </w:t>
      </w:r>
      <w:r w:rsidR="004F60A8">
        <w:t>TV coverage</w:t>
      </w:r>
      <w:r>
        <w:t xml:space="preserve"> on the </w:t>
      </w:r>
      <w:r w:rsidR="005B41E4">
        <w:t>t</w:t>
      </w:r>
      <w:r>
        <w:t>elevision screen af</w:t>
      </w:r>
      <w:r w:rsidR="004F60A8">
        <w:t>fixed to the wall nearby.  He is accompanied by a single orderly who sits next to him reading a magazine article.  The mid-morning news is being transmitted</w:t>
      </w:r>
      <w:r w:rsidR="00995DE2">
        <w:t>,</w:t>
      </w:r>
      <w:r w:rsidR="004F60A8">
        <w:t xml:space="preserve"> </w:t>
      </w:r>
      <w:r w:rsidR="004F60A8" w:rsidRPr="00995DE2">
        <w:rPr>
          <w:noProof/>
        </w:rPr>
        <w:t>and</w:t>
      </w:r>
      <w:r w:rsidR="004F60A8">
        <w:t xml:space="preserve"> it consists of coverage and </w:t>
      </w:r>
      <w:r w:rsidR="00EB7C4C">
        <w:t>updates</w:t>
      </w:r>
      <w:r w:rsidR="005B41E4">
        <w:t>,</w:t>
      </w:r>
      <w:r w:rsidR="00EB7C4C">
        <w:t xml:space="preserve"> including re-run news </w:t>
      </w:r>
      <w:r w:rsidR="005B41E4">
        <w:t xml:space="preserve">footage of the </w:t>
      </w:r>
      <w:r w:rsidR="004F60A8">
        <w:t xml:space="preserve">exhumation of the missing family that Rimmer is responsible for </w:t>
      </w:r>
      <w:r w:rsidR="004F60A8" w:rsidRPr="00995DE2">
        <w:rPr>
          <w:noProof/>
        </w:rPr>
        <w:t>killing</w:t>
      </w:r>
      <w:r w:rsidR="00EB7C4C">
        <w:t>.</w:t>
      </w:r>
    </w:p>
    <w:p w:rsidR="00EB7C4C" w:rsidRDefault="00EB7C4C" w:rsidP="00E05F28">
      <w:r>
        <w:t xml:space="preserve">He at first is noticeably shocked, and as the announcer speaks of the discovery being due to critical and reliable information supplied to the police, </w:t>
      </w:r>
      <w:r w:rsidR="00D8633E">
        <w:t>i</w:t>
      </w:r>
      <w:r w:rsidR="00176662">
        <w:t>nstinct tells Rimmer</w:t>
      </w:r>
      <w:r>
        <w:t xml:space="preserve"> that Henry has turned dog</w:t>
      </w:r>
      <w:r w:rsidR="00D8633E">
        <w:t xml:space="preserve">.  He had </w:t>
      </w:r>
      <w:r w:rsidR="00995DE2">
        <w:rPr>
          <w:noProof/>
        </w:rPr>
        <w:t>apparent</w:t>
      </w:r>
      <w:r w:rsidR="00D8633E" w:rsidRPr="00995DE2">
        <w:rPr>
          <w:noProof/>
        </w:rPr>
        <w:t>ly</w:t>
      </w:r>
      <w:r w:rsidR="00D8633E">
        <w:t xml:space="preserve"> </w:t>
      </w:r>
      <w:r>
        <w:t xml:space="preserve">given Rimmer up to the authorities </w:t>
      </w:r>
      <w:r w:rsidRPr="00995DE2">
        <w:rPr>
          <w:noProof/>
        </w:rPr>
        <w:t>to</w:t>
      </w:r>
      <w:r>
        <w:t xml:space="preserve"> do some kind of deal to make his existence more comfortable in some way or other.  </w:t>
      </w:r>
      <w:r w:rsidRPr="00995DE2">
        <w:rPr>
          <w:noProof/>
        </w:rPr>
        <w:t>He</w:t>
      </w:r>
      <w:r>
        <w:t xml:space="preserve"> does not suspect that he was the gullible victim of a well-orchestrated</w:t>
      </w:r>
      <w:r w:rsidR="006A799C">
        <w:t xml:space="preserve"> and convincing</w:t>
      </w:r>
      <w:r>
        <w:t xml:space="preserve"> sting.  He quickly and </w:t>
      </w:r>
      <w:r w:rsidR="00436811">
        <w:t>viciously</w:t>
      </w:r>
      <w:r>
        <w:t xml:space="preserve"> smashes his elbow into the cheekbone of the </w:t>
      </w:r>
      <w:r w:rsidR="00176662">
        <w:t xml:space="preserve">unsuspecting </w:t>
      </w:r>
      <w:r>
        <w:t>orderly sitting next to him</w:t>
      </w:r>
      <w:r w:rsidR="00176662">
        <w:t>,</w:t>
      </w:r>
      <w:r>
        <w:t xml:space="preserve"> </w:t>
      </w:r>
      <w:r w:rsidR="00995DE2">
        <w:rPr>
          <w:noProof/>
        </w:rPr>
        <w:t>break</w:t>
      </w:r>
      <w:r w:rsidRPr="00995DE2">
        <w:rPr>
          <w:noProof/>
        </w:rPr>
        <w:t>ing</w:t>
      </w:r>
      <w:r>
        <w:t xml:space="preserve"> his eye socket and rendering him half unconscious.  Then he jumps up</w:t>
      </w:r>
      <w:r w:rsidR="00995DE2">
        <w:t>,</w:t>
      </w:r>
      <w:r>
        <w:t xml:space="preserve"> </w:t>
      </w:r>
      <w:r w:rsidRPr="00995DE2">
        <w:rPr>
          <w:noProof/>
        </w:rPr>
        <w:t>and</w:t>
      </w:r>
      <w:r>
        <w:t xml:space="preserve"> </w:t>
      </w:r>
      <w:r w:rsidR="00176662">
        <w:t>rains blow after blow</w:t>
      </w:r>
      <w:r w:rsidR="00D8633E">
        <w:t xml:space="preserve"> down upon the orderly’</w:t>
      </w:r>
      <w:r>
        <w:t>s unprotected head</w:t>
      </w:r>
      <w:r w:rsidR="00176662">
        <w:t>,</w:t>
      </w:r>
      <w:r>
        <w:t xml:space="preserve"> forcing him onto the floor and leaving him in a stupefied state.</w:t>
      </w:r>
    </w:p>
    <w:p w:rsidR="00EB7C4C" w:rsidRDefault="00EB7C4C" w:rsidP="00E05F28">
      <w:r>
        <w:t>He then screams at the t</w:t>
      </w:r>
      <w:r w:rsidR="00A409D1">
        <w:t>op of his lungs,</w:t>
      </w:r>
      <w:r>
        <w:t xml:space="preserve"> “Henry, you no good dirty bastard!  You’ve stolen my trophy.  Why did you do it?”  Then</w:t>
      </w:r>
      <w:r w:rsidR="00D8633E">
        <w:t>,</w:t>
      </w:r>
      <w:r>
        <w:t xml:space="preserve"> in </w:t>
      </w:r>
      <w:r w:rsidR="00D8633E">
        <w:t xml:space="preserve">a </w:t>
      </w:r>
      <w:r>
        <w:t>frenzy</w:t>
      </w:r>
      <w:r w:rsidR="00D8633E">
        <w:t>,</w:t>
      </w:r>
      <w:r>
        <w:t xml:space="preserve"> he attacks the </w:t>
      </w:r>
      <w:r w:rsidR="00D8633E">
        <w:t>t</w:t>
      </w:r>
      <w:r>
        <w:t>elevision screen on the wall and tears it away from</w:t>
      </w:r>
      <w:r w:rsidR="00D8633E">
        <w:t xml:space="preserve"> its holding bracket.  H</w:t>
      </w:r>
      <w:r>
        <w:t>e continues to pull and drag at it to break free the power cord and any accompanying cables.  Once he has done this</w:t>
      </w:r>
      <w:r w:rsidR="00D8633E">
        <w:t>,</w:t>
      </w:r>
      <w:r>
        <w:t xml:space="preserve"> he turns to face the window at the far end of the waiting room, and he </w:t>
      </w:r>
      <w:r w:rsidR="00D8633E">
        <w:t>runs</w:t>
      </w:r>
      <w:r>
        <w:t xml:space="preserve"> at it</w:t>
      </w:r>
      <w:r w:rsidR="00D8633E">
        <w:t>,</w:t>
      </w:r>
      <w:r>
        <w:t xml:space="preserve"> carrying the TV screen.  As he gets closer to the window</w:t>
      </w:r>
      <w:r w:rsidR="00D8633E">
        <w:t>,</w:t>
      </w:r>
      <w:r>
        <w:t xml:space="preserve"> </w:t>
      </w:r>
      <w:r w:rsidR="00D8633E">
        <w:t xml:space="preserve">screaming a continuous “Aaargh!”  in anger and frustration, </w:t>
      </w:r>
      <w:r w:rsidR="00BB3CD8">
        <w:t xml:space="preserve">he </w:t>
      </w:r>
      <w:r w:rsidR="008C25B1">
        <w:t>hur</w:t>
      </w:r>
      <w:r w:rsidR="00D8633E">
        <w:t>ls</w:t>
      </w:r>
      <w:r>
        <w:t xml:space="preserve"> the television screen through </w:t>
      </w:r>
      <w:r w:rsidR="00D8633E">
        <w:t>it</w:t>
      </w:r>
      <w:r>
        <w:t>.</w:t>
      </w:r>
    </w:p>
    <w:p w:rsidR="00EB7C4C" w:rsidRDefault="000235F5" w:rsidP="00E05F28">
      <w:r>
        <w:t>After</w:t>
      </w:r>
      <w:r w:rsidR="00EB7C4C">
        <w:t xml:space="preserve"> the TV has smashed through the window, Rimmer immediately fo</w:t>
      </w:r>
      <w:r w:rsidR="00D8633E">
        <w:t xml:space="preserve">llows it out in a diving motion, as if he were </w:t>
      </w:r>
      <w:r w:rsidR="00EB7C4C">
        <w:t>still clinging to the TV.  The</w:t>
      </w:r>
      <w:r>
        <w:t xml:space="preserve"> commotion and the </w:t>
      </w:r>
      <w:r w:rsidR="00D8633E">
        <w:t>sound of breaking glass command</w:t>
      </w:r>
      <w:r w:rsidR="00EB7C4C">
        <w:t xml:space="preserve"> the attention of those in the interview suite and they come out to investigate the cause.  </w:t>
      </w:r>
      <w:r w:rsidR="00D94020">
        <w:t>They enter the waiting room, observe</w:t>
      </w:r>
      <w:r w:rsidR="00EB7C4C">
        <w:t xml:space="preserve"> the injured orderly still moaning on the floor</w:t>
      </w:r>
      <w:r>
        <w:t>,</w:t>
      </w:r>
      <w:r w:rsidR="00EB7C4C">
        <w:t xml:space="preserve"> and the obvious</w:t>
      </w:r>
      <w:r w:rsidR="00D94020">
        <w:t>ly</w:t>
      </w:r>
      <w:r w:rsidR="00EB7C4C">
        <w:t xml:space="preserve"> broken </w:t>
      </w:r>
      <w:r w:rsidR="00EB7C4C" w:rsidRPr="00995DE2">
        <w:rPr>
          <w:noProof/>
        </w:rPr>
        <w:t>window</w:t>
      </w:r>
      <w:r w:rsidR="00EB7C4C">
        <w:t xml:space="preserve"> </w:t>
      </w:r>
      <w:r w:rsidR="00D94020">
        <w:t xml:space="preserve">and </w:t>
      </w:r>
      <w:r w:rsidR="00EB7C4C">
        <w:t>they then walk to t</w:t>
      </w:r>
      <w:r w:rsidR="00D94020">
        <w:t>he window</w:t>
      </w:r>
      <w:r w:rsidR="00EB7C4C">
        <w:t>.  When they look down from the fourth floor</w:t>
      </w:r>
      <w:r w:rsidR="00D94020">
        <w:t>,</w:t>
      </w:r>
      <w:r w:rsidR="00EB7C4C">
        <w:t xml:space="preserve"> they witness the </w:t>
      </w:r>
      <w:r w:rsidR="00D94020">
        <w:t xml:space="preserve">TV screen, </w:t>
      </w:r>
      <w:r w:rsidR="00EB7C4C">
        <w:t>smashed to pieces</w:t>
      </w:r>
      <w:r>
        <w:t>, and the</w:t>
      </w:r>
      <w:r w:rsidR="00EB7C4C">
        <w:t xml:space="preserve"> crumpled body of Rimmer lying on the concrete driveway below.</w:t>
      </w:r>
    </w:p>
    <w:p w:rsidR="00A409D1" w:rsidRDefault="00A409D1" w:rsidP="00E05F28">
      <w:r>
        <w:t>As it happens, at the</w:t>
      </w:r>
      <w:r w:rsidR="00995DE2">
        <w:t xml:space="preserve"> time, a group of</w:t>
      </w:r>
      <w:r>
        <w:t xml:space="preserve"> insane pa</w:t>
      </w:r>
      <w:r w:rsidR="00995DE2">
        <w:t>tients are</w:t>
      </w:r>
      <w:r w:rsidR="00D94020">
        <w:t xml:space="preserve"> being escorted past the area.  O</w:t>
      </w:r>
      <w:r>
        <w:t xml:space="preserve">ne of the patients </w:t>
      </w:r>
      <w:r w:rsidR="00D94020">
        <w:t>stops,</w:t>
      </w:r>
      <w:r>
        <w:t xml:space="preserve"> after witnessing </w:t>
      </w:r>
      <w:r w:rsidR="00D94020">
        <w:t>Rimmer’s fall</w:t>
      </w:r>
      <w:r>
        <w:t xml:space="preserve">, and </w:t>
      </w:r>
      <w:r w:rsidR="00D94020">
        <w:t>starts to sing</w:t>
      </w:r>
      <w:r>
        <w:t xml:space="preserve"> </w:t>
      </w:r>
      <w:r w:rsidR="00D94020">
        <w:t>a well- known Rod Stewart song, ‘</w:t>
      </w:r>
      <w:r>
        <w:t>Sailing</w:t>
      </w:r>
      <w:r w:rsidR="00D94020">
        <w:t>’</w:t>
      </w:r>
      <w:r>
        <w:t>.  He stands</w:t>
      </w:r>
      <w:r w:rsidR="00D94020">
        <w:t>,</w:t>
      </w:r>
      <w:r>
        <w:t xml:space="preserve"> swaying from side to side</w:t>
      </w:r>
      <w:r w:rsidR="00D94020">
        <w:t xml:space="preserve">, </w:t>
      </w:r>
      <w:r>
        <w:t>with his arms outstretched</w:t>
      </w:r>
      <w:r w:rsidR="009D2452">
        <w:t>,</w:t>
      </w:r>
      <w:r>
        <w:t xml:space="preserve"> singing the words</w:t>
      </w:r>
      <w:r w:rsidR="00D94020">
        <w:t>,</w:t>
      </w:r>
      <w:r w:rsidR="009D2452">
        <w:t xml:space="preserve"> “</w:t>
      </w:r>
      <w:r>
        <w:t xml:space="preserve">Sailing… I am sailing… out </w:t>
      </w:r>
      <w:r w:rsidR="009D2452">
        <w:t xml:space="preserve">of </w:t>
      </w:r>
      <w:r>
        <w:t>the window, to be free!”</w:t>
      </w:r>
      <w:r w:rsidR="009D2452">
        <w:t xml:space="preserve">  </w:t>
      </w:r>
      <w:r w:rsidR="00D94020">
        <w:t>He is g</w:t>
      </w:r>
      <w:r w:rsidR="009D2452">
        <w:t>iggling, as the orderly tells them to move on and keep going, as someone will be there shortly to deal with the matter.</w:t>
      </w:r>
      <w:r>
        <w:t xml:space="preserve"> </w:t>
      </w:r>
    </w:p>
    <w:p w:rsidR="0019519F" w:rsidRDefault="00EB7C4C" w:rsidP="00E05F28">
      <w:r>
        <w:t xml:space="preserve">The incident is officially recorded as a suicide.  Detective </w:t>
      </w:r>
      <w:r w:rsidR="00D94020">
        <w:t>S</w:t>
      </w:r>
      <w:r>
        <w:t xml:space="preserve">ergeant Thomas Pearce is rewarded by the </w:t>
      </w:r>
      <w:r w:rsidR="00D94020">
        <w:t>Police D</w:t>
      </w:r>
      <w:r>
        <w:t xml:space="preserve">epartment for his incredible efforts </w:t>
      </w:r>
      <w:r w:rsidR="00D94020">
        <w:t>leading to the retrieval of</w:t>
      </w:r>
      <w:r>
        <w:t xml:space="preserve"> the missing family’s remains</w:t>
      </w:r>
      <w:r w:rsidR="00D94020">
        <w:t>,</w:t>
      </w:r>
      <w:r>
        <w:t xml:space="preserve"> bumping him up to the rank of a uniformed </w:t>
      </w:r>
      <w:r w:rsidR="00D94020">
        <w:t>I</w:t>
      </w:r>
      <w:r>
        <w:t xml:space="preserve">nspector.  With a comfortable </w:t>
      </w:r>
      <w:r w:rsidR="000235F5">
        <w:t xml:space="preserve">and cushy </w:t>
      </w:r>
      <w:r w:rsidR="00D94020">
        <w:t xml:space="preserve">desk job role, </w:t>
      </w:r>
      <w:r>
        <w:t>mainly consist</w:t>
      </w:r>
      <w:r w:rsidR="00D94020">
        <w:t>ing</w:t>
      </w:r>
      <w:r>
        <w:t xml:space="preserve"> of public relations duties</w:t>
      </w:r>
      <w:r w:rsidR="000235F5">
        <w:t>,</w:t>
      </w:r>
      <w:r>
        <w:t xml:space="preserve"> </w:t>
      </w:r>
      <w:r w:rsidR="00D94020">
        <w:t>he can</w:t>
      </w:r>
      <w:r>
        <w:t xml:space="preserve"> see out the last years of his service</w:t>
      </w:r>
      <w:r w:rsidR="00D94020">
        <w:t>,</w:t>
      </w:r>
      <w:r>
        <w:t xml:space="preserve"> before retiring from the force.</w:t>
      </w:r>
    </w:p>
    <w:p w:rsidR="0019519F" w:rsidRDefault="0019519F" w:rsidP="00E05F28"/>
    <w:p w:rsidR="00E03627" w:rsidRDefault="0019519F" w:rsidP="00D94020">
      <w:r>
        <w:t xml:space="preserve">                                                                                    The End</w:t>
      </w:r>
      <w:r w:rsidR="00EB7C4C">
        <w:t xml:space="preserve"> </w:t>
      </w:r>
    </w:p>
    <w:sectPr w:rsidR="00E036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ewNDM1NgAiA0NzMyUdpeDU4uLM/DyQAsNaAHfSnUosAAAA"/>
  </w:docVars>
  <w:rsids>
    <w:rsidRoot w:val="00E03627"/>
    <w:rsid w:val="000235F5"/>
    <w:rsid w:val="0004264C"/>
    <w:rsid w:val="00070D78"/>
    <w:rsid w:val="000853B1"/>
    <w:rsid w:val="00090AEA"/>
    <w:rsid w:val="00091A16"/>
    <w:rsid w:val="00095017"/>
    <w:rsid w:val="000A2B3E"/>
    <w:rsid w:val="000C6A48"/>
    <w:rsid w:val="000D7439"/>
    <w:rsid w:val="000E7DB6"/>
    <w:rsid w:val="00105394"/>
    <w:rsid w:val="00114C90"/>
    <w:rsid w:val="00151FFB"/>
    <w:rsid w:val="00160F26"/>
    <w:rsid w:val="00176662"/>
    <w:rsid w:val="0019519F"/>
    <w:rsid w:val="001B756D"/>
    <w:rsid w:val="001C00CA"/>
    <w:rsid w:val="00205BF8"/>
    <w:rsid w:val="00237D4F"/>
    <w:rsid w:val="002421ED"/>
    <w:rsid w:val="002B3EFC"/>
    <w:rsid w:val="002C5CC8"/>
    <w:rsid w:val="002F0F2E"/>
    <w:rsid w:val="002F7634"/>
    <w:rsid w:val="00305BDF"/>
    <w:rsid w:val="003109D2"/>
    <w:rsid w:val="0031425E"/>
    <w:rsid w:val="00340710"/>
    <w:rsid w:val="003411F8"/>
    <w:rsid w:val="00343DEA"/>
    <w:rsid w:val="00347521"/>
    <w:rsid w:val="00357271"/>
    <w:rsid w:val="00365725"/>
    <w:rsid w:val="00367D79"/>
    <w:rsid w:val="00370281"/>
    <w:rsid w:val="00382ECC"/>
    <w:rsid w:val="003A07D1"/>
    <w:rsid w:val="003A164E"/>
    <w:rsid w:val="003B15A8"/>
    <w:rsid w:val="003C5DF7"/>
    <w:rsid w:val="003C63D0"/>
    <w:rsid w:val="003F4B58"/>
    <w:rsid w:val="003F699B"/>
    <w:rsid w:val="00404CEB"/>
    <w:rsid w:val="00412FAF"/>
    <w:rsid w:val="004325B1"/>
    <w:rsid w:val="00436811"/>
    <w:rsid w:val="00464503"/>
    <w:rsid w:val="004824C5"/>
    <w:rsid w:val="00497F1E"/>
    <w:rsid w:val="004D0FD5"/>
    <w:rsid w:val="004E1326"/>
    <w:rsid w:val="004F1DC6"/>
    <w:rsid w:val="004F36C6"/>
    <w:rsid w:val="004F60A8"/>
    <w:rsid w:val="00530D3D"/>
    <w:rsid w:val="005A74CB"/>
    <w:rsid w:val="005A7C30"/>
    <w:rsid w:val="005B19F8"/>
    <w:rsid w:val="005B41E4"/>
    <w:rsid w:val="005B5C4E"/>
    <w:rsid w:val="005C7F1F"/>
    <w:rsid w:val="005D7D03"/>
    <w:rsid w:val="005E0CF1"/>
    <w:rsid w:val="005F3B96"/>
    <w:rsid w:val="005F6C8B"/>
    <w:rsid w:val="00626C54"/>
    <w:rsid w:val="00670F5A"/>
    <w:rsid w:val="006960B0"/>
    <w:rsid w:val="006A799C"/>
    <w:rsid w:val="006C6130"/>
    <w:rsid w:val="006E6F6D"/>
    <w:rsid w:val="0071463C"/>
    <w:rsid w:val="00745226"/>
    <w:rsid w:val="0076288E"/>
    <w:rsid w:val="00762912"/>
    <w:rsid w:val="007864DC"/>
    <w:rsid w:val="007B77F3"/>
    <w:rsid w:val="007C6424"/>
    <w:rsid w:val="007E7378"/>
    <w:rsid w:val="008063AE"/>
    <w:rsid w:val="00815443"/>
    <w:rsid w:val="00816546"/>
    <w:rsid w:val="00822CDA"/>
    <w:rsid w:val="00833ABC"/>
    <w:rsid w:val="0085028D"/>
    <w:rsid w:val="00861291"/>
    <w:rsid w:val="00862A42"/>
    <w:rsid w:val="00863CC8"/>
    <w:rsid w:val="00874803"/>
    <w:rsid w:val="008B66CB"/>
    <w:rsid w:val="008C25B1"/>
    <w:rsid w:val="008E2A3E"/>
    <w:rsid w:val="00923F8D"/>
    <w:rsid w:val="0093567A"/>
    <w:rsid w:val="00935D4F"/>
    <w:rsid w:val="00954946"/>
    <w:rsid w:val="00963E45"/>
    <w:rsid w:val="00966800"/>
    <w:rsid w:val="009803B2"/>
    <w:rsid w:val="00990E64"/>
    <w:rsid w:val="00995DE2"/>
    <w:rsid w:val="009A5F42"/>
    <w:rsid w:val="009D2452"/>
    <w:rsid w:val="009D6A96"/>
    <w:rsid w:val="00A409D1"/>
    <w:rsid w:val="00A6021E"/>
    <w:rsid w:val="00A82715"/>
    <w:rsid w:val="00AB3B9D"/>
    <w:rsid w:val="00B07570"/>
    <w:rsid w:val="00B13FD3"/>
    <w:rsid w:val="00B365BD"/>
    <w:rsid w:val="00B91C5F"/>
    <w:rsid w:val="00B96EC0"/>
    <w:rsid w:val="00BB2B4C"/>
    <w:rsid w:val="00BB3CD8"/>
    <w:rsid w:val="00C15E18"/>
    <w:rsid w:val="00C16CF3"/>
    <w:rsid w:val="00C330FD"/>
    <w:rsid w:val="00C67CCF"/>
    <w:rsid w:val="00C96744"/>
    <w:rsid w:val="00CA3651"/>
    <w:rsid w:val="00CE050D"/>
    <w:rsid w:val="00D24C3F"/>
    <w:rsid w:val="00D52557"/>
    <w:rsid w:val="00D6659D"/>
    <w:rsid w:val="00D85ACC"/>
    <w:rsid w:val="00D8633E"/>
    <w:rsid w:val="00D94020"/>
    <w:rsid w:val="00D9528A"/>
    <w:rsid w:val="00D979A3"/>
    <w:rsid w:val="00DA19AC"/>
    <w:rsid w:val="00DA22D2"/>
    <w:rsid w:val="00DB1152"/>
    <w:rsid w:val="00DD7006"/>
    <w:rsid w:val="00DE153C"/>
    <w:rsid w:val="00E03627"/>
    <w:rsid w:val="00E05F28"/>
    <w:rsid w:val="00E24D8E"/>
    <w:rsid w:val="00E37033"/>
    <w:rsid w:val="00E43DD0"/>
    <w:rsid w:val="00E44EB2"/>
    <w:rsid w:val="00E51C62"/>
    <w:rsid w:val="00E61ADD"/>
    <w:rsid w:val="00E928FB"/>
    <w:rsid w:val="00EA4D43"/>
    <w:rsid w:val="00EB19BF"/>
    <w:rsid w:val="00EB7C4C"/>
    <w:rsid w:val="00EC799E"/>
    <w:rsid w:val="00EE1228"/>
    <w:rsid w:val="00EE4419"/>
    <w:rsid w:val="00F02AEE"/>
    <w:rsid w:val="00F02FC0"/>
    <w:rsid w:val="00F25F70"/>
    <w:rsid w:val="00F4320F"/>
    <w:rsid w:val="00F44EC5"/>
    <w:rsid w:val="00F56BC8"/>
    <w:rsid w:val="00F60D21"/>
    <w:rsid w:val="00F76A3B"/>
    <w:rsid w:val="00F9240C"/>
    <w:rsid w:val="00F926E7"/>
    <w:rsid w:val="00F96E03"/>
    <w:rsid w:val="00FC557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3B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3B9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3B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3B9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C5AD98-D702-4FD3-A7D0-223E40E2E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8682</Words>
  <Characters>49492</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k</dc:creator>
  <cp:lastModifiedBy>h.k</cp:lastModifiedBy>
  <cp:revision>2</cp:revision>
  <dcterms:created xsi:type="dcterms:W3CDTF">2018-08-12T16:18:00Z</dcterms:created>
  <dcterms:modified xsi:type="dcterms:W3CDTF">2018-08-12T16:18:00Z</dcterms:modified>
</cp:coreProperties>
</file>